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7D107" w14:textId="78B48402" w:rsidR="00942A97" w:rsidRPr="005B32B0" w:rsidRDefault="10748FCC" w:rsidP="005B32B0">
      <w:pPr>
        <w:jc w:val="center"/>
        <w:rPr>
          <w:b/>
          <w:bCs/>
          <w:sz w:val="36"/>
          <w:szCs w:val="36"/>
          <w:u w:val="single"/>
        </w:rPr>
      </w:pPr>
      <w:r w:rsidRPr="10748FCC">
        <w:rPr>
          <w:b/>
          <w:bCs/>
          <w:sz w:val="36"/>
          <w:szCs w:val="36"/>
          <w:u w:val="single"/>
        </w:rPr>
        <w:t xml:space="preserve">Multi </w:t>
      </w:r>
      <w:proofErr w:type="spellStart"/>
      <w:r w:rsidRPr="10748FCC">
        <w:rPr>
          <w:b/>
          <w:bCs/>
          <w:sz w:val="36"/>
          <w:szCs w:val="36"/>
          <w:u w:val="single"/>
        </w:rPr>
        <w:t>Omic</w:t>
      </w:r>
      <w:proofErr w:type="spellEnd"/>
      <w:r w:rsidRPr="10748FCC">
        <w:rPr>
          <w:b/>
          <w:bCs/>
          <w:sz w:val="36"/>
          <w:szCs w:val="36"/>
          <w:u w:val="single"/>
        </w:rPr>
        <w:t xml:space="preserve"> model Creation</w:t>
      </w:r>
    </w:p>
    <w:p w14:paraId="2C08BABF" w14:textId="77777777" w:rsidR="000E570E" w:rsidRDefault="000E570E" w:rsidP="00F26327">
      <w:pPr>
        <w:rPr>
          <w:b/>
          <w:bCs/>
          <w:sz w:val="32"/>
          <w:szCs w:val="32"/>
          <w:u w:val="single"/>
        </w:rPr>
      </w:pPr>
    </w:p>
    <w:p w14:paraId="6E65A510" w14:textId="7A7C1C37" w:rsidR="000E570E" w:rsidRDefault="000E570E" w:rsidP="00F26327">
      <w:pPr>
        <w:rPr>
          <w:b/>
          <w:bCs/>
          <w:sz w:val="32"/>
          <w:szCs w:val="32"/>
          <w:u w:val="single"/>
        </w:rPr>
      </w:pPr>
      <w:r>
        <w:rPr>
          <w:b/>
          <w:bCs/>
          <w:sz w:val="32"/>
          <w:szCs w:val="32"/>
          <w:u w:val="single"/>
        </w:rPr>
        <w:t>Dataset Preparation</w:t>
      </w:r>
    </w:p>
    <w:p w14:paraId="0C9CC3E0" w14:textId="084FDACD" w:rsidR="000E570E" w:rsidRDefault="000E570E" w:rsidP="00F26327">
      <w:pPr>
        <w:rPr>
          <w:sz w:val="24"/>
          <w:szCs w:val="24"/>
        </w:rPr>
      </w:pPr>
    </w:p>
    <w:p w14:paraId="4A1112D8" w14:textId="77777777" w:rsidR="00BC2734" w:rsidRDefault="00BC2734" w:rsidP="00BC2734">
      <w:pPr>
        <w:rPr>
          <w:sz w:val="24"/>
          <w:szCs w:val="24"/>
        </w:rPr>
      </w:pPr>
      <w:r w:rsidRPr="10748FCC">
        <w:rPr>
          <w:sz w:val="24"/>
          <w:szCs w:val="24"/>
        </w:rPr>
        <w:t>After finalizing the model for single omics procedure for all omics types (4), we able to find the most appropriate features for each omics considering the model performance. Then we reduced the data tuples in initial data sets by only taking the tuples related to selected features.</w:t>
      </w:r>
    </w:p>
    <w:p w14:paraId="515F8F95" w14:textId="77777777" w:rsidR="000E570E" w:rsidRPr="000E570E" w:rsidRDefault="000E570E" w:rsidP="00F26327">
      <w:pPr>
        <w:rPr>
          <w:sz w:val="24"/>
          <w:szCs w:val="24"/>
        </w:rPr>
      </w:pPr>
    </w:p>
    <w:p w14:paraId="75BCCE9F" w14:textId="62508544" w:rsidR="005B32B0" w:rsidRDefault="00BC2734" w:rsidP="00F26327">
      <w:pPr>
        <w:rPr>
          <w:b/>
          <w:bCs/>
          <w:sz w:val="32"/>
          <w:szCs w:val="32"/>
          <w:u w:val="single"/>
        </w:rPr>
      </w:pPr>
      <w:r>
        <w:rPr>
          <w:b/>
          <w:bCs/>
          <w:sz w:val="32"/>
          <w:szCs w:val="32"/>
          <w:u w:val="single"/>
        </w:rPr>
        <w:t>Import</w:t>
      </w:r>
      <w:r w:rsidR="005B32B0">
        <w:rPr>
          <w:b/>
          <w:bCs/>
          <w:sz w:val="32"/>
          <w:szCs w:val="32"/>
          <w:u w:val="single"/>
        </w:rPr>
        <w:t xml:space="preserve"> data</w:t>
      </w:r>
    </w:p>
    <w:p w14:paraId="3A749CE9" w14:textId="77777777" w:rsidR="008029EA" w:rsidRDefault="008029EA" w:rsidP="00F26327">
      <w:pPr>
        <w:rPr>
          <w:b/>
          <w:bCs/>
          <w:sz w:val="32"/>
          <w:szCs w:val="32"/>
          <w:u w:val="single"/>
        </w:rPr>
      </w:pPr>
    </w:p>
    <w:p w14:paraId="1A71A92F" w14:textId="127AB217" w:rsidR="00B83DB9" w:rsidRPr="00B83DB9" w:rsidRDefault="10748FCC" w:rsidP="00F26327">
      <w:pPr>
        <w:rPr>
          <w:b/>
          <w:bCs/>
          <w:sz w:val="28"/>
          <w:szCs w:val="28"/>
        </w:rPr>
      </w:pPr>
      <w:r w:rsidRPr="10748FCC">
        <w:rPr>
          <w:b/>
          <w:bCs/>
          <w:sz w:val="28"/>
          <w:szCs w:val="28"/>
        </w:rPr>
        <w:t>01.</w:t>
      </w:r>
    </w:p>
    <w:p w14:paraId="1898D85A" w14:textId="11459E40" w:rsidR="005F45DA" w:rsidRDefault="005F45DA" w:rsidP="10748FCC">
      <w:pPr>
        <w:rPr>
          <w:sz w:val="24"/>
          <w:szCs w:val="24"/>
        </w:rPr>
      </w:pPr>
    </w:p>
    <w:p w14:paraId="60F26E9B" w14:textId="262F222B" w:rsidR="005F45DA" w:rsidRDefault="10748FCC" w:rsidP="10748FCC">
      <w:pPr>
        <w:rPr>
          <w:sz w:val="24"/>
          <w:szCs w:val="24"/>
        </w:rPr>
      </w:pPr>
      <w:r w:rsidRPr="10748FCC">
        <w:rPr>
          <w:sz w:val="24"/>
          <w:szCs w:val="24"/>
        </w:rPr>
        <w:t>Here we imported those datasets into python 3 environment.</w:t>
      </w:r>
    </w:p>
    <w:p w14:paraId="64C0850A" w14:textId="76E9AE6E" w:rsidR="005F45DA" w:rsidRDefault="005F45DA" w:rsidP="10748FCC">
      <w:r>
        <w:rPr>
          <w:noProof/>
        </w:rPr>
        <w:drawing>
          <wp:inline distT="0" distB="0" distL="0" distR="0" wp14:anchorId="76D87E99" wp14:editId="1F53820A">
            <wp:extent cx="4572000" cy="1143000"/>
            <wp:effectExtent l="0" t="0" r="0" b="0"/>
            <wp:docPr id="1463383732" name="Picture 1463383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4572000" cy="1143000"/>
                    </a:xfrm>
                    <a:prstGeom prst="rect">
                      <a:avLst/>
                    </a:prstGeom>
                  </pic:spPr>
                </pic:pic>
              </a:graphicData>
            </a:graphic>
          </wp:inline>
        </w:drawing>
      </w:r>
    </w:p>
    <w:p w14:paraId="7BF95BCC" w14:textId="0D0FFCC8" w:rsidR="005F45DA" w:rsidRDefault="10748FCC" w:rsidP="005F45DA">
      <w:pPr>
        <w:rPr>
          <w:sz w:val="24"/>
          <w:szCs w:val="24"/>
        </w:rPr>
      </w:pPr>
      <w:r w:rsidRPr="10748FCC">
        <w:rPr>
          <w:sz w:val="24"/>
          <w:szCs w:val="24"/>
        </w:rPr>
        <w:t xml:space="preserve">Reason for using </w:t>
      </w:r>
      <w:proofErr w:type="spellStart"/>
      <w:r w:rsidRPr="10748FCC">
        <w:rPr>
          <w:sz w:val="24"/>
          <w:szCs w:val="24"/>
        </w:rPr>
        <w:t>set_index</w:t>
      </w:r>
      <w:proofErr w:type="spellEnd"/>
      <w:r w:rsidRPr="10748FCC">
        <w:rPr>
          <w:sz w:val="24"/>
          <w:szCs w:val="24"/>
        </w:rPr>
        <w:t xml:space="preserve"> is, if we did not define the index, by default Pandas will create an index for the </w:t>
      </w:r>
      <w:proofErr w:type="spellStart"/>
      <w:r w:rsidRPr="10748FCC">
        <w:rPr>
          <w:sz w:val="24"/>
          <w:szCs w:val="24"/>
        </w:rPr>
        <w:t>DataFrame</w:t>
      </w:r>
      <w:proofErr w:type="spellEnd"/>
      <w:r w:rsidRPr="10748FCC">
        <w:rPr>
          <w:sz w:val="24"/>
          <w:szCs w:val="24"/>
        </w:rPr>
        <w:t>. It makes things a little more confusing, because by default the “index” is just the range of numbers starting at 0.</w:t>
      </w:r>
    </w:p>
    <w:p w14:paraId="3939024F" w14:textId="6223AD28" w:rsidR="10748FCC" w:rsidRDefault="10748FCC" w:rsidP="10748FCC">
      <w:pPr>
        <w:rPr>
          <w:sz w:val="24"/>
          <w:szCs w:val="24"/>
        </w:rPr>
      </w:pPr>
      <w:r w:rsidRPr="10748FCC">
        <w:rPr>
          <w:sz w:val="24"/>
          <w:szCs w:val="24"/>
        </w:rPr>
        <w:t xml:space="preserve">Here we swap the rows and columns using </w:t>
      </w:r>
      <w:proofErr w:type="gramStart"/>
      <w:r w:rsidRPr="10748FCC">
        <w:rPr>
          <w:i/>
          <w:iCs/>
          <w:sz w:val="24"/>
          <w:szCs w:val="24"/>
        </w:rPr>
        <w:t>transpose(</w:t>
      </w:r>
      <w:proofErr w:type="gramEnd"/>
      <w:r w:rsidRPr="10748FCC">
        <w:rPr>
          <w:i/>
          <w:iCs/>
          <w:sz w:val="24"/>
          <w:szCs w:val="24"/>
        </w:rPr>
        <w:t xml:space="preserve">) </w:t>
      </w:r>
      <w:r w:rsidRPr="10748FCC">
        <w:rPr>
          <w:sz w:val="24"/>
          <w:szCs w:val="24"/>
        </w:rPr>
        <w:t>method to get the features and label into columns and patients into rows.</w:t>
      </w:r>
    </w:p>
    <w:p w14:paraId="74A7FE12" w14:textId="77777777" w:rsidR="008029EA" w:rsidRDefault="008029EA" w:rsidP="00B83DB9">
      <w:pPr>
        <w:rPr>
          <w:sz w:val="24"/>
          <w:szCs w:val="24"/>
        </w:rPr>
      </w:pPr>
    </w:p>
    <w:p w14:paraId="64DE94CD" w14:textId="7CE4AFA4" w:rsidR="00B83DB9" w:rsidRDefault="10748FCC" w:rsidP="00B83DB9">
      <w:pPr>
        <w:rPr>
          <w:b/>
          <w:bCs/>
          <w:sz w:val="28"/>
          <w:szCs w:val="28"/>
        </w:rPr>
      </w:pPr>
      <w:r w:rsidRPr="10748FCC">
        <w:rPr>
          <w:b/>
          <w:bCs/>
          <w:sz w:val="28"/>
          <w:szCs w:val="28"/>
        </w:rPr>
        <w:t>02.</w:t>
      </w:r>
    </w:p>
    <w:p w14:paraId="37C870A7" w14:textId="7AE1BCFB" w:rsidR="00B83DB9" w:rsidRPr="00B83DB9" w:rsidRDefault="10748FCC" w:rsidP="00B83DB9">
      <w:pPr>
        <w:rPr>
          <w:sz w:val="24"/>
          <w:szCs w:val="24"/>
        </w:rPr>
      </w:pPr>
      <w:r w:rsidRPr="10748FCC">
        <w:rPr>
          <w:sz w:val="24"/>
          <w:szCs w:val="24"/>
        </w:rPr>
        <w:t>Here are the shapes of each dataset.</w:t>
      </w:r>
    </w:p>
    <w:p w14:paraId="6DB4FDE8" w14:textId="17E95FD7" w:rsidR="00B83DB9" w:rsidRPr="00B83DB9" w:rsidRDefault="000863B7" w:rsidP="10748FCC">
      <w:r>
        <w:rPr>
          <w:noProof/>
        </w:rPr>
        <w:drawing>
          <wp:inline distT="0" distB="0" distL="0" distR="0" wp14:anchorId="0AE1AD22" wp14:editId="27AF39D8">
            <wp:extent cx="3657600" cy="581025"/>
            <wp:effectExtent l="0" t="0" r="0" b="0"/>
            <wp:docPr id="766703174" name="Picture 766703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657600" cy="581025"/>
                    </a:xfrm>
                    <a:prstGeom prst="rect">
                      <a:avLst/>
                    </a:prstGeom>
                  </pic:spPr>
                </pic:pic>
              </a:graphicData>
            </a:graphic>
          </wp:inline>
        </w:drawing>
      </w:r>
    </w:p>
    <w:p w14:paraId="10E1CB24" w14:textId="413ADA54" w:rsidR="00B515A1" w:rsidRDefault="00B515A1" w:rsidP="00C74F39">
      <w:pPr>
        <w:rPr>
          <w:sz w:val="24"/>
          <w:szCs w:val="24"/>
        </w:rPr>
      </w:pPr>
    </w:p>
    <w:p w14:paraId="69FE2BFE" w14:textId="77777777" w:rsidR="00BC2734" w:rsidRDefault="00BC2734" w:rsidP="00BC2734">
      <w:pPr>
        <w:rPr>
          <w:b/>
          <w:bCs/>
          <w:sz w:val="32"/>
          <w:szCs w:val="32"/>
          <w:u w:val="single"/>
          <w:lang w:bidi="si-LK"/>
        </w:rPr>
      </w:pPr>
      <w:r w:rsidRPr="005B32B0">
        <w:rPr>
          <w:b/>
          <w:bCs/>
          <w:sz w:val="32"/>
          <w:szCs w:val="32"/>
          <w:u w:val="single"/>
          <w:lang w:bidi="si-LK"/>
        </w:rPr>
        <w:lastRenderedPageBreak/>
        <w:t>Data Preprocessing</w:t>
      </w:r>
    </w:p>
    <w:p w14:paraId="01357F5E" w14:textId="77777777" w:rsidR="00BC2734" w:rsidRDefault="00BC2734" w:rsidP="00C74F39">
      <w:pPr>
        <w:rPr>
          <w:b/>
          <w:bCs/>
          <w:sz w:val="28"/>
          <w:szCs w:val="28"/>
        </w:rPr>
      </w:pPr>
    </w:p>
    <w:p w14:paraId="1D65EB3C" w14:textId="3C3956E9" w:rsidR="00BC2734" w:rsidRPr="00BC2734" w:rsidRDefault="00BC2734" w:rsidP="00C74F39">
      <w:pPr>
        <w:rPr>
          <w:b/>
          <w:bCs/>
          <w:sz w:val="32"/>
          <w:szCs w:val="32"/>
          <w:lang w:bidi="si-LK"/>
        </w:rPr>
      </w:pPr>
      <w:r w:rsidRPr="10748FCC">
        <w:rPr>
          <w:b/>
          <w:bCs/>
          <w:sz w:val="32"/>
          <w:szCs w:val="32"/>
          <w:lang w:bidi="si-LK"/>
        </w:rPr>
        <w:t>Data</w:t>
      </w:r>
      <w:r>
        <w:rPr>
          <w:b/>
          <w:bCs/>
          <w:sz w:val="32"/>
          <w:szCs w:val="32"/>
          <w:lang w:bidi="si-LK"/>
        </w:rPr>
        <w:t xml:space="preserve"> Integration</w:t>
      </w:r>
    </w:p>
    <w:p w14:paraId="09D68F7A" w14:textId="5845558A" w:rsidR="00B515A1" w:rsidRPr="00B515A1" w:rsidRDefault="10748FCC" w:rsidP="00C74F39">
      <w:pPr>
        <w:rPr>
          <w:b/>
          <w:bCs/>
          <w:sz w:val="28"/>
          <w:szCs w:val="28"/>
        </w:rPr>
      </w:pPr>
      <w:r w:rsidRPr="10748FCC">
        <w:rPr>
          <w:b/>
          <w:bCs/>
          <w:sz w:val="28"/>
          <w:szCs w:val="28"/>
        </w:rPr>
        <w:t>0</w:t>
      </w:r>
      <w:r w:rsidR="00BC2734">
        <w:rPr>
          <w:b/>
          <w:bCs/>
          <w:sz w:val="28"/>
          <w:szCs w:val="28"/>
        </w:rPr>
        <w:t>1</w:t>
      </w:r>
      <w:r w:rsidRPr="10748FCC">
        <w:rPr>
          <w:b/>
          <w:bCs/>
          <w:sz w:val="28"/>
          <w:szCs w:val="28"/>
        </w:rPr>
        <w:t>.</w:t>
      </w:r>
    </w:p>
    <w:p w14:paraId="487B3AD4" w14:textId="60DD7354" w:rsidR="00B515A1" w:rsidRDefault="10748FCC" w:rsidP="00C74F39">
      <w:pPr>
        <w:rPr>
          <w:sz w:val="24"/>
          <w:szCs w:val="24"/>
        </w:rPr>
      </w:pPr>
      <w:r w:rsidRPr="10748FCC">
        <w:rPr>
          <w:sz w:val="24"/>
          <w:szCs w:val="24"/>
        </w:rPr>
        <w:t xml:space="preserve">Now we need to combine these </w:t>
      </w:r>
      <w:r w:rsidR="00BC2734">
        <w:rPr>
          <w:sz w:val="24"/>
          <w:szCs w:val="24"/>
        </w:rPr>
        <w:t>4</w:t>
      </w:r>
      <w:r w:rsidRPr="10748FCC">
        <w:rPr>
          <w:sz w:val="24"/>
          <w:szCs w:val="24"/>
        </w:rPr>
        <w:t xml:space="preserve"> datasets. Since the </w:t>
      </w:r>
      <w:r w:rsidR="00BC2734">
        <w:rPr>
          <w:sz w:val="24"/>
          <w:szCs w:val="24"/>
        </w:rPr>
        <w:t>patients</w:t>
      </w:r>
      <w:r w:rsidRPr="10748FCC">
        <w:rPr>
          <w:sz w:val="24"/>
          <w:szCs w:val="24"/>
        </w:rPr>
        <w:t xml:space="preserve"> are not exactly same in </w:t>
      </w:r>
      <w:r w:rsidR="00BC2734">
        <w:rPr>
          <w:sz w:val="24"/>
          <w:szCs w:val="24"/>
        </w:rPr>
        <w:t>4</w:t>
      </w:r>
      <w:r w:rsidRPr="10748FCC">
        <w:rPr>
          <w:sz w:val="24"/>
          <w:szCs w:val="24"/>
        </w:rPr>
        <w:t xml:space="preserve"> datasets, we could not use merge method. So we used </w:t>
      </w:r>
      <w:proofErr w:type="spellStart"/>
      <w:proofErr w:type="gramStart"/>
      <w:r w:rsidRPr="10748FCC">
        <w:rPr>
          <w:i/>
          <w:iCs/>
          <w:sz w:val="24"/>
          <w:szCs w:val="24"/>
        </w:rPr>
        <w:t>pandas.concat</w:t>
      </w:r>
      <w:proofErr w:type="spellEnd"/>
      <w:proofErr w:type="gramEnd"/>
      <w:r w:rsidRPr="10748FCC">
        <w:rPr>
          <w:i/>
          <w:iCs/>
          <w:sz w:val="24"/>
          <w:szCs w:val="24"/>
        </w:rPr>
        <w:t xml:space="preserve"> </w:t>
      </w:r>
      <w:r w:rsidRPr="10748FCC">
        <w:rPr>
          <w:sz w:val="24"/>
          <w:szCs w:val="24"/>
        </w:rPr>
        <w:t>method for combine the datasets.</w:t>
      </w:r>
    </w:p>
    <w:p w14:paraId="287EB965" w14:textId="503B4A1A" w:rsidR="00B515A1" w:rsidRDefault="00B515A1" w:rsidP="10748FCC">
      <w:r>
        <w:rPr>
          <w:noProof/>
        </w:rPr>
        <w:drawing>
          <wp:inline distT="0" distB="0" distL="0" distR="0" wp14:anchorId="150F1013" wp14:editId="572A7C6C">
            <wp:extent cx="2800350" cy="333375"/>
            <wp:effectExtent l="0" t="0" r="0" b="0"/>
            <wp:docPr id="761197815" name="Picture 761197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800350" cy="333375"/>
                    </a:xfrm>
                    <a:prstGeom prst="rect">
                      <a:avLst/>
                    </a:prstGeom>
                  </pic:spPr>
                </pic:pic>
              </a:graphicData>
            </a:graphic>
          </wp:inline>
        </w:drawing>
      </w:r>
    </w:p>
    <w:p w14:paraId="5DFB2237" w14:textId="6621F1CB" w:rsidR="10748FCC" w:rsidRDefault="00BC2734" w:rsidP="10748FCC">
      <w:pPr>
        <w:rPr>
          <w:sz w:val="24"/>
          <w:szCs w:val="24"/>
        </w:rPr>
      </w:pPr>
      <w:r>
        <w:rPr>
          <w:sz w:val="24"/>
          <w:szCs w:val="24"/>
        </w:rPr>
        <w:t>W</w:t>
      </w:r>
      <w:r w:rsidR="10748FCC" w:rsidRPr="10748FCC">
        <w:rPr>
          <w:sz w:val="24"/>
          <w:szCs w:val="24"/>
        </w:rPr>
        <w:t>e transposed the dataset to grab the columns named as “subtype”.</w:t>
      </w:r>
    </w:p>
    <w:p w14:paraId="4C18C9AA" w14:textId="5B86A130" w:rsidR="008D3F48" w:rsidRPr="005D67A5" w:rsidRDefault="008D3F48" w:rsidP="008D3F48">
      <w:pPr>
        <w:rPr>
          <w:noProof/>
        </w:rPr>
      </w:pPr>
      <w:r w:rsidRPr="008D3F48">
        <w:rPr>
          <w:noProof/>
        </w:rPr>
        <w:t xml:space="preserve"> </w:t>
      </w:r>
    </w:p>
    <w:p w14:paraId="2D077AE8" w14:textId="5B3E973F" w:rsidR="008D3F48" w:rsidRPr="008D3F48" w:rsidRDefault="008D3F48" w:rsidP="008D3F48">
      <w:pPr>
        <w:rPr>
          <w:b/>
          <w:bCs/>
          <w:sz w:val="28"/>
          <w:szCs w:val="28"/>
          <w:lang w:bidi="si-LK"/>
        </w:rPr>
      </w:pPr>
      <w:r w:rsidRPr="008D3F48">
        <w:rPr>
          <w:b/>
          <w:bCs/>
          <w:sz w:val="28"/>
          <w:szCs w:val="28"/>
          <w:lang w:bidi="si-LK"/>
        </w:rPr>
        <w:t>0</w:t>
      </w:r>
      <w:r w:rsidR="00BC2734">
        <w:rPr>
          <w:b/>
          <w:bCs/>
          <w:sz w:val="28"/>
          <w:szCs w:val="28"/>
          <w:lang w:bidi="si-LK"/>
        </w:rPr>
        <w:t>2</w:t>
      </w:r>
      <w:r w:rsidRPr="008D3F48">
        <w:rPr>
          <w:b/>
          <w:bCs/>
          <w:sz w:val="28"/>
          <w:szCs w:val="28"/>
          <w:lang w:bidi="si-LK"/>
        </w:rPr>
        <w:t>.</w:t>
      </w:r>
    </w:p>
    <w:p w14:paraId="41B938ED" w14:textId="2FF05C89" w:rsidR="000863B7" w:rsidRDefault="10748FCC" w:rsidP="008D3F48">
      <w:pPr>
        <w:rPr>
          <w:sz w:val="24"/>
          <w:szCs w:val="24"/>
          <w:lang w:bidi="si-LK"/>
        </w:rPr>
      </w:pPr>
      <w:r w:rsidRPr="10748FCC">
        <w:rPr>
          <w:sz w:val="24"/>
          <w:szCs w:val="24"/>
          <w:lang w:bidi="si-LK"/>
        </w:rPr>
        <w:t>Here is the shape of new data frame</w:t>
      </w:r>
    </w:p>
    <w:p w14:paraId="6DB18D86" w14:textId="0537C042" w:rsidR="10748FCC" w:rsidRDefault="10748FCC" w:rsidP="10748FCC">
      <w:r>
        <w:rPr>
          <w:noProof/>
        </w:rPr>
        <w:drawing>
          <wp:inline distT="0" distB="0" distL="0" distR="0" wp14:anchorId="3C6707C1" wp14:editId="5ABD7CC6">
            <wp:extent cx="923925" cy="542925"/>
            <wp:effectExtent l="0" t="0" r="0" b="0"/>
            <wp:docPr id="1109843859" name="Picture 1109843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923925" cy="542925"/>
                    </a:xfrm>
                    <a:prstGeom prst="rect">
                      <a:avLst/>
                    </a:prstGeom>
                  </pic:spPr>
                </pic:pic>
              </a:graphicData>
            </a:graphic>
          </wp:inline>
        </w:drawing>
      </w:r>
    </w:p>
    <w:p w14:paraId="1A86E937" w14:textId="3E337FB0" w:rsidR="00895298" w:rsidRDefault="10748FCC" w:rsidP="008D3F48">
      <w:pPr>
        <w:rPr>
          <w:sz w:val="24"/>
          <w:szCs w:val="24"/>
          <w:lang w:bidi="si-LK"/>
        </w:rPr>
      </w:pPr>
      <w:r w:rsidRPr="10748FCC">
        <w:rPr>
          <w:sz w:val="24"/>
          <w:szCs w:val="24"/>
          <w:lang w:bidi="si-LK"/>
        </w:rPr>
        <w:t>Here are 832 columns (data tuples). It’s just the combination of df0, df1</w:t>
      </w:r>
      <w:r w:rsidR="00BC2734">
        <w:rPr>
          <w:sz w:val="24"/>
          <w:szCs w:val="24"/>
          <w:lang w:bidi="si-LK"/>
        </w:rPr>
        <w:t xml:space="preserve">, </w:t>
      </w:r>
      <w:r w:rsidR="00BC2734" w:rsidRPr="10748FCC">
        <w:rPr>
          <w:sz w:val="24"/>
          <w:szCs w:val="24"/>
          <w:lang w:bidi="si-LK"/>
        </w:rPr>
        <w:t>df</w:t>
      </w:r>
      <w:r w:rsidR="00BC2734">
        <w:rPr>
          <w:sz w:val="24"/>
          <w:szCs w:val="24"/>
          <w:lang w:bidi="si-LK"/>
        </w:rPr>
        <w:t>2</w:t>
      </w:r>
      <w:r w:rsidRPr="10748FCC">
        <w:rPr>
          <w:sz w:val="24"/>
          <w:szCs w:val="24"/>
          <w:lang w:bidi="si-LK"/>
        </w:rPr>
        <w:t xml:space="preserve"> and df</w:t>
      </w:r>
      <w:r w:rsidR="00BC2734">
        <w:rPr>
          <w:sz w:val="24"/>
          <w:szCs w:val="24"/>
          <w:lang w:bidi="si-LK"/>
        </w:rPr>
        <w:t>3</w:t>
      </w:r>
      <w:r w:rsidRPr="10748FCC">
        <w:rPr>
          <w:sz w:val="24"/>
          <w:szCs w:val="24"/>
          <w:lang w:bidi="si-LK"/>
        </w:rPr>
        <w:t xml:space="preserve"> (291+61+309+171=832). </w:t>
      </w:r>
    </w:p>
    <w:p w14:paraId="76C51410" w14:textId="6A7F3243" w:rsidR="005B32B0" w:rsidRDefault="10748FCC" w:rsidP="005B32B0">
      <w:pPr>
        <w:rPr>
          <w:sz w:val="24"/>
          <w:szCs w:val="24"/>
          <w:lang w:bidi="si-LK"/>
        </w:rPr>
      </w:pPr>
      <w:r w:rsidRPr="10748FCC">
        <w:rPr>
          <w:sz w:val="24"/>
          <w:szCs w:val="24"/>
          <w:lang w:bidi="si-LK"/>
        </w:rPr>
        <w:t xml:space="preserve">Here they show 1183 rows(features). Since in </w:t>
      </w:r>
      <w:r w:rsidR="00BC2734">
        <w:rPr>
          <w:sz w:val="24"/>
          <w:szCs w:val="24"/>
          <w:lang w:bidi="si-LK"/>
        </w:rPr>
        <w:t>4</w:t>
      </w:r>
      <w:r w:rsidRPr="10748FCC">
        <w:rPr>
          <w:sz w:val="24"/>
          <w:szCs w:val="24"/>
          <w:lang w:bidi="si-LK"/>
        </w:rPr>
        <w:t xml:space="preserve"> datasets there were more similar columns and some different columns for each other, number of columns are differed from df0, df1, df2 and df</w:t>
      </w:r>
      <w:r w:rsidR="00BC2734">
        <w:rPr>
          <w:sz w:val="24"/>
          <w:szCs w:val="24"/>
          <w:lang w:bidi="si-LK"/>
        </w:rPr>
        <w:t>3</w:t>
      </w:r>
      <w:r w:rsidRPr="10748FCC">
        <w:rPr>
          <w:sz w:val="24"/>
          <w:szCs w:val="24"/>
          <w:lang w:bidi="si-LK"/>
        </w:rPr>
        <w:t xml:space="preserve">. We actually need to remove non similar </w:t>
      </w:r>
      <w:r w:rsidR="00BC2734">
        <w:rPr>
          <w:sz w:val="24"/>
          <w:szCs w:val="24"/>
          <w:lang w:bidi="si-LK"/>
        </w:rPr>
        <w:t>items</w:t>
      </w:r>
      <w:r w:rsidRPr="10748FCC">
        <w:rPr>
          <w:sz w:val="24"/>
          <w:szCs w:val="24"/>
          <w:lang w:bidi="si-LK"/>
        </w:rPr>
        <w:t xml:space="preserve"> for further process. Since those non similar </w:t>
      </w:r>
      <w:r w:rsidR="00BC2734">
        <w:rPr>
          <w:sz w:val="24"/>
          <w:szCs w:val="24"/>
          <w:lang w:bidi="si-LK"/>
        </w:rPr>
        <w:t>items</w:t>
      </w:r>
      <w:r w:rsidRPr="10748FCC">
        <w:rPr>
          <w:sz w:val="24"/>
          <w:szCs w:val="24"/>
          <w:lang w:bidi="si-LK"/>
        </w:rPr>
        <w:t xml:space="preserve"> have missing values in combined datasets</w:t>
      </w:r>
      <w:r w:rsidR="00BC2734">
        <w:rPr>
          <w:sz w:val="24"/>
          <w:szCs w:val="24"/>
          <w:lang w:bidi="si-LK"/>
        </w:rPr>
        <w:t>.</w:t>
      </w:r>
    </w:p>
    <w:p w14:paraId="0BD84E05" w14:textId="77777777" w:rsidR="005F26A6" w:rsidRDefault="005F26A6" w:rsidP="005B32B0">
      <w:pPr>
        <w:rPr>
          <w:b/>
          <w:bCs/>
          <w:sz w:val="28"/>
          <w:szCs w:val="28"/>
          <w:lang w:bidi="si-LK"/>
        </w:rPr>
      </w:pPr>
    </w:p>
    <w:p w14:paraId="5697232F" w14:textId="31C5C9B7" w:rsidR="005B32B0" w:rsidRDefault="005F26A6" w:rsidP="005B32B0">
      <w:pPr>
        <w:rPr>
          <w:b/>
          <w:bCs/>
          <w:sz w:val="32"/>
          <w:szCs w:val="32"/>
          <w:u w:val="single"/>
          <w:lang w:bidi="si-LK"/>
        </w:rPr>
      </w:pPr>
      <w:r w:rsidRPr="10748FCC">
        <w:rPr>
          <w:b/>
          <w:bCs/>
          <w:sz w:val="28"/>
          <w:szCs w:val="28"/>
          <w:lang w:bidi="si-LK"/>
        </w:rPr>
        <w:t>0</w:t>
      </w:r>
      <w:r>
        <w:rPr>
          <w:b/>
          <w:bCs/>
          <w:sz w:val="28"/>
          <w:szCs w:val="28"/>
          <w:lang w:bidi="si-LK"/>
        </w:rPr>
        <w:t>3.</w:t>
      </w:r>
    </w:p>
    <w:p w14:paraId="1CBF7942" w14:textId="62A58EDB" w:rsidR="10748FCC" w:rsidRDefault="005F26A6" w:rsidP="10748FCC">
      <w:pPr>
        <w:rPr>
          <w:sz w:val="24"/>
          <w:szCs w:val="24"/>
          <w:highlight w:val="darkRed"/>
        </w:rPr>
      </w:pPr>
      <w:r>
        <w:rPr>
          <w:sz w:val="24"/>
          <w:szCs w:val="24"/>
          <w:lang w:bidi="si-LK"/>
        </w:rPr>
        <w:t>Then</w:t>
      </w:r>
      <w:r w:rsidR="10748FCC" w:rsidRPr="10748FCC">
        <w:rPr>
          <w:sz w:val="24"/>
          <w:szCs w:val="24"/>
          <w:lang w:bidi="si-LK"/>
        </w:rPr>
        <w:t xml:space="preserve"> we </w:t>
      </w:r>
      <w:r>
        <w:rPr>
          <w:sz w:val="24"/>
          <w:szCs w:val="24"/>
          <w:lang w:bidi="si-LK"/>
        </w:rPr>
        <w:t xml:space="preserve">divided columns into 2 datasets. In one dataset we kept the features. And in other we kept labels. There were actually 4 labels since we used 4 datasets. We isolated them and created a 1 label column which contain fair combination of those 4 columns. </w:t>
      </w:r>
    </w:p>
    <w:p w14:paraId="3E967C5F" w14:textId="77777777" w:rsidR="005F26A6" w:rsidRDefault="005F26A6" w:rsidP="005F26A6">
      <w:pPr>
        <w:rPr>
          <w:b/>
          <w:bCs/>
          <w:sz w:val="32"/>
          <w:szCs w:val="32"/>
          <w:lang w:bidi="si-LK"/>
        </w:rPr>
      </w:pPr>
    </w:p>
    <w:p w14:paraId="78F3C8AF" w14:textId="76A54D61" w:rsidR="005F26A6" w:rsidRPr="0014118F" w:rsidRDefault="005F26A6" w:rsidP="005F26A6">
      <w:pPr>
        <w:rPr>
          <w:b/>
          <w:bCs/>
          <w:sz w:val="32"/>
          <w:szCs w:val="32"/>
          <w:lang w:bidi="si-LK"/>
        </w:rPr>
      </w:pPr>
      <w:r w:rsidRPr="10748FCC">
        <w:rPr>
          <w:b/>
          <w:bCs/>
          <w:sz w:val="32"/>
          <w:szCs w:val="32"/>
          <w:lang w:bidi="si-LK"/>
        </w:rPr>
        <w:t>Data Cleaning</w:t>
      </w:r>
    </w:p>
    <w:p w14:paraId="3B66ED2B" w14:textId="4590832A" w:rsidR="005F26A6" w:rsidRDefault="005F26A6" w:rsidP="005F26A6">
      <w:pPr>
        <w:rPr>
          <w:b/>
          <w:bCs/>
          <w:sz w:val="28"/>
          <w:szCs w:val="28"/>
          <w:lang w:bidi="si-LK"/>
        </w:rPr>
      </w:pPr>
    </w:p>
    <w:p w14:paraId="497B6EB9" w14:textId="1F5C043D" w:rsidR="10748FCC" w:rsidRDefault="10748FCC" w:rsidP="10748FCC">
      <w:pPr>
        <w:rPr>
          <w:b/>
          <w:bCs/>
          <w:sz w:val="32"/>
          <w:szCs w:val="32"/>
          <w:lang w:bidi="si-LK"/>
        </w:rPr>
      </w:pPr>
    </w:p>
    <w:p w14:paraId="01595A47" w14:textId="64C3633C" w:rsidR="005B32B0" w:rsidRDefault="005B32B0" w:rsidP="005B32B0">
      <w:pPr>
        <w:rPr>
          <w:b/>
          <w:bCs/>
          <w:sz w:val="28"/>
          <w:szCs w:val="28"/>
          <w:lang w:bidi="si-LK"/>
        </w:rPr>
      </w:pPr>
      <w:r w:rsidRPr="005B32B0">
        <w:rPr>
          <w:b/>
          <w:bCs/>
          <w:sz w:val="28"/>
          <w:szCs w:val="28"/>
          <w:lang w:bidi="si-LK"/>
        </w:rPr>
        <w:lastRenderedPageBreak/>
        <w:t>01.</w:t>
      </w:r>
      <w:r>
        <w:rPr>
          <w:b/>
          <w:bCs/>
          <w:sz w:val="28"/>
          <w:szCs w:val="28"/>
          <w:lang w:bidi="si-LK"/>
        </w:rPr>
        <w:t xml:space="preserve"> </w:t>
      </w:r>
    </w:p>
    <w:p w14:paraId="36C2E6EA" w14:textId="7C960571" w:rsidR="005B32B0" w:rsidRDefault="001D6613" w:rsidP="005B32B0">
      <w:pPr>
        <w:rPr>
          <w:sz w:val="24"/>
          <w:szCs w:val="24"/>
          <w:lang w:bidi="si-LK"/>
        </w:rPr>
      </w:pPr>
      <w:r>
        <w:rPr>
          <w:sz w:val="24"/>
          <w:szCs w:val="24"/>
          <w:lang w:bidi="si-LK"/>
        </w:rPr>
        <w:t>First</w:t>
      </w:r>
      <w:r w:rsidR="10748FCC" w:rsidRPr="10748FCC">
        <w:rPr>
          <w:sz w:val="24"/>
          <w:szCs w:val="24"/>
          <w:lang w:bidi="si-LK"/>
        </w:rPr>
        <w:t xml:space="preserve">, </w:t>
      </w:r>
      <w:r w:rsidR="005F26A6">
        <w:rPr>
          <w:sz w:val="24"/>
          <w:szCs w:val="24"/>
          <w:lang w:bidi="si-LK"/>
        </w:rPr>
        <w:t>check for duplicates.</w:t>
      </w:r>
    </w:p>
    <w:p w14:paraId="1E2E76F9" w14:textId="027E3AE9" w:rsidR="005B32B0" w:rsidRDefault="005B32B0" w:rsidP="10748FCC">
      <w:r>
        <w:rPr>
          <w:noProof/>
        </w:rPr>
        <w:drawing>
          <wp:inline distT="0" distB="0" distL="0" distR="0" wp14:anchorId="0C56658F" wp14:editId="30A99F11">
            <wp:extent cx="1771650" cy="666750"/>
            <wp:effectExtent l="19050" t="19050" r="19050" b="19050"/>
            <wp:docPr id="680222622" name="Picture 680222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771650" cy="666750"/>
                    </a:xfrm>
                    <a:prstGeom prst="rect">
                      <a:avLst/>
                    </a:prstGeom>
                    <a:ln>
                      <a:solidFill>
                        <a:schemeClr val="tx1"/>
                      </a:solidFill>
                    </a:ln>
                  </pic:spPr>
                </pic:pic>
              </a:graphicData>
            </a:graphic>
          </wp:inline>
        </w:drawing>
      </w:r>
    </w:p>
    <w:p w14:paraId="10B232D9" w14:textId="63BEAB56" w:rsidR="005B32B0" w:rsidRDefault="005B32B0" w:rsidP="10748FCC"/>
    <w:p w14:paraId="378E8E52" w14:textId="4DF74B39" w:rsidR="00E01B6D" w:rsidRDefault="00E01B6D" w:rsidP="10748FCC"/>
    <w:p w14:paraId="7EE5BF87" w14:textId="1289CD49" w:rsidR="00E01B6D" w:rsidRDefault="00C45303" w:rsidP="005B32B0">
      <w:pPr>
        <w:rPr>
          <w:b/>
          <w:bCs/>
          <w:sz w:val="28"/>
          <w:szCs w:val="28"/>
          <w:lang w:bidi="si-LK"/>
        </w:rPr>
      </w:pPr>
      <w:r w:rsidRPr="00C45303">
        <w:rPr>
          <w:b/>
          <w:bCs/>
          <w:sz w:val="28"/>
          <w:szCs w:val="28"/>
          <w:lang w:bidi="si-LK"/>
        </w:rPr>
        <w:t>02.</w:t>
      </w:r>
    </w:p>
    <w:p w14:paraId="4B95319A" w14:textId="37C399B5" w:rsidR="00C45303" w:rsidRDefault="10748FCC" w:rsidP="00C45303">
      <w:pPr>
        <w:rPr>
          <w:sz w:val="24"/>
          <w:szCs w:val="24"/>
          <w:lang w:bidi="si-LK"/>
        </w:rPr>
      </w:pPr>
      <w:r w:rsidRPr="10748FCC">
        <w:rPr>
          <w:sz w:val="24"/>
          <w:szCs w:val="24"/>
          <w:lang w:bidi="si-LK"/>
        </w:rPr>
        <w:t>Then we check for missing values.</w:t>
      </w:r>
    </w:p>
    <w:p w14:paraId="65EC9363" w14:textId="6E0FC5E5" w:rsidR="00C45303" w:rsidRDefault="000863B7" w:rsidP="10748FCC">
      <w:r>
        <w:rPr>
          <w:noProof/>
        </w:rPr>
        <w:drawing>
          <wp:inline distT="0" distB="0" distL="0" distR="0" wp14:anchorId="70D3CAE4" wp14:editId="7ACC57FC">
            <wp:extent cx="2085975" cy="2486025"/>
            <wp:effectExtent l="0" t="0" r="0" b="0"/>
            <wp:docPr id="311224631" name="Picture 311224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085975" cy="2486025"/>
                    </a:xfrm>
                    <a:prstGeom prst="rect">
                      <a:avLst/>
                    </a:prstGeom>
                  </pic:spPr>
                </pic:pic>
              </a:graphicData>
            </a:graphic>
          </wp:inline>
        </w:drawing>
      </w:r>
    </w:p>
    <w:p w14:paraId="0AA4B5D9" w14:textId="717AE736" w:rsidR="00660596" w:rsidRDefault="10748FCC" w:rsidP="10748FCC">
      <w:r>
        <w:t>We found more null valued rows with this. And this can affect the model very badly.</w:t>
      </w:r>
      <w:r w:rsidR="001D6613">
        <w:t xml:space="preserve"> And we cannot remove this much of features from the dataset. </w:t>
      </w:r>
      <w:proofErr w:type="gramStart"/>
      <w:r w:rsidR="001D6613">
        <w:t>So</w:t>
      </w:r>
      <w:proofErr w:type="gramEnd"/>
      <w:r w:rsidR="001D6613">
        <w:t xml:space="preserve"> we try to do the further process in patient’s side.</w:t>
      </w:r>
    </w:p>
    <w:p w14:paraId="4704C646" w14:textId="58AC0388" w:rsidR="00660596" w:rsidRDefault="10748FCC" w:rsidP="10748FCC">
      <w:r>
        <w:t>We checked how much patients in each subtype</w:t>
      </w:r>
    </w:p>
    <w:p w14:paraId="2461CE95" w14:textId="209C4AEF" w:rsidR="00660596" w:rsidRDefault="00660596" w:rsidP="10748FCC">
      <w:r>
        <w:rPr>
          <w:noProof/>
        </w:rPr>
        <w:drawing>
          <wp:inline distT="0" distB="0" distL="0" distR="0" wp14:anchorId="3A5F450A" wp14:editId="20B0A30D">
            <wp:extent cx="2371725" cy="971550"/>
            <wp:effectExtent l="0" t="0" r="0" b="0"/>
            <wp:docPr id="1258612073" name="Picture 125861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371725" cy="971550"/>
                    </a:xfrm>
                    <a:prstGeom prst="rect">
                      <a:avLst/>
                    </a:prstGeom>
                  </pic:spPr>
                </pic:pic>
              </a:graphicData>
            </a:graphic>
          </wp:inline>
        </w:drawing>
      </w:r>
    </w:p>
    <w:p w14:paraId="4224A5CB" w14:textId="12F92CEC" w:rsidR="001D6613" w:rsidRDefault="001D6613" w:rsidP="10748FCC"/>
    <w:p w14:paraId="7C3D1AD8" w14:textId="6428C2A0" w:rsidR="001D6613" w:rsidRDefault="001D6613" w:rsidP="10748FCC">
      <w:r>
        <w:t>For further process we got the transpose of the dataset and check null values for each patient.</w:t>
      </w:r>
    </w:p>
    <w:p w14:paraId="0ABF6F89" w14:textId="1D6EA1C6" w:rsidR="001D6613" w:rsidRDefault="001D6613" w:rsidP="10748FCC">
      <w:r>
        <w:rPr>
          <w:noProof/>
        </w:rPr>
        <w:lastRenderedPageBreak/>
        <w:drawing>
          <wp:inline distT="0" distB="0" distL="0" distR="0" wp14:anchorId="6A883849" wp14:editId="74213275">
            <wp:extent cx="4468483" cy="2321611"/>
            <wp:effectExtent l="0" t="0" r="889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70623" cy="2322723"/>
                    </a:xfrm>
                    <a:prstGeom prst="rect">
                      <a:avLst/>
                    </a:prstGeom>
                  </pic:spPr>
                </pic:pic>
              </a:graphicData>
            </a:graphic>
          </wp:inline>
        </w:drawing>
      </w:r>
    </w:p>
    <w:p w14:paraId="3840DF41" w14:textId="1D95D0AB" w:rsidR="001D6613" w:rsidRDefault="001D6613" w:rsidP="10748FCC">
      <w:r>
        <w:t xml:space="preserve">We count the patients who have more than 300 null values. There were 464 patients. We removed those patients and check the number of patients for each </w:t>
      </w:r>
      <w:proofErr w:type="spellStart"/>
      <w:r>
        <w:t>omic</w:t>
      </w:r>
      <w:proofErr w:type="spellEnd"/>
      <w:r>
        <w:t xml:space="preserve"> type.</w:t>
      </w:r>
    </w:p>
    <w:p w14:paraId="09224FBC" w14:textId="3FBA7641" w:rsidR="001D6613" w:rsidRDefault="001D6613" w:rsidP="10748FCC">
      <w:r>
        <w:rPr>
          <w:noProof/>
        </w:rPr>
        <w:drawing>
          <wp:inline distT="0" distB="0" distL="0" distR="0" wp14:anchorId="6509404D" wp14:editId="08236340">
            <wp:extent cx="4080294" cy="131037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91068" cy="1313837"/>
                    </a:xfrm>
                    <a:prstGeom prst="rect">
                      <a:avLst/>
                    </a:prstGeom>
                  </pic:spPr>
                </pic:pic>
              </a:graphicData>
            </a:graphic>
          </wp:inline>
        </w:drawing>
      </w:r>
    </w:p>
    <w:p w14:paraId="6F57620B" w14:textId="77777777" w:rsidR="001D6613" w:rsidRDefault="001D6613" w:rsidP="10748FCC"/>
    <w:p w14:paraId="236ABF3E" w14:textId="4896A22D" w:rsidR="001D6613" w:rsidRDefault="001D6613" w:rsidP="10748FCC">
      <w:r>
        <w:t xml:space="preserve">Then we check the number of null values for each </w:t>
      </w:r>
      <w:proofErr w:type="spellStart"/>
      <w:r>
        <w:t>omic</w:t>
      </w:r>
      <w:proofErr w:type="spellEnd"/>
      <w:r>
        <w:t xml:space="preserve"> type. </w:t>
      </w:r>
    </w:p>
    <w:p w14:paraId="55D87F73" w14:textId="141548DC" w:rsidR="001D6613" w:rsidRDefault="001D6613" w:rsidP="10748FCC">
      <w:r>
        <w:rPr>
          <w:noProof/>
        </w:rPr>
        <w:drawing>
          <wp:inline distT="0" distB="0" distL="0" distR="0" wp14:anchorId="126170D7" wp14:editId="254646C2">
            <wp:extent cx="3946399"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53257" cy="2289973"/>
                    </a:xfrm>
                    <a:prstGeom prst="rect">
                      <a:avLst/>
                    </a:prstGeom>
                  </pic:spPr>
                </pic:pic>
              </a:graphicData>
            </a:graphic>
          </wp:inline>
        </w:drawing>
      </w:r>
    </w:p>
    <w:p w14:paraId="0F98E53C" w14:textId="327208AA" w:rsidR="001D6613" w:rsidRDefault="001D6613" w:rsidP="10748FCC"/>
    <w:p w14:paraId="0080EF8B" w14:textId="7978BAA2" w:rsidR="00660596" w:rsidRDefault="001D6613" w:rsidP="10748FCC">
      <w:r>
        <w:t xml:space="preserve">Here we check the number </w:t>
      </w:r>
      <w:r w:rsidR="005E143D">
        <w:t>features which have more than 10 null values. We got 256 features now.</w:t>
      </w:r>
    </w:p>
    <w:p w14:paraId="710A6257" w14:textId="279CC101" w:rsidR="00660596" w:rsidRDefault="00660596" w:rsidP="10748FCC">
      <w:r>
        <w:rPr>
          <w:noProof/>
        </w:rPr>
        <w:lastRenderedPageBreak/>
        <w:drawing>
          <wp:inline distT="0" distB="0" distL="0" distR="0" wp14:anchorId="7175AEDC" wp14:editId="08EF78B3">
            <wp:extent cx="4410075" cy="3219450"/>
            <wp:effectExtent l="0" t="0" r="0" b="0"/>
            <wp:docPr id="1524082359" name="Picture 1524082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410075" cy="3219450"/>
                    </a:xfrm>
                    <a:prstGeom prst="rect">
                      <a:avLst/>
                    </a:prstGeom>
                  </pic:spPr>
                </pic:pic>
              </a:graphicData>
            </a:graphic>
          </wp:inline>
        </w:drawing>
      </w:r>
    </w:p>
    <w:p w14:paraId="43A5096C" w14:textId="77777777" w:rsidR="005E143D" w:rsidRDefault="005E143D" w:rsidP="10748FCC"/>
    <w:p w14:paraId="453F6590" w14:textId="2C33D98A" w:rsidR="00660596" w:rsidRDefault="005E143D" w:rsidP="10748FCC">
      <w:r>
        <w:t>We removed those features are he</w:t>
      </w:r>
      <w:r w:rsidR="10748FCC">
        <w:t>re is the size of the main data frame after removing both patients and features.</w:t>
      </w:r>
    </w:p>
    <w:p w14:paraId="6AC6D500" w14:textId="4126C5A5" w:rsidR="00660596" w:rsidRDefault="00660596" w:rsidP="10748FCC">
      <w:r>
        <w:rPr>
          <w:noProof/>
        </w:rPr>
        <w:drawing>
          <wp:inline distT="0" distB="0" distL="0" distR="0" wp14:anchorId="45BEF937" wp14:editId="3294DFDF">
            <wp:extent cx="942975" cy="571500"/>
            <wp:effectExtent l="0" t="0" r="0" b="0"/>
            <wp:docPr id="90747404" name="Picture 9074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942975" cy="571500"/>
                    </a:xfrm>
                    <a:prstGeom prst="rect">
                      <a:avLst/>
                    </a:prstGeom>
                  </pic:spPr>
                </pic:pic>
              </a:graphicData>
            </a:graphic>
          </wp:inline>
        </w:drawing>
      </w:r>
    </w:p>
    <w:p w14:paraId="56009B60" w14:textId="4244FCCB" w:rsidR="00660596" w:rsidRDefault="00660596" w:rsidP="10748FCC"/>
    <w:p w14:paraId="7E9F94D1" w14:textId="5C2D606B" w:rsidR="00660596" w:rsidRDefault="10748FCC" w:rsidP="10748FCC">
      <w:r>
        <w:t>And we filled remaining null vales by the mean</w:t>
      </w:r>
      <w:r w:rsidR="005E143D">
        <w:t>.</w:t>
      </w:r>
    </w:p>
    <w:p w14:paraId="482E27BA" w14:textId="1DAE59F9" w:rsidR="00660596" w:rsidRDefault="00660596" w:rsidP="10748FCC">
      <w:r>
        <w:rPr>
          <w:noProof/>
        </w:rPr>
        <w:drawing>
          <wp:inline distT="0" distB="0" distL="0" distR="0" wp14:anchorId="37ECE148" wp14:editId="511E4C2C">
            <wp:extent cx="2352675" cy="2857500"/>
            <wp:effectExtent l="0" t="0" r="0" b="0"/>
            <wp:docPr id="1490947301" name="Picture 149094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352675" cy="2857500"/>
                    </a:xfrm>
                    <a:prstGeom prst="rect">
                      <a:avLst/>
                    </a:prstGeom>
                  </pic:spPr>
                </pic:pic>
              </a:graphicData>
            </a:graphic>
          </wp:inline>
        </w:drawing>
      </w:r>
    </w:p>
    <w:p w14:paraId="5E4B38F4" w14:textId="7CCF80AE" w:rsidR="00660596" w:rsidRDefault="00660596" w:rsidP="10748FCC"/>
    <w:p w14:paraId="781B8786" w14:textId="281EE7F3" w:rsidR="00660596" w:rsidRDefault="00660596" w:rsidP="10748FCC"/>
    <w:p w14:paraId="3998E394" w14:textId="3913EFB7" w:rsidR="00660596" w:rsidRDefault="00660596" w:rsidP="00660596">
      <w:pPr>
        <w:rPr>
          <w:b/>
          <w:bCs/>
          <w:sz w:val="28"/>
          <w:szCs w:val="28"/>
          <w:lang w:bidi="si-LK"/>
        </w:rPr>
      </w:pPr>
      <w:r w:rsidRPr="00660596">
        <w:rPr>
          <w:b/>
          <w:bCs/>
          <w:sz w:val="28"/>
          <w:szCs w:val="28"/>
          <w:lang w:bidi="si-LK"/>
        </w:rPr>
        <w:lastRenderedPageBreak/>
        <w:t>0</w:t>
      </w:r>
      <w:r w:rsidR="00E13C7B">
        <w:rPr>
          <w:b/>
          <w:bCs/>
          <w:sz w:val="28"/>
          <w:szCs w:val="28"/>
          <w:lang w:bidi="si-LK"/>
        </w:rPr>
        <w:t>3</w:t>
      </w:r>
      <w:r w:rsidRPr="00660596">
        <w:rPr>
          <w:b/>
          <w:bCs/>
          <w:sz w:val="28"/>
          <w:szCs w:val="28"/>
          <w:lang w:bidi="si-LK"/>
        </w:rPr>
        <w:t>.</w:t>
      </w:r>
    </w:p>
    <w:p w14:paraId="34E3BBEC" w14:textId="648BD4BC" w:rsidR="00660596" w:rsidRDefault="10748FCC" w:rsidP="00660596">
      <w:pPr>
        <w:rPr>
          <w:sz w:val="24"/>
          <w:szCs w:val="24"/>
          <w:lang w:bidi="si-LK"/>
        </w:rPr>
      </w:pPr>
      <w:r w:rsidRPr="10748FCC">
        <w:rPr>
          <w:sz w:val="24"/>
          <w:szCs w:val="24"/>
          <w:lang w:bidi="si-LK"/>
        </w:rPr>
        <w:t>Then we checked the rows which include zero values.</w:t>
      </w:r>
    </w:p>
    <w:p w14:paraId="669BED91"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Count of zeros</w:t>
      </w:r>
    </w:p>
    <w:p w14:paraId="06F5B96F"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IL18R</w:t>
      </w:r>
      <w:proofErr w:type="gramStart"/>
      <w:r w:rsidRPr="005E143D">
        <w:rPr>
          <w:rFonts w:ascii="Courier New" w:eastAsia="Times New Roman" w:hAnsi="Courier New" w:cs="Courier New"/>
          <w:color w:val="000000"/>
          <w:sz w:val="21"/>
          <w:szCs w:val="21"/>
          <w:lang w:bidi="si-LK"/>
        </w:rPr>
        <w:t>1  :</w:t>
      </w:r>
      <w:proofErr w:type="gramEnd"/>
      <w:r w:rsidRPr="005E143D">
        <w:rPr>
          <w:rFonts w:ascii="Courier New" w:eastAsia="Times New Roman" w:hAnsi="Courier New" w:cs="Courier New"/>
          <w:color w:val="000000"/>
          <w:sz w:val="21"/>
          <w:szCs w:val="21"/>
          <w:lang w:bidi="si-LK"/>
        </w:rPr>
        <w:t xml:space="preserve">  1</w:t>
      </w:r>
    </w:p>
    <w:p w14:paraId="1BD77E11"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C6orf</w:t>
      </w:r>
      <w:proofErr w:type="gramStart"/>
      <w:r w:rsidRPr="005E143D">
        <w:rPr>
          <w:rFonts w:ascii="Courier New" w:eastAsia="Times New Roman" w:hAnsi="Courier New" w:cs="Courier New"/>
          <w:color w:val="000000"/>
          <w:sz w:val="21"/>
          <w:szCs w:val="21"/>
          <w:lang w:bidi="si-LK"/>
        </w:rPr>
        <w:t>150  :</w:t>
      </w:r>
      <w:proofErr w:type="gramEnd"/>
      <w:r w:rsidRPr="005E143D">
        <w:rPr>
          <w:rFonts w:ascii="Courier New" w:eastAsia="Times New Roman" w:hAnsi="Courier New" w:cs="Courier New"/>
          <w:color w:val="000000"/>
          <w:sz w:val="21"/>
          <w:szCs w:val="21"/>
          <w:lang w:bidi="si-LK"/>
        </w:rPr>
        <w:t xml:space="preserve">  1</w:t>
      </w:r>
    </w:p>
    <w:p w14:paraId="350C0222"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w:t>
      </w:r>
      <w:proofErr w:type="gramStart"/>
      <w:r w:rsidRPr="005E143D">
        <w:rPr>
          <w:rFonts w:ascii="Courier New" w:eastAsia="Times New Roman" w:hAnsi="Courier New" w:cs="Courier New"/>
          <w:color w:val="000000"/>
          <w:sz w:val="21"/>
          <w:szCs w:val="21"/>
          <w:lang w:bidi="si-LK"/>
        </w:rPr>
        <w:t>PNCK  :</w:t>
      </w:r>
      <w:proofErr w:type="gramEnd"/>
      <w:r w:rsidRPr="005E143D">
        <w:rPr>
          <w:rFonts w:ascii="Courier New" w:eastAsia="Times New Roman" w:hAnsi="Courier New" w:cs="Courier New"/>
          <w:color w:val="000000"/>
          <w:sz w:val="21"/>
          <w:szCs w:val="21"/>
          <w:lang w:bidi="si-LK"/>
        </w:rPr>
        <w:t xml:space="preserve">  15</w:t>
      </w:r>
    </w:p>
    <w:p w14:paraId="28BA8F6B"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DIRC</w:t>
      </w:r>
      <w:proofErr w:type="gramStart"/>
      <w:r w:rsidRPr="005E143D">
        <w:rPr>
          <w:rFonts w:ascii="Courier New" w:eastAsia="Times New Roman" w:hAnsi="Courier New" w:cs="Courier New"/>
          <w:color w:val="000000"/>
          <w:sz w:val="21"/>
          <w:szCs w:val="21"/>
          <w:lang w:bidi="si-LK"/>
        </w:rPr>
        <w:t>3  :</w:t>
      </w:r>
      <w:proofErr w:type="gramEnd"/>
      <w:r w:rsidRPr="005E143D">
        <w:rPr>
          <w:rFonts w:ascii="Courier New" w:eastAsia="Times New Roman" w:hAnsi="Courier New" w:cs="Courier New"/>
          <w:color w:val="000000"/>
          <w:sz w:val="21"/>
          <w:szCs w:val="21"/>
          <w:lang w:bidi="si-LK"/>
        </w:rPr>
        <w:t xml:space="preserve">  13</w:t>
      </w:r>
    </w:p>
    <w:p w14:paraId="181CD723"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ARHGAP</w:t>
      </w:r>
      <w:proofErr w:type="gramStart"/>
      <w:r w:rsidRPr="005E143D">
        <w:rPr>
          <w:rFonts w:ascii="Courier New" w:eastAsia="Times New Roman" w:hAnsi="Courier New" w:cs="Courier New"/>
          <w:color w:val="000000"/>
          <w:sz w:val="21"/>
          <w:szCs w:val="21"/>
          <w:lang w:bidi="si-LK"/>
        </w:rPr>
        <w:t>8  :</w:t>
      </w:r>
      <w:proofErr w:type="gramEnd"/>
      <w:r w:rsidRPr="005E143D">
        <w:rPr>
          <w:rFonts w:ascii="Courier New" w:eastAsia="Times New Roman" w:hAnsi="Courier New" w:cs="Courier New"/>
          <w:color w:val="000000"/>
          <w:sz w:val="21"/>
          <w:szCs w:val="21"/>
          <w:lang w:bidi="si-LK"/>
        </w:rPr>
        <w:t xml:space="preserve">  1</w:t>
      </w:r>
    </w:p>
    <w:p w14:paraId="25761655"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FAM186</w:t>
      </w:r>
      <w:proofErr w:type="gramStart"/>
      <w:r w:rsidRPr="005E143D">
        <w:rPr>
          <w:rFonts w:ascii="Courier New" w:eastAsia="Times New Roman" w:hAnsi="Courier New" w:cs="Courier New"/>
          <w:color w:val="000000"/>
          <w:sz w:val="21"/>
          <w:szCs w:val="21"/>
          <w:lang w:bidi="si-LK"/>
        </w:rPr>
        <w:t>B  :</w:t>
      </w:r>
      <w:proofErr w:type="gramEnd"/>
      <w:r w:rsidRPr="005E143D">
        <w:rPr>
          <w:rFonts w:ascii="Courier New" w:eastAsia="Times New Roman" w:hAnsi="Courier New" w:cs="Courier New"/>
          <w:color w:val="000000"/>
          <w:sz w:val="21"/>
          <w:szCs w:val="21"/>
          <w:lang w:bidi="si-LK"/>
        </w:rPr>
        <w:t xml:space="preserve">  1</w:t>
      </w:r>
    </w:p>
    <w:p w14:paraId="3E4392B2"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FOXL</w:t>
      </w:r>
      <w:proofErr w:type="gramStart"/>
      <w:r w:rsidRPr="005E143D">
        <w:rPr>
          <w:rFonts w:ascii="Courier New" w:eastAsia="Times New Roman" w:hAnsi="Courier New" w:cs="Courier New"/>
          <w:color w:val="000000"/>
          <w:sz w:val="21"/>
          <w:szCs w:val="21"/>
          <w:lang w:bidi="si-LK"/>
        </w:rPr>
        <w:t>1  :</w:t>
      </w:r>
      <w:proofErr w:type="gramEnd"/>
      <w:r w:rsidRPr="005E143D">
        <w:rPr>
          <w:rFonts w:ascii="Courier New" w:eastAsia="Times New Roman" w:hAnsi="Courier New" w:cs="Courier New"/>
          <w:color w:val="000000"/>
          <w:sz w:val="21"/>
          <w:szCs w:val="21"/>
          <w:lang w:bidi="si-LK"/>
        </w:rPr>
        <w:t xml:space="preserve">  6</w:t>
      </w:r>
    </w:p>
    <w:p w14:paraId="415F8C02"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CXorf</w:t>
      </w:r>
      <w:proofErr w:type="gramStart"/>
      <w:r w:rsidRPr="005E143D">
        <w:rPr>
          <w:rFonts w:ascii="Courier New" w:eastAsia="Times New Roman" w:hAnsi="Courier New" w:cs="Courier New"/>
          <w:color w:val="000000"/>
          <w:sz w:val="21"/>
          <w:szCs w:val="21"/>
          <w:lang w:bidi="si-LK"/>
        </w:rPr>
        <w:t>57  :</w:t>
      </w:r>
      <w:proofErr w:type="gramEnd"/>
      <w:r w:rsidRPr="005E143D">
        <w:rPr>
          <w:rFonts w:ascii="Courier New" w:eastAsia="Times New Roman" w:hAnsi="Courier New" w:cs="Courier New"/>
          <w:color w:val="000000"/>
          <w:sz w:val="21"/>
          <w:szCs w:val="21"/>
          <w:lang w:bidi="si-LK"/>
        </w:rPr>
        <w:t xml:space="preserve">  1</w:t>
      </w:r>
    </w:p>
    <w:p w14:paraId="098AFE4C"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CAMK</w:t>
      </w:r>
      <w:proofErr w:type="gramStart"/>
      <w:r w:rsidRPr="005E143D">
        <w:rPr>
          <w:rFonts w:ascii="Courier New" w:eastAsia="Times New Roman" w:hAnsi="Courier New" w:cs="Courier New"/>
          <w:color w:val="000000"/>
          <w:sz w:val="21"/>
          <w:szCs w:val="21"/>
          <w:lang w:bidi="si-LK"/>
        </w:rPr>
        <w:t>4  :</w:t>
      </w:r>
      <w:proofErr w:type="gramEnd"/>
      <w:r w:rsidRPr="005E143D">
        <w:rPr>
          <w:rFonts w:ascii="Courier New" w:eastAsia="Times New Roman" w:hAnsi="Courier New" w:cs="Courier New"/>
          <w:color w:val="000000"/>
          <w:sz w:val="21"/>
          <w:szCs w:val="21"/>
          <w:lang w:bidi="si-LK"/>
        </w:rPr>
        <w:t xml:space="preserve">  11</w:t>
      </w:r>
    </w:p>
    <w:p w14:paraId="344A6DB8"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LMTK</w:t>
      </w:r>
      <w:proofErr w:type="gramStart"/>
      <w:r w:rsidRPr="005E143D">
        <w:rPr>
          <w:rFonts w:ascii="Courier New" w:eastAsia="Times New Roman" w:hAnsi="Courier New" w:cs="Courier New"/>
          <w:color w:val="000000"/>
          <w:sz w:val="21"/>
          <w:szCs w:val="21"/>
          <w:lang w:bidi="si-LK"/>
        </w:rPr>
        <w:t>3  :</w:t>
      </w:r>
      <w:proofErr w:type="gramEnd"/>
      <w:r w:rsidRPr="005E143D">
        <w:rPr>
          <w:rFonts w:ascii="Courier New" w:eastAsia="Times New Roman" w:hAnsi="Courier New" w:cs="Courier New"/>
          <w:color w:val="000000"/>
          <w:sz w:val="21"/>
          <w:szCs w:val="21"/>
          <w:lang w:bidi="si-LK"/>
        </w:rPr>
        <w:t xml:space="preserve">  2</w:t>
      </w:r>
    </w:p>
    <w:p w14:paraId="266009F5"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NMUR</w:t>
      </w:r>
      <w:proofErr w:type="gramStart"/>
      <w:r w:rsidRPr="005E143D">
        <w:rPr>
          <w:rFonts w:ascii="Courier New" w:eastAsia="Times New Roman" w:hAnsi="Courier New" w:cs="Courier New"/>
          <w:color w:val="000000"/>
          <w:sz w:val="21"/>
          <w:szCs w:val="21"/>
          <w:lang w:bidi="si-LK"/>
        </w:rPr>
        <w:t>1  :</w:t>
      </w:r>
      <w:proofErr w:type="gramEnd"/>
      <w:r w:rsidRPr="005E143D">
        <w:rPr>
          <w:rFonts w:ascii="Courier New" w:eastAsia="Times New Roman" w:hAnsi="Courier New" w:cs="Courier New"/>
          <w:color w:val="000000"/>
          <w:sz w:val="21"/>
          <w:szCs w:val="21"/>
          <w:lang w:bidi="si-LK"/>
        </w:rPr>
        <w:t xml:space="preserve">  1</w:t>
      </w:r>
    </w:p>
    <w:p w14:paraId="4D6AB4E0"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C5orf</w:t>
      </w:r>
      <w:proofErr w:type="gramStart"/>
      <w:r w:rsidRPr="005E143D">
        <w:rPr>
          <w:rFonts w:ascii="Courier New" w:eastAsia="Times New Roman" w:hAnsi="Courier New" w:cs="Courier New"/>
          <w:color w:val="000000"/>
          <w:sz w:val="21"/>
          <w:szCs w:val="21"/>
          <w:lang w:bidi="si-LK"/>
        </w:rPr>
        <w:t>36  :</w:t>
      </w:r>
      <w:proofErr w:type="gramEnd"/>
      <w:r w:rsidRPr="005E143D">
        <w:rPr>
          <w:rFonts w:ascii="Courier New" w:eastAsia="Times New Roman" w:hAnsi="Courier New" w:cs="Courier New"/>
          <w:color w:val="000000"/>
          <w:sz w:val="21"/>
          <w:szCs w:val="21"/>
          <w:lang w:bidi="si-LK"/>
        </w:rPr>
        <w:t xml:space="preserve">  1</w:t>
      </w:r>
    </w:p>
    <w:p w14:paraId="11A9CA0C"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KLC</w:t>
      </w:r>
      <w:proofErr w:type="gramStart"/>
      <w:r w:rsidRPr="005E143D">
        <w:rPr>
          <w:rFonts w:ascii="Courier New" w:eastAsia="Times New Roman" w:hAnsi="Courier New" w:cs="Courier New"/>
          <w:color w:val="000000"/>
          <w:sz w:val="21"/>
          <w:szCs w:val="21"/>
          <w:lang w:bidi="si-LK"/>
        </w:rPr>
        <w:t>3  :</w:t>
      </w:r>
      <w:proofErr w:type="gramEnd"/>
      <w:r w:rsidRPr="005E143D">
        <w:rPr>
          <w:rFonts w:ascii="Courier New" w:eastAsia="Times New Roman" w:hAnsi="Courier New" w:cs="Courier New"/>
          <w:color w:val="000000"/>
          <w:sz w:val="21"/>
          <w:szCs w:val="21"/>
          <w:lang w:bidi="si-LK"/>
        </w:rPr>
        <w:t xml:space="preserve">  1</w:t>
      </w:r>
    </w:p>
    <w:p w14:paraId="39B8EB94"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w:t>
      </w:r>
      <w:proofErr w:type="gramStart"/>
      <w:r w:rsidRPr="005E143D">
        <w:rPr>
          <w:rFonts w:ascii="Courier New" w:eastAsia="Times New Roman" w:hAnsi="Courier New" w:cs="Courier New"/>
          <w:color w:val="000000"/>
          <w:sz w:val="21"/>
          <w:szCs w:val="21"/>
          <w:lang w:bidi="si-LK"/>
        </w:rPr>
        <w:t>BIK  :</w:t>
      </w:r>
      <w:proofErr w:type="gramEnd"/>
      <w:r w:rsidRPr="005E143D">
        <w:rPr>
          <w:rFonts w:ascii="Courier New" w:eastAsia="Times New Roman" w:hAnsi="Courier New" w:cs="Courier New"/>
          <w:color w:val="000000"/>
          <w:sz w:val="21"/>
          <w:szCs w:val="21"/>
          <w:lang w:bidi="si-LK"/>
        </w:rPr>
        <w:t xml:space="preserve">  5</w:t>
      </w:r>
    </w:p>
    <w:p w14:paraId="06324F9B"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C19orf</w:t>
      </w:r>
      <w:proofErr w:type="gramStart"/>
      <w:r w:rsidRPr="005E143D">
        <w:rPr>
          <w:rFonts w:ascii="Courier New" w:eastAsia="Times New Roman" w:hAnsi="Courier New" w:cs="Courier New"/>
          <w:color w:val="000000"/>
          <w:sz w:val="21"/>
          <w:szCs w:val="21"/>
          <w:lang w:bidi="si-LK"/>
        </w:rPr>
        <w:t>26  :</w:t>
      </w:r>
      <w:proofErr w:type="gramEnd"/>
      <w:r w:rsidRPr="005E143D">
        <w:rPr>
          <w:rFonts w:ascii="Courier New" w:eastAsia="Times New Roman" w:hAnsi="Courier New" w:cs="Courier New"/>
          <w:color w:val="000000"/>
          <w:sz w:val="21"/>
          <w:szCs w:val="21"/>
          <w:lang w:bidi="si-LK"/>
        </w:rPr>
        <w:t xml:space="preserve">  13</w:t>
      </w:r>
    </w:p>
    <w:p w14:paraId="5324A1AF"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ALPK</w:t>
      </w:r>
      <w:proofErr w:type="gramStart"/>
      <w:r w:rsidRPr="005E143D">
        <w:rPr>
          <w:rFonts w:ascii="Courier New" w:eastAsia="Times New Roman" w:hAnsi="Courier New" w:cs="Courier New"/>
          <w:color w:val="000000"/>
          <w:sz w:val="21"/>
          <w:szCs w:val="21"/>
          <w:lang w:bidi="si-LK"/>
        </w:rPr>
        <w:t>2  :</w:t>
      </w:r>
      <w:proofErr w:type="gramEnd"/>
      <w:r w:rsidRPr="005E143D">
        <w:rPr>
          <w:rFonts w:ascii="Courier New" w:eastAsia="Times New Roman" w:hAnsi="Courier New" w:cs="Courier New"/>
          <w:color w:val="000000"/>
          <w:sz w:val="21"/>
          <w:szCs w:val="21"/>
          <w:lang w:bidi="si-LK"/>
        </w:rPr>
        <w:t xml:space="preserve">  8</w:t>
      </w:r>
    </w:p>
    <w:p w14:paraId="3F5B8F24"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C22orf</w:t>
      </w:r>
      <w:proofErr w:type="gramStart"/>
      <w:r w:rsidRPr="005E143D">
        <w:rPr>
          <w:rFonts w:ascii="Courier New" w:eastAsia="Times New Roman" w:hAnsi="Courier New" w:cs="Courier New"/>
          <w:color w:val="000000"/>
          <w:sz w:val="21"/>
          <w:szCs w:val="21"/>
          <w:lang w:bidi="si-LK"/>
        </w:rPr>
        <w:t>45  :</w:t>
      </w:r>
      <w:proofErr w:type="gramEnd"/>
      <w:r w:rsidRPr="005E143D">
        <w:rPr>
          <w:rFonts w:ascii="Courier New" w:eastAsia="Times New Roman" w:hAnsi="Courier New" w:cs="Courier New"/>
          <w:color w:val="000000"/>
          <w:sz w:val="21"/>
          <w:szCs w:val="21"/>
          <w:lang w:bidi="si-LK"/>
        </w:rPr>
        <w:t xml:space="preserve">  8</w:t>
      </w:r>
    </w:p>
    <w:p w14:paraId="368F2661"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GPR</w:t>
      </w:r>
      <w:proofErr w:type="gramStart"/>
      <w:r w:rsidRPr="005E143D">
        <w:rPr>
          <w:rFonts w:ascii="Courier New" w:eastAsia="Times New Roman" w:hAnsi="Courier New" w:cs="Courier New"/>
          <w:color w:val="000000"/>
          <w:sz w:val="21"/>
          <w:szCs w:val="21"/>
          <w:lang w:bidi="si-LK"/>
        </w:rPr>
        <w:t>85  :</w:t>
      </w:r>
      <w:proofErr w:type="gramEnd"/>
      <w:r w:rsidRPr="005E143D">
        <w:rPr>
          <w:rFonts w:ascii="Courier New" w:eastAsia="Times New Roman" w:hAnsi="Courier New" w:cs="Courier New"/>
          <w:color w:val="000000"/>
          <w:sz w:val="21"/>
          <w:szCs w:val="21"/>
          <w:lang w:bidi="si-LK"/>
        </w:rPr>
        <w:t xml:space="preserve">  1</w:t>
      </w:r>
    </w:p>
    <w:p w14:paraId="2CC029F6"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FBXO</w:t>
      </w:r>
      <w:proofErr w:type="gramStart"/>
      <w:r w:rsidRPr="005E143D">
        <w:rPr>
          <w:rFonts w:ascii="Courier New" w:eastAsia="Times New Roman" w:hAnsi="Courier New" w:cs="Courier New"/>
          <w:color w:val="000000"/>
          <w:sz w:val="21"/>
          <w:szCs w:val="21"/>
          <w:lang w:bidi="si-LK"/>
        </w:rPr>
        <w:t>2  :</w:t>
      </w:r>
      <w:proofErr w:type="gramEnd"/>
      <w:r w:rsidRPr="005E143D">
        <w:rPr>
          <w:rFonts w:ascii="Courier New" w:eastAsia="Times New Roman" w:hAnsi="Courier New" w:cs="Courier New"/>
          <w:color w:val="000000"/>
          <w:sz w:val="21"/>
          <w:szCs w:val="21"/>
          <w:lang w:bidi="si-LK"/>
        </w:rPr>
        <w:t xml:space="preserve">  1</w:t>
      </w:r>
    </w:p>
    <w:p w14:paraId="63168A39"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BCO</w:t>
      </w:r>
      <w:proofErr w:type="gramStart"/>
      <w:r w:rsidRPr="005E143D">
        <w:rPr>
          <w:rFonts w:ascii="Courier New" w:eastAsia="Times New Roman" w:hAnsi="Courier New" w:cs="Courier New"/>
          <w:color w:val="000000"/>
          <w:sz w:val="21"/>
          <w:szCs w:val="21"/>
          <w:lang w:bidi="si-LK"/>
        </w:rPr>
        <w:t>2  :</w:t>
      </w:r>
      <w:proofErr w:type="gramEnd"/>
      <w:r w:rsidRPr="005E143D">
        <w:rPr>
          <w:rFonts w:ascii="Courier New" w:eastAsia="Times New Roman" w:hAnsi="Courier New" w:cs="Courier New"/>
          <w:color w:val="000000"/>
          <w:sz w:val="21"/>
          <w:szCs w:val="21"/>
          <w:lang w:bidi="si-LK"/>
        </w:rPr>
        <w:t xml:space="preserve">  1</w:t>
      </w:r>
    </w:p>
    <w:p w14:paraId="72C18DF6"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DOK</w:t>
      </w:r>
      <w:proofErr w:type="gramStart"/>
      <w:r w:rsidRPr="005E143D">
        <w:rPr>
          <w:rFonts w:ascii="Courier New" w:eastAsia="Times New Roman" w:hAnsi="Courier New" w:cs="Courier New"/>
          <w:color w:val="000000"/>
          <w:sz w:val="21"/>
          <w:szCs w:val="21"/>
          <w:lang w:bidi="si-LK"/>
        </w:rPr>
        <w:t>7  :</w:t>
      </w:r>
      <w:proofErr w:type="gramEnd"/>
      <w:r w:rsidRPr="005E143D">
        <w:rPr>
          <w:rFonts w:ascii="Courier New" w:eastAsia="Times New Roman" w:hAnsi="Courier New" w:cs="Courier New"/>
          <w:color w:val="000000"/>
          <w:sz w:val="21"/>
          <w:szCs w:val="21"/>
          <w:lang w:bidi="si-LK"/>
        </w:rPr>
        <w:t xml:space="preserve">  7</w:t>
      </w:r>
    </w:p>
    <w:p w14:paraId="06700DBB"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DIRAS</w:t>
      </w:r>
      <w:proofErr w:type="gramStart"/>
      <w:r w:rsidRPr="005E143D">
        <w:rPr>
          <w:rFonts w:ascii="Courier New" w:eastAsia="Times New Roman" w:hAnsi="Courier New" w:cs="Courier New"/>
          <w:color w:val="000000"/>
          <w:sz w:val="21"/>
          <w:szCs w:val="21"/>
          <w:lang w:bidi="si-LK"/>
        </w:rPr>
        <w:t>2  :</w:t>
      </w:r>
      <w:proofErr w:type="gramEnd"/>
      <w:r w:rsidRPr="005E143D">
        <w:rPr>
          <w:rFonts w:ascii="Courier New" w:eastAsia="Times New Roman" w:hAnsi="Courier New" w:cs="Courier New"/>
          <w:color w:val="000000"/>
          <w:sz w:val="21"/>
          <w:szCs w:val="21"/>
          <w:lang w:bidi="si-LK"/>
        </w:rPr>
        <w:t xml:space="preserve">  2</w:t>
      </w:r>
    </w:p>
    <w:p w14:paraId="13CB800D"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RBMS</w:t>
      </w:r>
      <w:proofErr w:type="gramStart"/>
      <w:r w:rsidRPr="005E143D">
        <w:rPr>
          <w:rFonts w:ascii="Courier New" w:eastAsia="Times New Roman" w:hAnsi="Courier New" w:cs="Courier New"/>
          <w:color w:val="000000"/>
          <w:sz w:val="21"/>
          <w:szCs w:val="21"/>
          <w:lang w:bidi="si-LK"/>
        </w:rPr>
        <w:t>3  :</w:t>
      </w:r>
      <w:proofErr w:type="gramEnd"/>
      <w:r w:rsidRPr="005E143D">
        <w:rPr>
          <w:rFonts w:ascii="Courier New" w:eastAsia="Times New Roman" w:hAnsi="Courier New" w:cs="Courier New"/>
          <w:color w:val="000000"/>
          <w:sz w:val="21"/>
          <w:szCs w:val="21"/>
          <w:lang w:bidi="si-LK"/>
        </w:rPr>
        <w:t xml:space="preserve">  1</w:t>
      </w:r>
    </w:p>
    <w:p w14:paraId="00FC2049"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C15orf</w:t>
      </w:r>
      <w:proofErr w:type="gramStart"/>
      <w:r w:rsidRPr="005E143D">
        <w:rPr>
          <w:rFonts w:ascii="Courier New" w:eastAsia="Times New Roman" w:hAnsi="Courier New" w:cs="Courier New"/>
          <w:color w:val="000000"/>
          <w:sz w:val="21"/>
          <w:szCs w:val="21"/>
          <w:lang w:bidi="si-LK"/>
        </w:rPr>
        <w:t>59  :</w:t>
      </w:r>
      <w:proofErr w:type="gramEnd"/>
      <w:r w:rsidRPr="005E143D">
        <w:rPr>
          <w:rFonts w:ascii="Courier New" w:eastAsia="Times New Roman" w:hAnsi="Courier New" w:cs="Courier New"/>
          <w:color w:val="000000"/>
          <w:sz w:val="21"/>
          <w:szCs w:val="21"/>
          <w:lang w:bidi="si-LK"/>
        </w:rPr>
        <w:t xml:space="preserve">  3</w:t>
      </w:r>
    </w:p>
    <w:p w14:paraId="636F2E6A"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w:t>
      </w:r>
      <w:proofErr w:type="gramStart"/>
      <w:r w:rsidRPr="005E143D">
        <w:rPr>
          <w:rFonts w:ascii="Courier New" w:eastAsia="Times New Roman" w:hAnsi="Courier New" w:cs="Courier New"/>
          <w:color w:val="000000"/>
          <w:sz w:val="21"/>
          <w:szCs w:val="21"/>
          <w:lang w:bidi="si-LK"/>
        </w:rPr>
        <w:t>HAGHL  :</w:t>
      </w:r>
      <w:proofErr w:type="gramEnd"/>
      <w:r w:rsidRPr="005E143D">
        <w:rPr>
          <w:rFonts w:ascii="Courier New" w:eastAsia="Times New Roman" w:hAnsi="Courier New" w:cs="Courier New"/>
          <w:color w:val="000000"/>
          <w:sz w:val="21"/>
          <w:szCs w:val="21"/>
          <w:lang w:bidi="si-LK"/>
        </w:rPr>
        <w:t xml:space="preserve">  1</w:t>
      </w:r>
    </w:p>
    <w:p w14:paraId="3B54848E"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KCNK</w:t>
      </w:r>
      <w:proofErr w:type="gramStart"/>
      <w:r w:rsidRPr="005E143D">
        <w:rPr>
          <w:rFonts w:ascii="Courier New" w:eastAsia="Times New Roman" w:hAnsi="Courier New" w:cs="Courier New"/>
          <w:color w:val="000000"/>
          <w:sz w:val="21"/>
          <w:szCs w:val="21"/>
          <w:lang w:bidi="si-LK"/>
        </w:rPr>
        <w:t>3  :</w:t>
      </w:r>
      <w:proofErr w:type="gramEnd"/>
      <w:r w:rsidRPr="005E143D">
        <w:rPr>
          <w:rFonts w:ascii="Courier New" w:eastAsia="Times New Roman" w:hAnsi="Courier New" w:cs="Courier New"/>
          <w:color w:val="000000"/>
          <w:sz w:val="21"/>
          <w:szCs w:val="21"/>
          <w:lang w:bidi="si-LK"/>
        </w:rPr>
        <w:t xml:space="preserve">  4</w:t>
      </w:r>
    </w:p>
    <w:p w14:paraId="346E1E0B"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SLC2A</w:t>
      </w:r>
      <w:proofErr w:type="gramStart"/>
      <w:r w:rsidRPr="005E143D">
        <w:rPr>
          <w:rFonts w:ascii="Courier New" w:eastAsia="Times New Roman" w:hAnsi="Courier New" w:cs="Courier New"/>
          <w:color w:val="000000"/>
          <w:sz w:val="21"/>
          <w:szCs w:val="21"/>
          <w:lang w:bidi="si-LK"/>
        </w:rPr>
        <w:t>5  :</w:t>
      </w:r>
      <w:proofErr w:type="gramEnd"/>
      <w:r w:rsidRPr="005E143D">
        <w:rPr>
          <w:rFonts w:ascii="Courier New" w:eastAsia="Times New Roman" w:hAnsi="Courier New" w:cs="Courier New"/>
          <w:color w:val="000000"/>
          <w:sz w:val="21"/>
          <w:szCs w:val="21"/>
          <w:lang w:bidi="si-LK"/>
        </w:rPr>
        <w:t xml:space="preserve">  2</w:t>
      </w:r>
    </w:p>
    <w:p w14:paraId="7F835965"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C19orf</w:t>
      </w:r>
      <w:proofErr w:type="gramStart"/>
      <w:r w:rsidRPr="005E143D">
        <w:rPr>
          <w:rFonts w:ascii="Courier New" w:eastAsia="Times New Roman" w:hAnsi="Courier New" w:cs="Courier New"/>
          <w:color w:val="000000"/>
          <w:sz w:val="21"/>
          <w:szCs w:val="21"/>
          <w:lang w:bidi="si-LK"/>
        </w:rPr>
        <w:t>73  :</w:t>
      </w:r>
      <w:proofErr w:type="gramEnd"/>
      <w:r w:rsidRPr="005E143D">
        <w:rPr>
          <w:rFonts w:ascii="Courier New" w:eastAsia="Times New Roman" w:hAnsi="Courier New" w:cs="Courier New"/>
          <w:color w:val="000000"/>
          <w:sz w:val="21"/>
          <w:szCs w:val="21"/>
          <w:lang w:bidi="si-LK"/>
        </w:rPr>
        <w:t xml:space="preserve">  5</w:t>
      </w:r>
    </w:p>
    <w:p w14:paraId="6D0969E1"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TMEM</w:t>
      </w:r>
      <w:proofErr w:type="gramStart"/>
      <w:r w:rsidRPr="005E143D">
        <w:rPr>
          <w:rFonts w:ascii="Courier New" w:eastAsia="Times New Roman" w:hAnsi="Courier New" w:cs="Courier New"/>
          <w:color w:val="000000"/>
          <w:sz w:val="21"/>
          <w:szCs w:val="21"/>
          <w:lang w:bidi="si-LK"/>
        </w:rPr>
        <w:t>26  :</w:t>
      </w:r>
      <w:proofErr w:type="gramEnd"/>
      <w:r w:rsidRPr="005E143D">
        <w:rPr>
          <w:rFonts w:ascii="Courier New" w:eastAsia="Times New Roman" w:hAnsi="Courier New" w:cs="Courier New"/>
          <w:color w:val="000000"/>
          <w:sz w:val="21"/>
          <w:szCs w:val="21"/>
          <w:lang w:bidi="si-LK"/>
        </w:rPr>
        <w:t xml:space="preserve">  2</w:t>
      </w:r>
    </w:p>
    <w:p w14:paraId="1D2FD60D"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ENPP</w:t>
      </w:r>
      <w:proofErr w:type="gramStart"/>
      <w:r w:rsidRPr="005E143D">
        <w:rPr>
          <w:rFonts w:ascii="Courier New" w:eastAsia="Times New Roman" w:hAnsi="Courier New" w:cs="Courier New"/>
          <w:color w:val="000000"/>
          <w:sz w:val="21"/>
          <w:szCs w:val="21"/>
          <w:lang w:bidi="si-LK"/>
        </w:rPr>
        <w:t>3  :</w:t>
      </w:r>
      <w:proofErr w:type="gramEnd"/>
      <w:r w:rsidRPr="005E143D">
        <w:rPr>
          <w:rFonts w:ascii="Courier New" w:eastAsia="Times New Roman" w:hAnsi="Courier New" w:cs="Courier New"/>
          <w:color w:val="000000"/>
          <w:sz w:val="21"/>
          <w:szCs w:val="21"/>
          <w:lang w:bidi="si-LK"/>
        </w:rPr>
        <w:t xml:space="preserve">  9</w:t>
      </w:r>
    </w:p>
    <w:p w14:paraId="4F336732"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C1orf</w:t>
      </w:r>
      <w:proofErr w:type="gramStart"/>
      <w:r w:rsidRPr="005E143D">
        <w:rPr>
          <w:rFonts w:ascii="Courier New" w:eastAsia="Times New Roman" w:hAnsi="Courier New" w:cs="Courier New"/>
          <w:color w:val="000000"/>
          <w:sz w:val="21"/>
          <w:szCs w:val="21"/>
          <w:lang w:bidi="si-LK"/>
        </w:rPr>
        <w:t>53  :</w:t>
      </w:r>
      <w:proofErr w:type="gramEnd"/>
      <w:r w:rsidRPr="005E143D">
        <w:rPr>
          <w:rFonts w:ascii="Courier New" w:eastAsia="Times New Roman" w:hAnsi="Courier New" w:cs="Courier New"/>
          <w:color w:val="000000"/>
          <w:sz w:val="21"/>
          <w:szCs w:val="21"/>
          <w:lang w:bidi="si-LK"/>
        </w:rPr>
        <w:t xml:space="preserve">  1</w:t>
      </w:r>
    </w:p>
    <w:p w14:paraId="020AC508"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SYNGR</w:t>
      </w:r>
      <w:proofErr w:type="gramStart"/>
      <w:r w:rsidRPr="005E143D">
        <w:rPr>
          <w:rFonts w:ascii="Courier New" w:eastAsia="Times New Roman" w:hAnsi="Courier New" w:cs="Courier New"/>
          <w:color w:val="000000"/>
          <w:sz w:val="21"/>
          <w:szCs w:val="21"/>
          <w:lang w:bidi="si-LK"/>
        </w:rPr>
        <w:t>3  :</w:t>
      </w:r>
      <w:proofErr w:type="gramEnd"/>
      <w:r w:rsidRPr="005E143D">
        <w:rPr>
          <w:rFonts w:ascii="Courier New" w:eastAsia="Times New Roman" w:hAnsi="Courier New" w:cs="Courier New"/>
          <w:color w:val="000000"/>
          <w:sz w:val="21"/>
          <w:szCs w:val="21"/>
          <w:lang w:bidi="si-LK"/>
        </w:rPr>
        <w:t xml:space="preserve">  1</w:t>
      </w:r>
    </w:p>
    <w:p w14:paraId="72356B8A"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FAM155</w:t>
      </w:r>
      <w:proofErr w:type="gramStart"/>
      <w:r w:rsidRPr="005E143D">
        <w:rPr>
          <w:rFonts w:ascii="Courier New" w:eastAsia="Times New Roman" w:hAnsi="Courier New" w:cs="Courier New"/>
          <w:color w:val="000000"/>
          <w:sz w:val="21"/>
          <w:szCs w:val="21"/>
          <w:lang w:bidi="si-LK"/>
        </w:rPr>
        <w:t>B  :</w:t>
      </w:r>
      <w:proofErr w:type="gramEnd"/>
      <w:r w:rsidRPr="005E143D">
        <w:rPr>
          <w:rFonts w:ascii="Courier New" w:eastAsia="Times New Roman" w:hAnsi="Courier New" w:cs="Courier New"/>
          <w:color w:val="000000"/>
          <w:sz w:val="21"/>
          <w:szCs w:val="21"/>
          <w:lang w:bidi="si-LK"/>
        </w:rPr>
        <w:t xml:space="preserve">  3</w:t>
      </w:r>
    </w:p>
    <w:p w14:paraId="066B90B7"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CYP2J</w:t>
      </w:r>
      <w:proofErr w:type="gramStart"/>
      <w:r w:rsidRPr="005E143D">
        <w:rPr>
          <w:rFonts w:ascii="Courier New" w:eastAsia="Times New Roman" w:hAnsi="Courier New" w:cs="Courier New"/>
          <w:color w:val="000000"/>
          <w:sz w:val="21"/>
          <w:szCs w:val="21"/>
          <w:lang w:bidi="si-LK"/>
        </w:rPr>
        <w:t>2  :</w:t>
      </w:r>
      <w:proofErr w:type="gramEnd"/>
      <w:r w:rsidRPr="005E143D">
        <w:rPr>
          <w:rFonts w:ascii="Courier New" w:eastAsia="Times New Roman" w:hAnsi="Courier New" w:cs="Courier New"/>
          <w:color w:val="000000"/>
          <w:sz w:val="21"/>
          <w:szCs w:val="21"/>
          <w:lang w:bidi="si-LK"/>
        </w:rPr>
        <w:t xml:space="preserve">  17</w:t>
      </w:r>
    </w:p>
    <w:p w14:paraId="679B5F2C" w14:textId="77777777" w:rsidR="005E143D" w:rsidRPr="005E143D"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E143D">
        <w:rPr>
          <w:rFonts w:ascii="Courier New" w:eastAsia="Times New Roman" w:hAnsi="Courier New" w:cs="Courier New"/>
          <w:color w:val="000000"/>
          <w:sz w:val="21"/>
          <w:szCs w:val="21"/>
          <w:lang w:bidi="si-LK"/>
        </w:rPr>
        <w:tab/>
        <w:t xml:space="preserve"> </w:t>
      </w:r>
      <w:proofErr w:type="gramStart"/>
      <w:r w:rsidRPr="005E143D">
        <w:rPr>
          <w:rFonts w:ascii="Courier New" w:eastAsia="Times New Roman" w:hAnsi="Courier New" w:cs="Courier New"/>
          <w:color w:val="000000"/>
          <w:sz w:val="21"/>
          <w:szCs w:val="21"/>
          <w:lang w:bidi="si-LK"/>
        </w:rPr>
        <w:t>CP  :</w:t>
      </w:r>
      <w:proofErr w:type="gramEnd"/>
      <w:r w:rsidRPr="005E143D">
        <w:rPr>
          <w:rFonts w:ascii="Courier New" w:eastAsia="Times New Roman" w:hAnsi="Courier New" w:cs="Courier New"/>
          <w:color w:val="000000"/>
          <w:sz w:val="21"/>
          <w:szCs w:val="21"/>
          <w:lang w:bidi="si-LK"/>
        </w:rPr>
        <w:t xml:space="preserve">  7</w:t>
      </w:r>
    </w:p>
    <w:p w14:paraId="3ED47B12" w14:textId="3A9E99B4" w:rsidR="007C1916" w:rsidRDefault="005E143D" w:rsidP="005E14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5E143D">
        <w:rPr>
          <w:rFonts w:ascii="Courier New" w:eastAsia="Times New Roman" w:hAnsi="Courier New" w:cs="Courier New"/>
          <w:color w:val="000000"/>
          <w:sz w:val="21"/>
          <w:szCs w:val="21"/>
          <w:lang w:bidi="si-LK"/>
        </w:rPr>
        <w:tab/>
      </w:r>
    </w:p>
    <w:p w14:paraId="3FEF925C" w14:textId="2BF7056D" w:rsidR="007C1916" w:rsidRDefault="005E143D" w:rsidP="10748FCC">
      <w:r>
        <w:t>V</w:t>
      </w:r>
      <w:r w:rsidR="10748FCC">
        <w:t xml:space="preserve">ery few zero valued </w:t>
      </w:r>
      <w:r>
        <w:t xml:space="preserve">containing </w:t>
      </w:r>
      <w:r w:rsidR="10748FCC">
        <w:t>column we</w:t>
      </w:r>
      <w:r>
        <w:t>re there</w:t>
      </w:r>
      <w:r w:rsidR="10748FCC">
        <w:t>. So, we didn’t handle that few zero values because zero also can be a valid reading.</w:t>
      </w:r>
    </w:p>
    <w:p w14:paraId="597C79A9" w14:textId="77777777" w:rsidR="00B174CE" w:rsidRDefault="00B174CE" w:rsidP="00660596">
      <w:pPr>
        <w:rPr>
          <w:sz w:val="24"/>
          <w:szCs w:val="24"/>
          <w:lang w:bidi="si-LK"/>
        </w:rPr>
      </w:pPr>
    </w:p>
    <w:p w14:paraId="5DF4AA93" w14:textId="7CE788EA" w:rsidR="00BC5B7F" w:rsidRPr="00BC5B7F" w:rsidRDefault="00BC5B7F" w:rsidP="00660596">
      <w:pPr>
        <w:rPr>
          <w:b/>
          <w:bCs/>
          <w:sz w:val="32"/>
          <w:szCs w:val="32"/>
          <w:u w:val="single"/>
          <w:lang w:bidi="si-LK"/>
        </w:rPr>
      </w:pPr>
      <w:r w:rsidRPr="00BC5B7F">
        <w:rPr>
          <w:b/>
          <w:bCs/>
          <w:sz w:val="32"/>
          <w:szCs w:val="32"/>
          <w:u w:val="single"/>
          <w:lang w:bidi="si-LK"/>
        </w:rPr>
        <w:t>Feature Selection - Pearson correlation coefficient</w:t>
      </w:r>
    </w:p>
    <w:p w14:paraId="295A7ACF" w14:textId="0F2624D4" w:rsidR="00BC5B7F" w:rsidRDefault="00BC5B7F" w:rsidP="00660596">
      <w:pPr>
        <w:rPr>
          <w:b/>
          <w:bCs/>
          <w:sz w:val="28"/>
          <w:szCs w:val="28"/>
          <w:lang w:bidi="si-LK"/>
        </w:rPr>
      </w:pPr>
    </w:p>
    <w:p w14:paraId="455F9363" w14:textId="17541D97" w:rsidR="00BC5B7F" w:rsidRDefault="00B174CE" w:rsidP="00660596">
      <w:pPr>
        <w:rPr>
          <w:b/>
          <w:bCs/>
          <w:sz w:val="28"/>
          <w:szCs w:val="28"/>
          <w:lang w:bidi="si-LK"/>
        </w:rPr>
      </w:pPr>
      <w:r>
        <w:rPr>
          <w:b/>
          <w:bCs/>
          <w:sz w:val="28"/>
          <w:szCs w:val="28"/>
          <w:lang w:bidi="si-LK"/>
        </w:rPr>
        <w:t>0</w:t>
      </w:r>
      <w:r w:rsidR="00BC5B7F">
        <w:rPr>
          <w:b/>
          <w:bCs/>
          <w:sz w:val="28"/>
          <w:szCs w:val="28"/>
          <w:lang w:bidi="si-LK"/>
        </w:rPr>
        <w:t>1.</w:t>
      </w:r>
    </w:p>
    <w:p w14:paraId="356CF962" w14:textId="76FA9887" w:rsidR="00BC5B7F" w:rsidRDefault="10748FCC" w:rsidP="00660596">
      <w:pPr>
        <w:rPr>
          <w:sz w:val="24"/>
          <w:szCs w:val="24"/>
          <w:lang w:bidi="si-LK"/>
        </w:rPr>
      </w:pPr>
      <w:r w:rsidRPr="10748FCC">
        <w:rPr>
          <w:sz w:val="24"/>
          <w:szCs w:val="24"/>
          <w:lang w:bidi="si-LK"/>
        </w:rPr>
        <w:t>Getting the correlation coefficients in dataset</w:t>
      </w:r>
    </w:p>
    <w:p w14:paraId="1ADA0751" w14:textId="0EBCD91A" w:rsidR="00BC5B7F" w:rsidRDefault="007C1916" w:rsidP="10748FCC">
      <w:r>
        <w:rPr>
          <w:noProof/>
        </w:rPr>
        <w:lastRenderedPageBreak/>
        <w:drawing>
          <wp:inline distT="0" distB="0" distL="0" distR="0" wp14:anchorId="53151365" wp14:editId="355C8BB8">
            <wp:extent cx="4572000" cy="1924050"/>
            <wp:effectExtent l="0" t="0" r="0" b="0"/>
            <wp:docPr id="1346089123" name="Picture 1346089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p>
    <w:p w14:paraId="15B00F1B" w14:textId="6C50EDA9" w:rsidR="00BC5B7F" w:rsidRDefault="00BC5B7F" w:rsidP="00660596">
      <w:pPr>
        <w:rPr>
          <w:sz w:val="24"/>
          <w:szCs w:val="24"/>
          <w:lang w:bidi="si-LK"/>
        </w:rPr>
      </w:pPr>
    </w:p>
    <w:p w14:paraId="4640F731" w14:textId="77777777" w:rsidR="008E4634" w:rsidRDefault="008E4634" w:rsidP="008E4634">
      <w:pPr>
        <w:rPr>
          <w:b/>
          <w:bCs/>
          <w:sz w:val="28"/>
          <w:szCs w:val="28"/>
          <w:lang w:bidi="si-LK"/>
        </w:rPr>
      </w:pPr>
      <w:r>
        <w:rPr>
          <w:b/>
          <w:bCs/>
          <w:sz w:val="28"/>
          <w:szCs w:val="28"/>
          <w:lang w:bidi="si-LK"/>
        </w:rPr>
        <w:t>02.</w:t>
      </w:r>
    </w:p>
    <w:p w14:paraId="5C665F3A" w14:textId="266D52AC" w:rsidR="008E4634" w:rsidRDefault="10748FCC" w:rsidP="008E4634">
      <w:pPr>
        <w:rPr>
          <w:sz w:val="24"/>
          <w:szCs w:val="24"/>
          <w:lang w:bidi="si-LK"/>
        </w:rPr>
      </w:pPr>
      <w:r w:rsidRPr="10748FCC">
        <w:rPr>
          <w:sz w:val="24"/>
          <w:szCs w:val="24"/>
          <w:lang w:bidi="si-LK"/>
        </w:rPr>
        <w:t>In this step we removed the features which overly corelated. For that we take a threshold value of 0.80 and removed relevant features</w:t>
      </w:r>
      <w:bookmarkStart w:id="0" w:name="_Hlk124541886"/>
      <w:r w:rsidR="005E143D">
        <w:rPr>
          <w:sz w:val="24"/>
          <w:szCs w:val="24"/>
          <w:lang w:bidi="si-LK"/>
        </w:rPr>
        <w:t xml:space="preserve">. </w:t>
      </w:r>
      <w:r w:rsidRPr="10748FCC">
        <w:rPr>
          <w:sz w:val="24"/>
          <w:szCs w:val="24"/>
          <w:lang w:bidi="si-LK"/>
        </w:rPr>
        <w:t xml:space="preserve">Since </w:t>
      </w:r>
      <w:r w:rsidR="005E143D">
        <w:rPr>
          <w:sz w:val="24"/>
          <w:szCs w:val="24"/>
          <w:lang w:bidi="si-LK"/>
        </w:rPr>
        <w:t xml:space="preserve">we assumed </w:t>
      </w:r>
      <w:r w:rsidRPr="10748FCC">
        <w:rPr>
          <w:sz w:val="24"/>
          <w:szCs w:val="24"/>
          <w:lang w:bidi="si-LK"/>
        </w:rPr>
        <w:t>th</w:t>
      </w:r>
      <w:r w:rsidR="005E143D">
        <w:rPr>
          <w:sz w:val="24"/>
          <w:szCs w:val="24"/>
          <w:lang w:bidi="si-LK"/>
        </w:rPr>
        <w:t>o</w:t>
      </w:r>
      <w:r w:rsidRPr="10748FCC">
        <w:rPr>
          <w:sz w:val="24"/>
          <w:szCs w:val="24"/>
          <w:lang w:bidi="si-LK"/>
        </w:rPr>
        <w:t>se values are high</w:t>
      </w:r>
      <w:r w:rsidR="005E143D">
        <w:rPr>
          <w:sz w:val="24"/>
          <w:szCs w:val="24"/>
          <w:lang w:bidi="si-LK"/>
        </w:rPr>
        <w:t xml:space="preserve"> correlated.</w:t>
      </w:r>
      <w:r w:rsidRPr="10748FCC">
        <w:rPr>
          <w:sz w:val="24"/>
          <w:szCs w:val="24"/>
          <w:lang w:bidi="si-LK"/>
        </w:rPr>
        <w:t xml:space="preserve"> </w:t>
      </w:r>
      <w:r w:rsidR="005E143D">
        <w:rPr>
          <w:sz w:val="24"/>
          <w:szCs w:val="24"/>
          <w:lang w:bidi="si-LK"/>
        </w:rPr>
        <w:t>I</w:t>
      </w:r>
      <w:r w:rsidRPr="10748FCC">
        <w:rPr>
          <w:sz w:val="24"/>
          <w:szCs w:val="24"/>
          <w:lang w:bidi="si-LK"/>
        </w:rPr>
        <w:t xml:space="preserve">t means these are somewhat linearly dependent with other features. </w:t>
      </w:r>
      <w:r w:rsidR="005E143D">
        <w:rPr>
          <w:sz w:val="24"/>
          <w:szCs w:val="24"/>
          <w:lang w:bidi="si-LK"/>
        </w:rPr>
        <w:t>H</w:t>
      </w:r>
      <w:r w:rsidRPr="10748FCC">
        <w:rPr>
          <w:sz w:val="24"/>
          <w:szCs w:val="24"/>
          <w:lang w:bidi="si-LK"/>
        </w:rPr>
        <w:t xml:space="preserve">ence those effect on the dependent variable is almost same. </w:t>
      </w:r>
    </w:p>
    <w:bookmarkEnd w:id="0"/>
    <w:p w14:paraId="5E601267" w14:textId="45A826B8" w:rsidR="008E4634" w:rsidRPr="00592769" w:rsidRDefault="00B174CE" w:rsidP="10748FCC">
      <w:r>
        <w:rPr>
          <w:noProof/>
        </w:rPr>
        <w:drawing>
          <wp:inline distT="0" distB="0" distL="0" distR="0" wp14:anchorId="607CA24F" wp14:editId="688DAA8E">
            <wp:extent cx="4219575" cy="2228850"/>
            <wp:effectExtent l="0" t="0" r="0" b="0"/>
            <wp:docPr id="1831676076" name="Picture 1831676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219575" cy="2228850"/>
                    </a:xfrm>
                    <a:prstGeom prst="rect">
                      <a:avLst/>
                    </a:prstGeom>
                  </pic:spPr>
                </pic:pic>
              </a:graphicData>
            </a:graphic>
          </wp:inline>
        </w:drawing>
      </w:r>
    </w:p>
    <w:p w14:paraId="77BA6EFE" w14:textId="37A30AD6" w:rsidR="008E4634" w:rsidRDefault="10748FCC" w:rsidP="10748FCC">
      <w:pPr>
        <w:rPr>
          <w:rFonts w:eastAsia="Times New Roman"/>
          <w:color w:val="000000"/>
          <w:sz w:val="24"/>
          <w:szCs w:val="24"/>
          <w:lang w:bidi="ta-IN"/>
        </w:rPr>
      </w:pPr>
      <w:r w:rsidRPr="10748FCC">
        <w:rPr>
          <w:rFonts w:eastAsia="Times New Roman"/>
          <w:color w:val="000000" w:themeColor="text1"/>
          <w:sz w:val="24"/>
          <w:szCs w:val="24"/>
          <w:lang w:bidi="ta-IN"/>
        </w:rPr>
        <w:t>Removed feature count: 29</w:t>
      </w:r>
    </w:p>
    <w:p w14:paraId="3899C026" w14:textId="77777777" w:rsidR="00B174CE" w:rsidRPr="00B174CE" w:rsidRDefault="00B174CE" w:rsidP="00660596">
      <w:pPr>
        <w:rPr>
          <w:rFonts w:cstheme="minorHAnsi"/>
          <w:sz w:val="32"/>
          <w:szCs w:val="32"/>
          <w:lang w:bidi="si-LK"/>
        </w:rPr>
      </w:pPr>
    </w:p>
    <w:p w14:paraId="1F6B90FB" w14:textId="77599AB7" w:rsidR="00BC5B7F" w:rsidRDefault="00BC5B7F" w:rsidP="00660596">
      <w:pPr>
        <w:rPr>
          <w:b/>
          <w:bCs/>
          <w:sz w:val="28"/>
          <w:szCs w:val="28"/>
          <w:lang w:bidi="si-LK"/>
        </w:rPr>
      </w:pPr>
      <w:r>
        <w:rPr>
          <w:b/>
          <w:bCs/>
          <w:sz w:val="28"/>
          <w:szCs w:val="28"/>
          <w:lang w:bidi="si-LK"/>
        </w:rPr>
        <w:t>2.</w:t>
      </w:r>
    </w:p>
    <w:p w14:paraId="439152FE" w14:textId="54F681D9" w:rsidR="00BC5B7F" w:rsidRDefault="10748FCC" w:rsidP="00660596">
      <w:pPr>
        <w:rPr>
          <w:sz w:val="24"/>
          <w:szCs w:val="24"/>
          <w:lang w:bidi="si-LK"/>
        </w:rPr>
      </w:pPr>
      <w:r w:rsidRPr="10748FCC">
        <w:rPr>
          <w:sz w:val="24"/>
          <w:szCs w:val="24"/>
          <w:lang w:bidi="si-LK"/>
        </w:rPr>
        <w:t>Taking the absolute correlation of features with the target variable.</w:t>
      </w:r>
    </w:p>
    <w:p w14:paraId="7DFA7864" w14:textId="3551080E" w:rsidR="00BC5B7F" w:rsidRDefault="007C1916" w:rsidP="10748FCC">
      <w:r>
        <w:rPr>
          <w:noProof/>
        </w:rPr>
        <w:lastRenderedPageBreak/>
        <w:drawing>
          <wp:inline distT="0" distB="0" distL="0" distR="0" wp14:anchorId="6E9176CC" wp14:editId="74D017BD">
            <wp:extent cx="3838575" cy="2676525"/>
            <wp:effectExtent l="0" t="0" r="0" b="0"/>
            <wp:docPr id="746446888" name="Picture 746446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838575" cy="2676525"/>
                    </a:xfrm>
                    <a:prstGeom prst="rect">
                      <a:avLst/>
                    </a:prstGeom>
                  </pic:spPr>
                </pic:pic>
              </a:graphicData>
            </a:graphic>
          </wp:inline>
        </w:drawing>
      </w:r>
    </w:p>
    <w:p w14:paraId="20FF62A5" w14:textId="77777777" w:rsidR="00E425CF" w:rsidRDefault="00E425CF" w:rsidP="00660596">
      <w:pPr>
        <w:rPr>
          <w:sz w:val="24"/>
          <w:szCs w:val="24"/>
          <w:lang w:bidi="si-LK"/>
        </w:rPr>
      </w:pPr>
    </w:p>
    <w:p w14:paraId="5F622ACC" w14:textId="0D556B3B" w:rsidR="00BC5B7F" w:rsidRDefault="00BC5B7F" w:rsidP="00660596">
      <w:pPr>
        <w:rPr>
          <w:b/>
          <w:bCs/>
          <w:sz w:val="28"/>
          <w:szCs w:val="28"/>
          <w:lang w:bidi="si-LK"/>
        </w:rPr>
      </w:pPr>
      <w:r>
        <w:rPr>
          <w:b/>
          <w:bCs/>
          <w:sz w:val="28"/>
          <w:szCs w:val="28"/>
          <w:lang w:bidi="si-LK"/>
        </w:rPr>
        <w:t>3.</w:t>
      </w:r>
    </w:p>
    <w:p w14:paraId="1A533978" w14:textId="1F47F901" w:rsidR="0000114F" w:rsidRPr="00BC5B7F" w:rsidRDefault="10748FCC" w:rsidP="00660596">
      <w:pPr>
        <w:rPr>
          <w:sz w:val="24"/>
          <w:szCs w:val="24"/>
          <w:lang w:bidi="si-LK"/>
        </w:rPr>
      </w:pPr>
      <w:r w:rsidRPr="10748FCC">
        <w:rPr>
          <w:sz w:val="24"/>
          <w:szCs w:val="24"/>
          <w:lang w:bidi="si-LK"/>
        </w:rPr>
        <w:t xml:space="preserve">Initially </w:t>
      </w:r>
      <w:r w:rsidR="005E143D">
        <w:rPr>
          <w:sz w:val="24"/>
          <w:szCs w:val="24"/>
          <w:lang w:bidi="si-LK"/>
        </w:rPr>
        <w:t>we</w:t>
      </w:r>
      <w:r w:rsidRPr="10748FCC">
        <w:rPr>
          <w:sz w:val="24"/>
          <w:szCs w:val="24"/>
          <w:lang w:bidi="si-LK"/>
        </w:rPr>
        <w:t xml:space="preserve"> got the best 100 features for further process.</w:t>
      </w:r>
    </w:p>
    <w:p w14:paraId="5A804FE2" w14:textId="5084FE5B" w:rsidR="00774054" w:rsidRDefault="00B174CE" w:rsidP="0000114F">
      <w:r>
        <w:rPr>
          <w:noProof/>
        </w:rPr>
        <w:drawing>
          <wp:inline distT="0" distB="0" distL="0" distR="0" wp14:anchorId="1AE8F072" wp14:editId="407AB975">
            <wp:extent cx="4533900" cy="2724150"/>
            <wp:effectExtent l="0" t="0" r="0" b="0"/>
            <wp:docPr id="1435045683" name="Picture 1435045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33900" cy="2724150"/>
                    </a:xfrm>
                    <a:prstGeom prst="rect">
                      <a:avLst/>
                    </a:prstGeom>
                  </pic:spPr>
                </pic:pic>
              </a:graphicData>
            </a:graphic>
          </wp:inline>
        </w:drawing>
      </w:r>
    </w:p>
    <w:p w14:paraId="191EBB7B" w14:textId="77777777" w:rsidR="005E143D" w:rsidRPr="005E143D" w:rsidRDefault="005E143D" w:rsidP="0000114F"/>
    <w:p w14:paraId="44DAFB90" w14:textId="073E6E4A" w:rsidR="00774054" w:rsidRDefault="00774054" w:rsidP="10748FCC">
      <w:pPr>
        <w:rPr>
          <w:color w:val="202124"/>
          <w:sz w:val="24"/>
          <w:szCs w:val="24"/>
          <w:shd w:val="clear" w:color="auto" w:fill="FFFFFF"/>
        </w:rPr>
      </w:pPr>
      <w:r w:rsidRPr="10748FCC">
        <w:rPr>
          <w:color w:val="202124"/>
          <w:sz w:val="24"/>
          <w:szCs w:val="24"/>
          <w:shd w:val="clear" w:color="auto" w:fill="FFFFFF"/>
        </w:rPr>
        <w:t>Selected 100 features</w:t>
      </w:r>
      <w:r w:rsidR="00B174CE" w:rsidRPr="10748FCC">
        <w:rPr>
          <w:color w:val="202124"/>
          <w:sz w:val="24"/>
          <w:szCs w:val="24"/>
          <w:shd w:val="clear" w:color="auto" w:fill="FFFFFF"/>
        </w:rPr>
        <w:t xml:space="preserve">. </w:t>
      </w:r>
    </w:p>
    <w:p w14:paraId="43355331" w14:textId="3A4288F9" w:rsidR="0000114F" w:rsidRDefault="00B174CE" w:rsidP="10748FCC">
      <w:r>
        <w:rPr>
          <w:noProof/>
        </w:rPr>
        <w:drawing>
          <wp:inline distT="0" distB="0" distL="0" distR="0" wp14:anchorId="693E0752" wp14:editId="733B64E7">
            <wp:extent cx="3067050" cy="847725"/>
            <wp:effectExtent l="0" t="0" r="0" b="0"/>
            <wp:docPr id="316764496" name="Picture 31676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067050" cy="847725"/>
                    </a:xfrm>
                    <a:prstGeom prst="rect">
                      <a:avLst/>
                    </a:prstGeom>
                  </pic:spPr>
                </pic:pic>
              </a:graphicData>
            </a:graphic>
          </wp:inline>
        </w:drawing>
      </w:r>
    </w:p>
    <w:p w14:paraId="6D0BB5B0" w14:textId="0FDD6F37" w:rsidR="008029EA" w:rsidRDefault="008029EA" w:rsidP="10748FCC">
      <w:pPr>
        <w:rPr>
          <w:sz w:val="24"/>
          <w:szCs w:val="24"/>
          <w:lang w:bidi="si-LK"/>
        </w:rPr>
      </w:pPr>
    </w:p>
    <w:p w14:paraId="1D5E403E" w14:textId="77777777" w:rsidR="008029EA" w:rsidRDefault="008029EA" w:rsidP="00660596">
      <w:pPr>
        <w:rPr>
          <w:sz w:val="24"/>
          <w:szCs w:val="24"/>
          <w:lang w:bidi="si-LK"/>
        </w:rPr>
      </w:pPr>
    </w:p>
    <w:p w14:paraId="69DDEAB7" w14:textId="216AE877" w:rsidR="0000114F" w:rsidRDefault="0000114F" w:rsidP="00660596">
      <w:pPr>
        <w:rPr>
          <w:b/>
          <w:bCs/>
          <w:sz w:val="28"/>
          <w:szCs w:val="28"/>
          <w:lang w:bidi="si-LK"/>
        </w:rPr>
      </w:pPr>
      <w:r>
        <w:rPr>
          <w:b/>
          <w:bCs/>
          <w:sz w:val="28"/>
          <w:szCs w:val="28"/>
          <w:lang w:bidi="si-LK"/>
        </w:rPr>
        <w:lastRenderedPageBreak/>
        <w:t>4.</w:t>
      </w:r>
    </w:p>
    <w:p w14:paraId="267ED53B" w14:textId="3EEA69D0" w:rsidR="00E425CF" w:rsidRDefault="00E425CF" w:rsidP="00E425CF">
      <w:pPr>
        <w:rPr>
          <w:sz w:val="24"/>
          <w:szCs w:val="24"/>
          <w:lang w:bidi="si-LK"/>
        </w:rPr>
      </w:pPr>
      <w:r>
        <w:rPr>
          <w:sz w:val="24"/>
          <w:szCs w:val="24"/>
          <w:lang w:bidi="si-LK"/>
        </w:rPr>
        <w:t xml:space="preserve">Likewise in the step 3, </w:t>
      </w:r>
      <w:r w:rsidR="005E143D">
        <w:rPr>
          <w:sz w:val="24"/>
          <w:szCs w:val="24"/>
          <w:lang w:bidi="si-LK"/>
        </w:rPr>
        <w:t>We</w:t>
      </w:r>
      <w:r>
        <w:rPr>
          <w:sz w:val="24"/>
          <w:szCs w:val="24"/>
          <w:lang w:bidi="si-LK"/>
        </w:rPr>
        <w:t xml:space="preserve"> build models </w:t>
      </w:r>
      <w:r w:rsidR="005E143D">
        <w:rPr>
          <w:sz w:val="24"/>
          <w:szCs w:val="24"/>
          <w:lang w:bidi="si-LK"/>
        </w:rPr>
        <w:t>which</w:t>
      </w:r>
      <w:r>
        <w:rPr>
          <w:sz w:val="24"/>
          <w:szCs w:val="24"/>
          <w:lang w:bidi="si-LK"/>
        </w:rPr>
        <w:t xml:space="preserve"> </w:t>
      </w:r>
      <w:r w:rsidR="005E143D">
        <w:rPr>
          <w:sz w:val="24"/>
          <w:szCs w:val="24"/>
          <w:lang w:bidi="si-LK"/>
        </w:rPr>
        <w:t xml:space="preserve">is </w:t>
      </w:r>
      <w:r>
        <w:rPr>
          <w:sz w:val="24"/>
          <w:szCs w:val="24"/>
          <w:lang w:bidi="si-LK"/>
        </w:rPr>
        <w:t>getting different feature amounts.</w:t>
      </w:r>
    </w:p>
    <w:p w14:paraId="64962EFA" w14:textId="5FF4A673" w:rsidR="00A26E8D" w:rsidRDefault="00B174CE" w:rsidP="10748FCC">
      <w:r>
        <w:rPr>
          <w:noProof/>
        </w:rPr>
        <w:drawing>
          <wp:inline distT="0" distB="0" distL="0" distR="0" wp14:anchorId="44B4841E" wp14:editId="44211D9F">
            <wp:extent cx="4505325" cy="2857500"/>
            <wp:effectExtent l="0" t="0" r="0" b="0"/>
            <wp:docPr id="678109118" name="Picture 678109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05325" cy="2857500"/>
                    </a:xfrm>
                    <a:prstGeom prst="rect">
                      <a:avLst/>
                    </a:prstGeom>
                  </pic:spPr>
                </pic:pic>
              </a:graphicData>
            </a:graphic>
          </wp:inline>
        </w:drawing>
      </w:r>
    </w:p>
    <w:p w14:paraId="30EBAC0F" w14:textId="43D35095" w:rsidR="00774054" w:rsidRDefault="00774054" w:rsidP="00660596">
      <w:pPr>
        <w:rPr>
          <w:rFonts w:cstheme="minorHAnsi"/>
          <w:color w:val="202124"/>
          <w:sz w:val="24"/>
          <w:szCs w:val="24"/>
          <w:shd w:val="clear" w:color="auto" w:fill="FFFFFF"/>
        </w:rPr>
      </w:pPr>
    </w:p>
    <w:p w14:paraId="38379352" w14:textId="542DDCA5" w:rsidR="00211001" w:rsidRPr="009C6870" w:rsidRDefault="00F24CA1" w:rsidP="00660596">
      <w:pPr>
        <w:rPr>
          <w:b/>
          <w:bCs/>
          <w:sz w:val="30"/>
          <w:szCs w:val="30"/>
          <w:lang w:bidi="si-LK"/>
        </w:rPr>
      </w:pPr>
      <w:r w:rsidRPr="00F24CA1">
        <w:rPr>
          <w:b/>
          <w:bCs/>
          <w:sz w:val="30"/>
          <w:szCs w:val="30"/>
          <w:lang w:bidi="si-LK"/>
        </w:rPr>
        <w:t>Dataset balancing</w:t>
      </w:r>
    </w:p>
    <w:p w14:paraId="0D47F94C" w14:textId="77777777" w:rsidR="00245966" w:rsidRDefault="00245966" w:rsidP="00660596">
      <w:pPr>
        <w:rPr>
          <w:sz w:val="24"/>
          <w:szCs w:val="24"/>
          <w:lang w:bidi="si-LK"/>
        </w:rPr>
      </w:pPr>
    </w:p>
    <w:p w14:paraId="68667EC1" w14:textId="2497DBBE" w:rsidR="00F24CA1" w:rsidRDefault="00F24CA1" w:rsidP="00660596">
      <w:pPr>
        <w:rPr>
          <w:b/>
          <w:bCs/>
          <w:sz w:val="28"/>
          <w:szCs w:val="28"/>
          <w:lang w:bidi="si-LK"/>
        </w:rPr>
      </w:pPr>
      <w:r>
        <w:rPr>
          <w:b/>
          <w:bCs/>
          <w:sz w:val="28"/>
          <w:szCs w:val="28"/>
          <w:lang w:bidi="si-LK"/>
        </w:rPr>
        <w:t>0</w:t>
      </w:r>
      <w:r w:rsidR="009C6870">
        <w:rPr>
          <w:b/>
          <w:bCs/>
          <w:sz w:val="28"/>
          <w:szCs w:val="28"/>
          <w:lang w:bidi="si-LK"/>
        </w:rPr>
        <w:t>1</w:t>
      </w:r>
      <w:r>
        <w:rPr>
          <w:b/>
          <w:bCs/>
          <w:sz w:val="28"/>
          <w:szCs w:val="28"/>
          <w:lang w:bidi="si-LK"/>
        </w:rPr>
        <w:t>.</w:t>
      </w:r>
    </w:p>
    <w:p w14:paraId="1D0B0919" w14:textId="1920CA85" w:rsidR="00F24CA1" w:rsidRDefault="009C6870" w:rsidP="00660596">
      <w:pPr>
        <w:rPr>
          <w:sz w:val="24"/>
          <w:szCs w:val="24"/>
          <w:lang w:bidi="si-LK"/>
        </w:rPr>
      </w:pPr>
      <w:r>
        <w:rPr>
          <w:sz w:val="24"/>
          <w:szCs w:val="24"/>
          <w:lang w:bidi="si-LK"/>
        </w:rPr>
        <w:t>Then we viewed the value count of each subtype.</w:t>
      </w:r>
    </w:p>
    <w:p w14:paraId="04BA08DC" w14:textId="640D3395" w:rsidR="00774054" w:rsidRDefault="10748FCC" w:rsidP="00774054">
      <w:pPr>
        <w:pStyle w:val="ListParagraph"/>
        <w:numPr>
          <w:ilvl w:val="0"/>
          <w:numId w:val="3"/>
        </w:numPr>
        <w:rPr>
          <w:sz w:val="24"/>
          <w:szCs w:val="24"/>
          <w:lang w:bidi="si-LK"/>
        </w:rPr>
      </w:pPr>
      <w:r w:rsidRPr="10748FCC">
        <w:rPr>
          <w:sz w:val="24"/>
          <w:szCs w:val="24"/>
          <w:lang w:bidi="si-LK"/>
        </w:rPr>
        <w:t>Initial feature count from each class (Before sampling)</w:t>
      </w:r>
    </w:p>
    <w:p w14:paraId="3D0F4C02" w14:textId="7212BBE6" w:rsidR="00774054" w:rsidRDefault="00774054" w:rsidP="00774054">
      <w:pPr>
        <w:pStyle w:val="ListParagraph"/>
      </w:pPr>
      <w:r>
        <w:rPr>
          <w:noProof/>
        </w:rPr>
        <w:drawing>
          <wp:inline distT="0" distB="0" distL="0" distR="0" wp14:anchorId="22C69A33" wp14:editId="11C51397">
            <wp:extent cx="2409825" cy="1047750"/>
            <wp:effectExtent l="0" t="0" r="0" b="0"/>
            <wp:docPr id="1805378914" name="Picture 1805378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409825" cy="1047750"/>
                    </a:xfrm>
                    <a:prstGeom prst="rect">
                      <a:avLst/>
                    </a:prstGeom>
                  </pic:spPr>
                </pic:pic>
              </a:graphicData>
            </a:graphic>
          </wp:inline>
        </w:drawing>
      </w:r>
    </w:p>
    <w:p w14:paraId="38D74BD7" w14:textId="6828C1AE" w:rsidR="009C6870" w:rsidRPr="001E0DCB" w:rsidRDefault="009C6870" w:rsidP="001E0DCB">
      <w:pPr>
        <w:rPr>
          <w:sz w:val="24"/>
          <w:szCs w:val="24"/>
          <w:lang w:bidi="si-LK"/>
        </w:rPr>
      </w:pPr>
      <w:r>
        <w:rPr>
          <w:sz w:val="24"/>
          <w:szCs w:val="24"/>
          <w:lang w:bidi="si-LK"/>
        </w:rPr>
        <w:t xml:space="preserve">As it shows the data frame is highly imbalanced. So, </w:t>
      </w:r>
      <w:proofErr w:type="gramStart"/>
      <w:r w:rsidR="005E143D">
        <w:rPr>
          <w:sz w:val="24"/>
          <w:szCs w:val="24"/>
          <w:lang w:bidi="si-LK"/>
        </w:rPr>
        <w:t>We</w:t>
      </w:r>
      <w:proofErr w:type="gramEnd"/>
      <w:r>
        <w:rPr>
          <w:sz w:val="24"/>
          <w:szCs w:val="24"/>
          <w:lang w:bidi="si-LK"/>
        </w:rPr>
        <w:t xml:space="preserve"> decided to handle these </w:t>
      </w:r>
      <w:proofErr w:type="spellStart"/>
      <w:r>
        <w:rPr>
          <w:sz w:val="24"/>
          <w:szCs w:val="24"/>
          <w:lang w:bidi="si-LK"/>
        </w:rPr>
        <w:t>imbalancing</w:t>
      </w:r>
      <w:proofErr w:type="spellEnd"/>
      <w:r>
        <w:rPr>
          <w:sz w:val="24"/>
          <w:szCs w:val="24"/>
          <w:lang w:bidi="si-LK"/>
        </w:rPr>
        <w:t xml:space="preserve">. For that </w:t>
      </w:r>
      <w:r w:rsidR="001E0DCB">
        <w:rPr>
          <w:sz w:val="24"/>
          <w:szCs w:val="24"/>
          <w:lang w:bidi="si-LK"/>
        </w:rPr>
        <w:t>we</w:t>
      </w:r>
      <w:r>
        <w:rPr>
          <w:sz w:val="24"/>
          <w:szCs w:val="24"/>
          <w:lang w:bidi="si-LK"/>
        </w:rPr>
        <w:t xml:space="preserve"> used both Oversampling and </w:t>
      </w:r>
      <w:proofErr w:type="spellStart"/>
      <w:r>
        <w:rPr>
          <w:sz w:val="24"/>
          <w:szCs w:val="24"/>
          <w:lang w:bidi="si-LK"/>
        </w:rPr>
        <w:t>Undersampling</w:t>
      </w:r>
      <w:proofErr w:type="spellEnd"/>
      <w:r>
        <w:rPr>
          <w:sz w:val="24"/>
          <w:szCs w:val="24"/>
          <w:lang w:bidi="si-LK"/>
        </w:rPr>
        <w:t>.</w:t>
      </w:r>
    </w:p>
    <w:p w14:paraId="71BCBC70" w14:textId="333E5AC4" w:rsidR="00774054" w:rsidRPr="001E0DCB" w:rsidRDefault="10748FCC" w:rsidP="001E0DCB">
      <w:pPr>
        <w:rPr>
          <w:sz w:val="24"/>
          <w:szCs w:val="24"/>
          <w:lang w:bidi="si-LK"/>
        </w:rPr>
      </w:pPr>
      <w:r w:rsidRPr="001E0DCB">
        <w:rPr>
          <w:sz w:val="24"/>
          <w:szCs w:val="24"/>
          <w:lang w:bidi="si-LK"/>
        </w:rPr>
        <w:t>(After sampling)</w:t>
      </w:r>
    </w:p>
    <w:p w14:paraId="633808D0" w14:textId="546AB137" w:rsidR="00996D20" w:rsidRDefault="00FC5744" w:rsidP="009C6870">
      <w:pPr>
        <w:pStyle w:val="ListParagraph"/>
      </w:pPr>
      <w:r>
        <w:rPr>
          <w:noProof/>
        </w:rPr>
        <w:drawing>
          <wp:inline distT="0" distB="0" distL="0" distR="0" wp14:anchorId="762416BD" wp14:editId="7713C665">
            <wp:extent cx="2295525" cy="1057275"/>
            <wp:effectExtent l="0" t="0" r="0" b="0"/>
            <wp:docPr id="412521047" name="Picture 41252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295525" cy="1057275"/>
                    </a:xfrm>
                    <a:prstGeom prst="rect">
                      <a:avLst/>
                    </a:prstGeom>
                  </pic:spPr>
                </pic:pic>
              </a:graphicData>
            </a:graphic>
          </wp:inline>
        </w:drawing>
      </w:r>
    </w:p>
    <w:p w14:paraId="314ADC96" w14:textId="33B1A8F2" w:rsidR="00025A3C" w:rsidRDefault="00025A3C" w:rsidP="00660596">
      <w:pPr>
        <w:rPr>
          <w:sz w:val="24"/>
          <w:szCs w:val="24"/>
          <w:lang w:bidi="si-LK"/>
        </w:rPr>
      </w:pPr>
    </w:p>
    <w:p w14:paraId="1DA57B04" w14:textId="3BB4D694" w:rsidR="00C265A4" w:rsidRDefault="10748FCC" w:rsidP="10748FCC">
      <w:pPr>
        <w:rPr>
          <w:b/>
          <w:bCs/>
          <w:sz w:val="30"/>
          <w:szCs w:val="30"/>
          <w:lang w:bidi="si-LK"/>
        </w:rPr>
      </w:pPr>
      <w:r w:rsidRPr="10748FCC">
        <w:rPr>
          <w:b/>
          <w:bCs/>
          <w:sz w:val="30"/>
          <w:szCs w:val="30"/>
          <w:lang w:bidi="si-LK"/>
        </w:rPr>
        <w:lastRenderedPageBreak/>
        <w:t>Feature Scaling</w:t>
      </w:r>
    </w:p>
    <w:p w14:paraId="4B6A5DD6" w14:textId="7E9B0ED8" w:rsidR="00C265A4" w:rsidRDefault="10748FCC" w:rsidP="10748FCC">
      <w:pPr>
        <w:rPr>
          <w:sz w:val="24"/>
          <w:szCs w:val="24"/>
          <w:lang w:bidi="si-LK"/>
        </w:rPr>
      </w:pPr>
      <w:r w:rsidRPr="10748FCC">
        <w:rPr>
          <w:sz w:val="24"/>
          <w:szCs w:val="24"/>
          <w:lang w:bidi="si-LK"/>
        </w:rPr>
        <w:t>In here we got an idea about the value range in features</w:t>
      </w:r>
      <w:r w:rsidR="001E0DCB">
        <w:rPr>
          <w:sz w:val="24"/>
          <w:szCs w:val="24"/>
          <w:lang w:bidi="si-LK"/>
        </w:rPr>
        <w:t>.</w:t>
      </w:r>
    </w:p>
    <w:p w14:paraId="7AF8939A" w14:textId="1D955E1F" w:rsidR="00C265A4" w:rsidRDefault="00C265A4" w:rsidP="10748FCC">
      <w:r>
        <w:rPr>
          <w:noProof/>
        </w:rPr>
        <w:drawing>
          <wp:inline distT="0" distB="0" distL="0" distR="0" wp14:anchorId="6A8CE907" wp14:editId="56EDC63D">
            <wp:extent cx="2085975" cy="4572000"/>
            <wp:effectExtent l="0" t="0" r="0" b="0"/>
            <wp:docPr id="1811413530" name="Picture 1811413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085975" cy="4572000"/>
                    </a:xfrm>
                    <a:prstGeom prst="rect">
                      <a:avLst/>
                    </a:prstGeom>
                  </pic:spPr>
                </pic:pic>
              </a:graphicData>
            </a:graphic>
          </wp:inline>
        </w:drawing>
      </w:r>
    </w:p>
    <w:p w14:paraId="0648833D" w14:textId="26DF6293" w:rsidR="001E0DCB" w:rsidRDefault="001E0DCB" w:rsidP="10748FCC"/>
    <w:p w14:paraId="62D569B5" w14:textId="4C3749CF" w:rsidR="001E0DCB" w:rsidRDefault="001E0DCB" w:rsidP="10748FCC">
      <w:r>
        <w:t>Here the value range looks small. Even though we hope to try the transformations also in the following processes.</w:t>
      </w:r>
    </w:p>
    <w:p w14:paraId="488A716F" w14:textId="716177CB" w:rsidR="008029EA" w:rsidRDefault="008029EA" w:rsidP="10748FCC">
      <w:pPr>
        <w:rPr>
          <w:sz w:val="24"/>
          <w:szCs w:val="24"/>
          <w:lang w:bidi="si-LK"/>
        </w:rPr>
      </w:pPr>
    </w:p>
    <w:p w14:paraId="24517767" w14:textId="640B91A6" w:rsidR="00DC2B91" w:rsidRPr="00DC2B91" w:rsidRDefault="00DC2B91" w:rsidP="00DC2B91">
      <w:pPr>
        <w:rPr>
          <w:b/>
          <w:bCs/>
          <w:sz w:val="30"/>
          <w:szCs w:val="30"/>
          <w:lang w:bidi="si-LK"/>
        </w:rPr>
      </w:pPr>
      <w:r w:rsidRPr="000377E4">
        <w:rPr>
          <w:b/>
          <w:bCs/>
          <w:sz w:val="36"/>
          <w:szCs w:val="36"/>
          <w:lang w:bidi="si-LK"/>
        </w:rPr>
        <w:t>Test</w:t>
      </w:r>
      <w:r>
        <w:rPr>
          <w:b/>
          <w:bCs/>
          <w:sz w:val="30"/>
          <w:szCs w:val="30"/>
          <w:lang w:bidi="si-LK"/>
        </w:rPr>
        <w:t xml:space="preserve"> </w:t>
      </w:r>
      <w:r>
        <w:rPr>
          <w:b/>
          <w:bCs/>
          <w:sz w:val="36"/>
          <w:szCs w:val="36"/>
          <w:lang w:bidi="si-LK"/>
        </w:rPr>
        <w:t>SVM</w:t>
      </w:r>
    </w:p>
    <w:p w14:paraId="645E75B8" w14:textId="77777777" w:rsidR="00DC2B91" w:rsidRDefault="00DC2B91" w:rsidP="00DC2B91">
      <w:pPr>
        <w:rPr>
          <w:b/>
          <w:bCs/>
          <w:sz w:val="28"/>
          <w:szCs w:val="28"/>
          <w:lang w:bidi="si-LK"/>
        </w:rPr>
      </w:pPr>
      <w:r>
        <w:rPr>
          <w:b/>
          <w:bCs/>
          <w:sz w:val="28"/>
          <w:szCs w:val="28"/>
          <w:lang w:bidi="si-LK"/>
        </w:rPr>
        <w:t>01.</w:t>
      </w:r>
    </w:p>
    <w:p w14:paraId="16D702BE" w14:textId="77777777" w:rsidR="00DC2B91" w:rsidRDefault="00DC2B91" w:rsidP="00DC2B91">
      <w:pPr>
        <w:rPr>
          <w:sz w:val="24"/>
          <w:szCs w:val="24"/>
          <w:lang w:bidi="si-LK"/>
        </w:rPr>
      </w:pPr>
      <w:r>
        <w:rPr>
          <w:sz w:val="24"/>
          <w:szCs w:val="24"/>
          <w:lang w:bidi="si-LK"/>
        </w:rPr>
        <w:t>First, we try to find the best kernel to use for further process. Here we used cross validation for this test.</w:t>
      </w:r>
    </w:p>
    <w:p w14:paraId="5190DFE8" w14:textId="69433527" w:rsidR="00DC2B91" w:rsidRPr="006848F8" w:rsidRDefault="10748FCC" w:rsidP="10748FCC">
      <w:pPr>
        <w:pStyle w:val="ListParagraph"/>
        <w:numPr>
          <w:ilvl w:val="0"/>
          <w:numId w:val="3"/>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si-LK"/>
        </w:rPr>
        <w:t xml:space="preserve">Accuracy SVM with </w:t>
      </w:r>
      <w:proofErr w:type="spellStart"/>
      <w:r w:rsidRPr="10748FCC">
        <w:rPr>
          <w:rFonts w:ascii="Courier New" w:eastAsia="Times New Roman" w:hAnsi="Courier New" w:cs="Courier New"/>
          <w:color w:val="000000" w:themeColor="text1"/>
          <w:sz w:val="21"/>
          <w:szCs w:val="21"/>
          <w:lang w:bidi="si-LK"/>
        </w:rPr>
        <w:t>rbf</w:t>
      </w:r>
      <w:proofErr w:type="spellEnd"/>
      <w:r w:rsidRPr="10748FCC">
        <w:rPr>
          <w:rFonts w:ascii="Courier New" w:eastAsia="Times New Roman" w:hAnsi="Courier New" w:cs="Courier New"/>
          <w:color w:val="000000" w:themeColor="text1"/>
          <w:sz w:val="21"/>
          <w:szCs w:val="21"/>
          <w:lang w:bidi="si-LK"/>
        </w:rPr>
        <w:t xml:space="preserve"> kernel: 0.95 (+/- 0.03)</w:t>
      </w:r>
    </w:p>
    <w:p w14:paraId="3DEA998E" w14:textId="059219F9" w:rsidR="00DC2B91" w:rsidRPr="006848F8" w:rsidRDefault="10748FCC" w:rsidP="10748FCC">
      <w:pPr>
        <w:pStyle w:val="ListParagraph"/>
        <w:numPr>
          <w:ilvl w:val="0"/>
          <w:numId w:val="3"/>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si-LK"/>
        </w:rPr>
        <w:t>Accuracy SVM with poly kernel: 0.98 (+/- 0.03)</w:t>
      </w:r>
    </w:p>
    <w:p w14:paraId="6C11A0FE" w14:textId="54EC4CF9" w:rsidR="00DC2B91" w:rsidRPr="00FC1A62" w:rsidRDefault="10748FCC" w:rsidP="10748FCC">
      <w:pPr>
        <w:pStyle w:val="ListParagraph"/>
        <w:numPr>
          <w:ilvl w:val="0"/>
          <w:numId w:val="3"/>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si-LK"/>
        </w:rPr>
        <w:t>Accuracy SVM with linear kernel: 0.98 (+/- 0.03)</w:t>
      </w:r>
    </w:p>
    <w:p w14:paraId="7B5A2A41" w14:textId="0BD7B613" w:rsidR="00DC2B91" w:rsidRPr="00FC1A62" w:rsidRDefault="10748FCC" w:rsidP="10748FCC">
      <w:pPr>
        <w:pStyle w:val="ListParagraph"/>
        <w:numPr>
          <w:ilvl w:val="0"/>
          <w:numId w:val="3"/>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si-LK"/>
        </w:rPr>
        <w:t>Accuracy SVM with sigmoid kernel: 0.61 (+/- 0.07)</w:t>
      </w:r>
    </w:p>
    <w:p w14:paraId="4D13F4BA" w14:textId="77777777" w:rsidR="00DC2B91" w:rsidRPr="00E31C27" w:rsidRDefault="00DC2B91"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11A059D1" w14:textId="77777777" w:rsidR="00DC2B91" w:rsidRPr="00E31C27" w:rsidRDefault="00DC2B91"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688573FE" w14:textId="00175D00" w:rsidR="10748FCC" w:rsidRDefault="10748FCC" w:rsidP="10748FCC">
      <w:pPr>
        <w:rPr>
          <w:sz w:val="24"/>
          <w:szCs w:val="24"/>
          <w:lang w:bidi="si-LK"/>
        </w:rPr>
      </w:pPr>
      <w:r w:rsidRPr="10748FCC">
        <w:rPr>
          <w:sz w:val="24"/>
          <w:szCs w:val="24"/>
          <w:lang w:bidi="si-LK"/>
        </w:rPr>
        <w:t>Both poly and linear kernels performed well.</w:t>
      </w:r>
    </w:p>
    <w:p w14:paraId="3FCADA83" w14:textId="77777777" w:rsidR="10748FCC" w:rsidRDefault="10748FCC" w:rsidP="10748FCC">
      <w:pPr>
        <w:rPr>
          <w:b/>
          <w:bCs/>
          <w:sz w:val="28"/>
          <w:szCs w:val="28"/>
          <w:lang w:bidi="si-LK"/>
        </w:rPr>
      </w:pPr>
      <w:r w:rsidRPr="10748FCC">
        <w:rPr>
          <w:b/>
          <w:bCs/>
          <w:sz w:val="28"/>
          <w:szCs w:val="28"/>
          <w:lang w:bidi="si-LK"/>
        </w:rPr>
        <w:lastRenderedPageBreak/>
        <w:t>02.</w:t>
      </w:r>
    </w:p>
    <w:p w14:paraId="054D6EB6" w14:textId="77777777" w:rsidR="00DC2B91" w:rsidRDefault="00DC2B91" w:rsidP="00DC2B91">
      <w:pPr>
        <w:rPr>
          <w:sz w:val="24"/>
          <w:szCs w:val="24"/>
          <w:lang w:bidi="si-LK"/>
        </w:rPr>
      </w:pPr>
      <w:r>
        <w:rPr>
          <w:sz w:val="24"/>
          <w:szCs w:val="24"/>
          <w:lang w:bidi="si-LK"/>
        </w:rPr>
        <w:t>Then, we find the accuracy without data transformation. Then we tried both standardization and normalization. So, we observed that without data transformation performed well with SVM. Here also used cross validation for this test.</w:t>
      </w:r>
    </w:p>
    <w:p w14:paraId="069CFFB5" w14:textId="5E126CCC" w:rsidR="00DC2B91" w:rsidRDefault="10748FCC" w:rsidP="00DC2B91">
      <w:pPr>
        <w:rPr>
          <w:sz w:val="24"/>
          <w:szCs w:val="24"/>
          <w:lang w:bidi="si-LK"/>
        </w:rPr>
      </w:pPr>
      <w:r w:rsidRPr="10748FCC">
        <w:rPr>
          <w:sz w:val="24"/>
          <w:szCs w:val="24"/>
          <w:lang w:bidi="si-LK"/>
        </w:rPr>
        <w:t>For “poly” kernel;</w:t>
      </w:r>
    </w:p>
    <w:p w14:paraId="500A7016" w14:textId="50126091" w:rsidR="00DC2B91" w:rsidRPr="006848F8" w:rsidRDefault="10748FCC" w:rsidP="10748FCC">
      <w:pPr>
        <w:pStyle w:val="ListParagraph"/>
        <w:numPr>
          <w:ilvl w:val="0"/>
          <w:numId w:val="9"/>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si-LK"/>
        </w:rPr>
        <w:t>Accuracy SVM without transformation: 0.98 (+/- 0.03)</w:t>
      </w:r>
    </w:p>
    <w:p w14:paraId="3B7AD1B6" w14:textId="7861DB08" w:rsidR="00DC2B91" w:rsidRPr="006848F8" w:rsidRDefault="10748FCC" w:rsidP="10748FCC">
      <w:pPr>
        <w:pStyle w:val="ListParagraph"/>
        <w:numPr>
          <w:ilvl w:val="0"/>
          <w:numId w:val="9"/>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si-LK"/>
        </w:rPr>
        <w:t>Accuracy SVM with Standardization: 0.82 (+/- 0.10)</w:t>
      </w:r>
    </w:p>
    <w:p w14:paraId="71CC0529" w14:textId="2C36600E" w:rsidR="00DC2B91" w:rsidRPr="00FC1A62" w:rsidRDefault="10748FCC" w:rsidP="10748FCC">
      <w:pPr>
        <w:pStyle w:val="ListParagraph"/>
        <w:numPr>
          <w:ilvl w:val="0"/>
          <w:numId w:val="9"/>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si-LK"/>
        </w:rPr>
        <w:t>Accuracy SVM with Normalization: 0.98 (+/- 0.03)</w:t>
      </w:r>
    </w:p>
    <w:p w14:paraId="55D3ECFA" w14:textId="64120349"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1"/>
          <w:szCs w:val="21"/>
          <w:lang w:bidi="si-LK"/>
        </w:rPr>
      </w:pPr>
    </w:p>
    <w:p w14:paraId="45BA8BD7" w14:textId="16CABF2A" w:rsidR="10748FCC" w:rsidRDefault="10748FCC" w:rsidP="10748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4"/>
          <w:szCs w:val="24"/>
          <w:lang w:bidi="si-LK"/>
        </w:rPr>
      </w:pPr>
    </w:p>
    <w:p w14:paraId="63AF3813" w14:textId="76036F37" w:rsidR="10748FCC" w:rsidRDefault="10748FCC" w:rsidP="10748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pPr>
      <w:r w:rsidRPr="10748FCC">
        <w:rPr>
          <w:sz w:val="24"/>
          <w:szCs w:val="24"/>
          <w:lang w:bidi="si-LK"/>
        </w:rPr>
        <w:t>For poly kernel no transformation needs</w:t>
      </w:r>
    </w:p>
    <w:p w14:paraId="1581F5BD" w14:textId="19EDFEBC" w:rsidR="10748FCC" w:rsidRDefault="10748FCC" w:rsidP="10748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sz w:val="24"/>
          <w:szCs w:val="24"/>
          <w:lang w:bidi="si-LK"/>
        </w:rPr>
      </w:pPr>
    </w:p>
    <w:p w14:paraId="539801A2" w14:textId="4FA4153E" w:rsidR="10748FCC" w:rsidRDefault="10748FCC" w:rsidP="10748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4"/>
          <w:szCs w:val="24"/>
          <w:lang w:bidi="si-LK"/>
        </w:rPr>
      </w:pPr>
    </w:p>
    <w:p w14:paraId="07290B6C" w14:textId="7AFA9E39" w:rsidR="10748FCC" w:rsidRDefault="10748FCC" w:rsidP="10748FCC">
      <w:pPr>
        <w:rPr>
          <w:sz w:val="24"/>
          <w:szCs w:val="24"/>
          <w:lang w:bidi="si-LK"/>
        </w:rPr>
      </w:pPr>
      <w:r w:rsidRPr="10748FCC">
        <w:rPr>
          <w:sz w:val="24"/>
          <w:szCs w:val="24"/>
          <w:lang w:bidi="si-LK"/>
        </w:rPr>
        <w:t>For “linear” kernel;</w:t>
      </w:r>
    </w:p>
    <w:p w14:paraId="16481D13" w14:textId="50126091" w:rsidR="10748FCC" w:rsidRDefault="10748FCC" w:rsidP="10748FCC">
      <w:pPr>
        <w:pStyle w:val="ListParagraph"/>
        <w:numPr>
          <w:ilvl w:val="0"/>
          <w:numId w:val="9"/>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1"/>
          <w:szCs w:val="21"/>
          <w:lang w:bidi="si-LK"/>
        </w:rPr>
      </w:pPr>
      <w:r w:rsidRPr="10748FCC">
        <w:rPr>
          <w:rFonts w:ascii="Courier New" w:eastAsia="Times New Roman" w:hAnsi="Courier New" w:cs="Courier New"/>
          <w:color w:val="000000" w:themeColor="text1"/>
          <w:sz w:val="21"/>
          <w:szCs w:val="21"/>
          <w:lang w:bidi="si-LK"/>
        </w:rPr>
        <w:t>Accuracy SVM without transformation: 0.98 (+/- 0.03)</w:t>
      </w:r>
    </w:p>
    <w:p w14:paraId="053E5ABF" w14:textId="50B4AF11" w:rsidR="10748FCC" w:rsidRDefault="10748FCC" w:rsidP="10748FCC">
      <w:pPr>
        <w:pStyle w:val="ListParagraph"/>
        <w:numPr>
          <w:ilvl w:val="0"/>
          <w:numId w:val="9"/>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1"/>
          <w:szCs w:val="21"/>
          <w:lang w:bidi="si-LK"/>
        </w:rPr>
      </w:pPr>
      <w:r w:rsidRPr="10748FCC">
        <w:rPr>
          <w:rFonts w:ascii="Courier New" w:eastAsia="Times New Roman" w:hAnsi="Courier New" w:cs="Courier New"/>
          <w:color w:val="000000" w:themeColor="text1"/>
          <w:sz w:val="21"/>
          <w:szCs w:val="21"/>
          <w:lang w:bidi="si-LK"/>
        </w:rPr>
        <w:t>Accuracy SVM with Standardization: 0.98 (+/- 0.03)</w:t>
      </w:r>
    </w:p>
    <w:p w14:paraId="2EDCBF45" w14:textId="2C36600E" w:rsidR="10748FCC" w:rsidRDefault="10748FCC" w:rsidP="10748FCC">
      <w:pPr>
        <w:pStyle w:val="ListParagraph"/>
        <w:numPr>
          <w:ilvl w:val="0"/>
          <w:numId w:val="9"/>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1"/>
          <w:szCs w:val="21"/>
          <w:lang w:bidi="si-LK"/>
        </w:rPr>
      </w:pPr>
      <w:r w:rsidRPr="10748FCC">
        <w:rPr>
          <w:rFonts w:ascii="Courier New" w:eastAsia="Times New Roman" w:hAnsi="Courier New" w:cs="Courier New"/>
          <w:color w:val="000000" w:themeColor="text1"/>
          <w:sz w:val="21"/>
          <w:szCs w:val="21"/>
          <w:lang w:bidi="si-LK"/>
        </w:rPr>
        <w:t>Accuracy SVM with Normalization: 0.98 (+/- 0.03)</w:t>
      </w:r>
    </w:p>
    <w:p w14:paraId="069A9881" w14:textId="64120349"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1"/>
          <w:szCs w:val="21"/>
          <w:lang w:bidi="si-LK"/>
        </w:rPr>
      </w:pPr>
    </w:p>
    <w:p w14:paraId="7AD6CA1F" w14:textId="16CABF2A" w:rsidR="10748FCC" w:rsidRDefault="10748FCC" w:rsidP="10748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4"/>
          <w:szCs w:val="24"/>
          <w:lang w:bidi="si-LK"/>
        </w:rPr>
      </w:pPr>
    </w:p>
    <w:p w14:paraId="004CFD9C" w14:textId="2D852B2E" w:rsidR="10748FCC" w:rsidRDefault="10748FCC" w:rsidP="10748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sz w:val="24"/>
          <w:szCs w:val="24"/>
          <w:lang w:bidi="si-LK"/>
        </w:rPr>
      </w:pPr>
      <w:r w:rsidRPr="10748FCC">
        <w:rPr>
          <w:sz w:val="24"/>
          <w:szCs w:val="24"/>
          <w:lang w:bidi="si-LK"/>
        </w:rPr>
        <w:t>For linear kernel no transformation needs</w:t>
      </w:r>
    </w:p>
    <w:p w14:paraId="74402FE6" w14:textId="0E062D91" w:rsidR="10748FCC" w:rsidRDefault="10748FCC" w:rsidP="10748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4"/>
          <w:szCs w:val="24"/>
          <w:lang w:bidi="si-LK"/>
        </w:rPr>
      </w:pPr>
    </w:p>
    <w:p w14:paraId="7BCB95C1" w14:textId="73FC24B0" w:rsidR="00DC2B91" w:rsidRDefault="001E0DCB" w:rsidP="00DC2B91">
      <w:pPr>
        <w:rPr>
          <w:sz w:val="24"/>
          <w:szCs w:val="24"/>
          <w:lang w:bidi="si-LK"/>
        </w:rPr>
      </w:pPr>
      <w:r>
        <w:rPr>
          <w:rFonts w:ascii="Courier New" w:eastAsia="Times New Roman" w:hAnsi="Courier New" w:cs="Courier New"/>
          <w:color w:val="000000"/>
          <w:sz w:val="21"/>
          <w:szCs w:val="21"/>
          <w:lang w:bidi="si-LK"/>
        </w:rPr>
        <w:t>For further process we choose liner kernel.</w:t>
      </w:r>
    </w:p>
    <w:p w14:paraId="4C3D0F0A" w14:textId="77777777" w:rsidR="00DC2B91" w:rsidRPr="00D20A9B" w:rsidRDefault="00DC2B91" w:rsidP="00DC2B91">
      <w:pPr>
        <w:rPr>
          <w:b/>
          <w:bCs/>
          <w:sz w:val="28"/>
          <w:szCs w:val="28"/>
          <w:lang w:bidi="si-LK"/>
        </w:rPr>
      </w:pPr>
      <w:r>
        <w:rPr>
          <w:b/>
          <w:bCs/>
          <w:sz w:val="28"/>
          <w:szCs w:val="28"/>
          <w:lang w:bidi="si-LK"/>
        </w:rPr>
        <w:t>03.</w:t>
      </w:r>
    </w:p>
    <w:p w14:paraId="5D76CB46" w14:textId="37F55CC7" w:rsidR="00DC2B91" w:rsidRDefault="00DC2B91" w:rsidP="00DC2B91">
      <w:pPr>
        <w:rPr>
          <w:sz w:val="24"/>
          <w:szCs w:val="24"/>
          <w:lang w:bidi="si-LK"/>
        </w:rPr>
      </w:pPr>
      <w:r>
        <w:rPr>
          <w:sz w:val="24"/>
          <w:szCs w:val="24"/>
          <w:lang w:bidi="si-LK"/>
        </w:rPr>
        <w:t xml:space="preserve">Then we </w:t>
      </w:r>
      <w:r w:rsidR="000A1F6C">
        <w:rPr>
          <w:sz w:val="24"/>
          <w:szCs w:val="24"/>
          <w:lang w:bidi="si-LK"/>
        </w:rPr>
        <w:t>considered</w:t>
      </w:r>
      <w:r>
        <w:rPr>
          <w:sz w:val="24"/>
          <w:szCs w:val="24"/>
          <w:lang w:bidi="si-LK"/>
        </w:rPr>
        <w:t xml:space="preserve"> other datasets, which we created with different number of features (</w:t>
      </w:r>
      <w:r w:rsidR="00EA129E">
        <w:rPr>
          <w:sz w:val="24"/>
          <w:szCs w:val="24"/>
          <w:lang w:bidi="si-LK"/>
        </w:rPr>
        <w:t>20,</w:t>
      </w:r>
      <w:r>
        <w:rPr>
          <w:sz w:val="24"/>
          <w:szCs w:val="24"/>
          <w:lang w:bidi="si-LK"/>
        </w:rPr>
        <w:t>50,100) and evaluate those models using SVM by cross validations.</w:t>
      </w:r>
    </w:p>
    <w:p w14:paraId="316111B3" w14:textId="77777777" w:rsidR="00DC2B91" w:rsidRDefault="00DC2B91" w:rsidP="00DC2B91">
      <w:pPr>
        <w:rPr>
          <w:sz w:val="24"/>
          <w:szCs w:val="24"/>
          <w:lang w:bidi="si-LK"/>
        </w:rPr>
      </w:pPr>
    </w:p>
    <w:p w14:paraId="0A64B58F" w14:textId="5971ECEF" w:rsidR="00FC5744" w:rsidRPr="00FC5744" w:rsidRDefault="10748FCC" w:rsidP="10748FCC">
      <w:pPr>
        <w:pStyle w:val="ListParagraph"/>
        <w:numPr>
          <w:ilvl w:val="0"/>
          <w:numId w:val="1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SVM using best 20 features: 0.89 (+/- 0.05)</w:t>
      </w:r>
    </w:p>
    <w:p w14:paraId="73F0CEA0" w14:textId="47BAC8E8" w:rsidR="00DC2B91" w:rsidRPr="00EE6CAE" w:rsidRDefault="10748FCC" w:rsidP="10748FCC">
      <w:pPr>
        <w:pStyle w:val="ListParagraph"/>
        <w:numPr>
          <w:ilvl w:val="0"/>
          <w:numId w:val="1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si-LK"/>
        </w:rPr>
        <w:t>Accuracy SVM using best 50 features: 0.92 (+/- 0.06)</w:t>
      </w:r>
    </w:p>
    <w:p w14:paraId="48232D89" w14:textId="4D8FD653" w:rsidR="00DC2B91" w:rsidRPr="00FC5744" w:rsidRDefault="10748FCC" w:rsidP="10748FCC">
      <w:pPr>
        <w:pStyle w:val="ListParagraph"/>
        <w:numPr>
          <w:ilvl w:val="0"/>
          <w:numId w:val="1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10748FCC">
        <w:rPr>
          <w:rFonts w:ascii="Courier New" w:eastAsia="Times New Roman" w:hAnsi="Courier New" w:cs="Courier New"/>
          <w:color w:val="000000" w:themeColor="text1"/>
          <w:sz w:val="21"/>
          <w:szCs w:val="21"/>
          <w:lang w:bidi="si-LK"/>
        </w:rPr>
        <w:t>Accuracy SVM using best 100 features: 0.94 (+/- 0.04)</w:t>
      </w:r>
    </w:p>
    <w:p w14:paraId="4F4084BC" w14:textId="77777777" w:rsidR="00FC5744" w:rsidRPr="00FC5744" w:rsidRDefault="00FC5744" w:rsidP="00FC5744">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p>
    <w:p w14:paraId="099170AE" w14:textId="77777777" w:rsidR="00FC5744" w:rsidRDefault="00FC5744" w:rsidP="00FC5744">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p>
    <w:p w14:paraId="1B1CD1DA" w14:textId="088F3CA5" w:rsidR="00DC2B91" w:rsidRDefault="00FC5744" w:rsidP="00DC2B91">
      <w:pPr>
        <w:rPr>
          <w:sz w:val="24"/>
          <w:szCs w:val="24"/>
          <w:lang w:bidi="si-LK"/>
        </w:rPr>
      </w:pPr>
      <w:r>
        <w:rPr>
          <w:sz w:val="24"/>
          <w:szCs w:val="24"/>
          <w:lang w:bidi="si-LK"/>
        </w:rPr>
        <w:t>We</w:t>
      </w:r>
      <w:r w:rsidR="00DC2B91">
        <w:rPr>
          <w:sz w:val="24"/>
          <w:szCs w:val="24"/>
          <w:lang w:bidi="si-LK"/>
        </w:rPr>
        <w:t xml:space="preserve"> tried more than </w:t>
      </w:r>
      <w:r>
        <w:rPr>
          <w:sz w:val="24"/>
          <w:szCs w:val="24"/>
          <w:lang w:bidi="si-LK"/>
        </w:rPr>
        <w:t>1</w:t>
      </w:r>
      <w:r w:rsidR="00DC2B91">
        <w:rPr>
          <w:sz w:val="24"/>
          <w:szCs w:val="24"/>
          <w:lang w:bidi="si-LK"/>
        </w:rPr>
        <w:t xml:space="preserve">00 number of </w:t>
      </w:r>
      <w:r>
        <w:rPr>
          <w:sz w:val="24"/>
          <w:szCs w:val="24"/>
          <w:lang w:bidi="si-LK"/>
        </w:rPr>
        <w:t>features for a better performance</w:t>
      </w:r>
      <w:r w:rsidR="00DC2B91">
        <w:rPr>
          <w:sz w:val="24"/>
          <w:szCs w:val="24"/>
          <w:lang w:bidi="si-LK"/>
        </w:rPr>
        <w:t xml:space="preserve">. </w:t>
      </w:r>
    </w:p>
    <w:p w14:paraId="1C427B71" w14:textId="20A85675" w:rsidR="00FC5744" w:rsidRDefault="10748FCC" w:rsidP="10748FCC">
      <w:pPr>
        <w:pStyle w:val="ListParagraph"/>
        <w:numPr>
          <w:ilvl w:val="0"/>
          <w:numId w:val="17"/>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SVM using best 120 features: 0.95 (+/- 0.05)</w:t>
      </w:r>
    </w:p>
    <w:p w14:paraId="08962778" w14:textId="20F03C37" w:rsidR="00FC5744" w:rsidRPr="00FC5744" w:rsidRDefault="10748FCC" w:rsidP="10748FCC">
      <w:pPr>
        <w:pStyle w:val="ListParagraph"/>
        <w:numPr>
          <w:ilvl w:val="0"/>
          <w:numId w:val="17"/>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SVM using best 140 features: 0.95 (+/- 0.05)</w:t>
      </w:r>
    </w:p>
    <w:p w14:paraId="7E5FBE5E" w14:textId="3CD26C59" w:rsidR="00EA129E" w:rsidRPr="00EA129E" w:rsidRDefault="10748FCC" w:rsidP="10748FCC">
      <w:pPr>
        <w:pStyle w:val="ListParagraph"/>
        <w:numPr>
          <w:ilvl w:val="0"/>
          <w:numId w:val="17"/>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SVM using best 150 features: 0.94 (+/- 0.04)</w:t>
      </w:r>
    </w:p>
    <w:p w14:paraId="7176FA66" w14:textId="5EDDAD1C" w:rsidR="00FC5744" w:rsidRPr="00FC5744" w:rsidRDefault="10748FCC" w:rsidP="10748FCC">
      <w:pPr>
        <w:pStyle w:val="ListParagraph"/>
        <w:numPr>
          <w:ilvl w:val="0"/>
          <w:numId w:val="17"/>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SVM using best 200 features: 0.96 (+/- 0.03)</w:t>
      </w:r>
    </w:p>
    <w:p w14:paraId="080FD51F" w14:textId="70261EDF" w:rsidR="00EA129E" w:rsidRPr="00EA129E" w:rsidRDefault="10748FCC" w:rsidP="10748FCC">
      <w:pPr>
        <w:pStyle w:val="ListParagraph"/>
        <w:numPr>
          <w:ilvl w:val="0"/>
          <w:numId w:val="17"/>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SVM using best 250 features: 0.97 (+/- 0.04)</w:t>
      </w:r>
    </w:p>
    <w:p w14:paraId="7E1F9481" w14:textId="636DB009" w:rsidR="00EC0B03" w:rsidRPr="00EA129E" w:rsidRDefault="10748FCC" w:rsidP="10748FCC">
      <w:pPr>
        <w:pStyle w:val="ListParagraph"/>
        <w:numPr>
          <w:ilvl w:val="0"/>
          <w:numId w:val="17"/>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SVM using best 280 features: 0.97 (+/- 0.04)</w:t>
      </w:r>
    </w:p>
    <w:p w14:paraId="568A60A1" w14:textId="547037B7" w:rsidR="10748FCC" w:rsidRDefault="10748FCC" w:rsidP="10748FCC">
      <w:pPr>
        <w:pStyle w:val="ListParagraph"/>
        <w:numPr>
          <w:ilvl w:val="0"/>
          <w:numId w:val="17"/>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1"/>
          <w:szCs w:val="21"/>
          <w:lang w:bidi="ta-IN"/>
        </w:rPr>
      </w:pPr>
      <w:r w:rsidRPr="10748FCC">
        <w:rPr>
          <w:rFonts w:ascii="Courier New" w:eastAsia="Times New Roman" w:hAnsi="Courier New" w:cs="Courier New"/>
          <w:color w:val="000000" w:themeColor="text1"/>
          <w:sz w:val="21"/>
          <w:szCs w:val="21"/>
          <w:lang w:bidi="ta-IN"/>
        </w:rPr>
        <w:t>Accuracy SVM using best 300 features: 0.97 (+/- 0.04)</w:t>
      </w:r>
    </w:p>
    <w:p w14:paraId="2430C403" w14:textId="643C2365" w:rsidR="10748FCC" w:rsidRDefault="10748FCC" w:rsidP="10748FCC">
      <w:pPr>
        <w:pStyle w:val="ListParagraph"/>
        <w:numPr>
          <w:ilvl w:val="0"/>
          <w:numId w:val="17"/>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1"/>
          <w:szCs w:val="21"/>
          <w:lang w:bidi="ta-IN"/>
        </w:rPr>
      </w:pPr>
      <w:r w:rsidRPr="10748FCC">
        <w:rPr>
          <w:rFonts w:ascii="Courier New" w:eastAsia="Times New Roman" w:hAnsi="Courier New" w:cs="Courier New"/>
          <w:color w:val="000000" w:themeColor="text1"/>
          <w:sz w:val="21"/>
          <w:szCs w:val="21"/>
          <w:lang w:bidi="ta-IN"/>
        </w:rPr>
        <w:t>Accuracy SVM using best 350 features: 0.97 (+/- 0.04)</w:t>
      </w:r>
    </w:p>
    <w:p w14:paraId="4866E798" w14:textId="09D9DB2F" w:rsidR="10748FCC" w:rsidRDefault="10748FCC" w:rsidP="10748FCC">
      <w:pPr>
        <w:pStyle w:val="ListParagraph"/>
        <w:numPr>
          <w:ilvl w:val="0"/>
          <w:numId w:val="17"/>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1"/>
          <w:szCs w:val="21"/>
          <w:lang w:bidi="ta-IN"/>
        </w:rPr>
      </w:pPr>
      <w:r w:rsidRPr="10748FCC">
        <w:rPr>
          <w:rFonts w:ascii="Courier New" w:eastAsia="Times New Roman" w:hAnsi="Courier New" w:cs="Courier New"/>
          <w:color w:val="000000" w:themeColor="text1"/>
          <w:sz w:val="21"/>
          <w:szCs w:val="21"/>
          <w:lang w:bidi="ta-IN"/>
        </w:rPr>
        <w:t>Accuracy SVM using best 380 features: 0.97 (+/- 0.03)</w:t>
      </w:r>
    </w:p>
    <w:p w14:paraId="0B907640" w14:textId="7B36273A" w:rsidR="10748FCC" w:rsidRDefault="10748FCC">
      <w:r>
        <w:br w:type="page"/>
      </w:r>
    </w:p>
    <w:p w14:paraId="1B30D78C" w14:textId="284557E4" w:rsidR="10748FCC" w:rsidRDefault="10748FCC" w:rsidP="10748FCC">
      <w:pPr>
        <w:pStyle w:val="ListParagraph"/>
        <w:numPr>
          <w:ilvl w:val="0"/>
          <w:numId w:val="17"/>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themeColor="text1"/>
          <w:sz w:val="21"/>
          <w:szCs w:val="21"/>
          <w:lang w:bidi="ta-IN"/>
        </w:rPr>
      </w:pPr>
      <w:r w:rsidRPr="10748FCC">
        <w:rPr>
          <w:rFonts w:ascii="Courier New" w:eastAsia="Times New Roman" w:hAnsi="Courier New" w:cs="Courier New"/>
          <w:b/>
          <w:bCs/>
          <w:color w:val="000000" w:themeColor="text1"/>
          <w:sz w:val="21"/>
          <w:szCs w:val="21"/>
          <w:lang w:bidi="ta-IN"/>
        </w:rPr>
        <w:lastRenderedPageBreak/>
        <w:t>Accuracy SVM using best 400 features: 0.98 (+/- 0.03)</w:t>
      </w:r>
    </w:p>
    <w:p w14:paraId="0B6FB9F0" w14:textId="614ED52B"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themeColor="text1"/>
          <w:sz w:val="21"/>
          <w:szCs w:val="21"/>
          <w:lang w:bidi="ta-IN"/>
        </w:rPr>
      </w:pPr>
    </w:p>
    <w:p w14:paraId="2854B8C0" w14:textId="77777777" w:rsidR="001E0DCB" w:rsidRDefault="001E0DCB"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themeColor="text1"/>
          <w:sz w:val="21"/>
          <w:szCs w:val="21"/>
          <w:lang w:bidi="ta-IN"/>
        </w:rPr>
      </w:pPr>
    </w:p>
    <w:p w14:paraId="225E8574" w14:textId="301C95C9" w:rsidR="00EA129E"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10748FCC">
        <w:rPr>
          <w:sz w:val="24"/>
          <w:szCs w:val="24"/>
          <w:lang w:bidi="si-LK"/>
        </w:rPr>
        <w:t xml:space="preserve">So, number of </w:t>
      </w:r>
      <w:r w:rsidR="001E0DCB" w:rsidRPr="10748FCC">
        <w:rPr>
          <w:sz w:val="24"/>
          <w:szCs w:val="24"/>
          <w:lang w:bidi="si-LK"/>
        </w:rPr>
        <w:t>features</w:t>
      </w:r>
      <w:r w:rsidRPr="10748FCC">
        <w:rPr>
          <w:sz w:val="24"/>
          <w:szCs w:val="24"/>
          <w:lang w:bidi="si-LK"/>
        </w:rPr>
        <w:t xml:space="preserve"> with 400 shows the best performance.</w:t>
      </w:r>
    </w:p>
    <w:p w14:paraId="13A25C7E" w14:textId="00E7C1EE"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4"/>
          <w:szCs w:val="24"/>
          <w:lang w:bidi="si-LK"/>
        </w:rPr>
      </w:pPr>
    </w:p>
    <w:p w14:paraId="7EDD0AB8" w14:textId="72A44100" w:rsidR="00DC2B91" w:rsidRPr="00EA129E" w:rsidRDefault="00DC2B91" w:rsidP="00EA12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0377E4">
        <w:rPr>
          <w:b/>
          <w:bCs/>
          <w:sz w:val="36"/>
          <w:szCs w:val="36"/>
          <w:lang w:bidi="si-LK"/>
        </w:rPr>
        <w:t>Test</w:t>
      </w:r>
      <w:r>
        <w:rPr>
          <w:b/>
          <w:bCs/>
          <w:sz w:val="30"/>
          <w:szCs w:val="30"/>
          <w:lang w:bidi="si-LK"/>
        </w:rPr>
        <w:t xml:space="preserve"> </w:t>
      </w:r>
      <w:r>
        <w:rPr>
          <w:b/>
          <w:bCs/>
          <w:sz w:val="36"/>
          <w:szCs w:val="36"/>
          <w:lang w:bidi="si-LK"/>
        </w:rPr>
        <w:t>RF</w:t>
      </w:r>
    </w:p>
    <w:p w14:paraId="00F140F7" w14:textId="5845D396" w:rsidR="00DC2B91" w:rsidRDefault="00DC2B91" w:rsidP="00DC2B91">
      <w:pPr>
        <w:rPr>
          <w:sz w:val="24"/>
          <w:szCs w:val="24"/>
          <w:lang w:bidi="si-LK"/>
        </w:rPr>
      </w:pPr>
    </w:p>
    <w:p w14:paraId="4255EA9E" w14:textId="77777777" w:rsidR="00DC2B91" w:rsidRDefault="00DC2B91" w:rsidP="00DC2B91">
      <w:pPr>
        <w:rPr>
          <w:b/>
          <w:bCs/>
          <w:sz w:val="28"/>
          <w:szCs w:val="28"/>
          <w:lang w:bidi="si-LK"/>
        </w:rPr>
      </w:pPr>
      <w:r>
        <w:rPr>
          <w:b/>
          <w:bCs/>
          <w:sz w:val="28"/>
          <w:szCs w:val="28"/>
          <w:lang w:bidi="si-LK"/>
        </w:rPr>
        <w:t>01.</w:t>
      </w:r>
    </w:p>
    <w:p w14:paraId="7E2B5451" w14:textId="1139D080" w:rsidR="00DC2B91" w:rsidRDefault="00DC2B91" w:rsidP="00DC2B91">
      <w:pPr>
        <w:rPr>
          <w:sz w:val="24"/>
          <w:szCs w:val="24"/>
          <w:lang w:bidi="si-LK"/>
        </w:rPr>
      </w:pPr>
      <w:r>
        <w:rPr>
          <w:sz w:val="24"/>
          <w:szCs w:val="24"/>
          <w:lang w:bidi="si-LK"/>
        </w:rPr>
        <w:t xml:space="preserve">First, we try different combinations of parameters with the help of </w:t>
      </w:r>
      <w:proofErr w:type="spellStart"/>
      <w:r w:rsidRPr="00631E8C">
        <w:rPr>
          <w:sz w:val="24"/>
          <w:szCs w:val="24"/>
          <w:lang w:bidi="si-LK"/>
        </w:rPr>
        <w:t>GridSearchCV</w:t>
      </w:r>
      <w:proofErr w:type="spellEnd"/>
      <w:r>
        <w:rPr>
          <w:sz w:val="24"/>
          <w:szCs w:val="24"/>
          <w:lang w:bidi="si-LK"/>
        </w:rPr>
        <w:t>. Here we tested best 3 parameters in RF and took the best combination.</w:t>
      </w:r>
    </w:p>
    <w:p w14:paraId="5F4EA1EF" w14:textId="5DBA8717" w:rsidR="00DC2B91" w:rsidRDefault="00DC2B91" w:rsidP="00DC2B91">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Best parameters are: </w:t>
      </w:r>
    </w:p>
    <w:p w14:paraId="66A72710" w14:textId="77777777" w:rsidR="00DC2B91" w:rsidRDefault="00DC2B91" w:rsidP="00DC2B91">
      <w:pPr>
        <w:pStyle w:val="ListParagraph"/>
        <w:numPr>
          <w:ilvl w:val="1"/>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criterion': </w:t>
      </w:r>
      <w:r w:rsidRPr="00E81595">
        <w:rPr>
          <w:rFonts w:ascii="Courier New" w:eastAsia="Times New Roman" w:hAnsi="Courier New" w:cs="Courier New"/>
          <w:color w:val="000000"/>
          <w:sz w:val="21"/>
          <w:szCs w:val="21"/>
          <w:lang w:bidi="si-LK"/>
        </w:rPr>
        <w:t>'entropy'</w:t>
      </w:r>
    </w:p>
    <w:p w14:paraId="35927777" w14:textId="77777777" w:rsidR="00DC2B91" w:rsidRDefault="00DC2B91" w:rsidP="00DC2B91">
      <w:pPr>
        <w:pStyle w:val="ListParagraph"/>
        <w:numPr>
          <w:ilvl w:val="1"/>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w:t>
      </w:r>
      <w:proofErr w:type="spellStart"/>
      <w:proofErr w:type="gramStart"/>
      <w:r w:rsidRPr="00EE6CAE">
        <w:rPr>
          <w:rFonts w:ascii="Courier New" w:eastAsia="Times New Roman" w:hAnsi="Courier New" w:cs="Courier New"/>
          <w:color w:val="000000"/>
          <w:sz w:val="21"/>
          <w:szCs w:val="21"/>
          <w:lang w:bidi="si-LK"/>
        </w:rPr>
        <w:t>max</w:t>
      </w:r>
      <w:proofErr w:type="gramEnd"/>
      <w:r w:rsidRPr="00EE6CAE">
        <w:rPr>
          <w:rFonts w:ascii="Courier New" w:eastAsia="Times New Roman" w:hAnsi="Courier New" w:cs="Courier New"/>
          <w:color w:val="000000"/>
          <w:sz w:val="21"/>
          <w:szCs w:val="21"/>
          <w:lang w:bidi="si-LK"/>
        </w:rPr>
        <w:t>_depth</w:t>
      </w:r>
      <w:proofErr w:type="spellEnd"/>
      <w:r w:rsidRPr="00EE6CAE">
        <w:rPr>
          <w:rFonts w:ascii="Courier New" w:eastAsia="Times New Roman" w:hAnsi="Courier New" w:cs="Courier New"/>
          <w:color w:val="000000"/>
          <w:sz w:val="21"/>
          <w:szCs w:val="21"/>
          <w:lang w:bidi="si-LK"/>
        </w:rPr>
        <w:t xml:space="preserve">': 8, </w:t>
      </w:r>
    </w:p>
    <w:p w14:paraId="4EFDE439" w14:textId="77777777" w:rsidR="00DC2B91" w:rsidRPr="00EE6CAE" w:rsidRDefault="00DC2B91" w:rsidP="00DC2B91">
      <w:pPr>
        <w:pStyle w:val="ListParagraph"/>
        <w:numPr>
          <w:ilvl w:val="1"/>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EE6CAE">
        <w:rPr>
          <w:rFonts w:ascii="Courier New" w:eastAsia="Times New Roman" w:hAnsi="Courier New" w:cs="Courier New"/>
          <w:color w:val="000000"/>
          <w:sz w:val="21"/>
          <w:szCs w:val="21"/>
          <w:lang w:bidi="si-LK"/>
        </w:rPr>
        <w:t>'</w:t>
      </w:r>
      <w:proofErr w:type="spellStart"/>
      <w:r w:rsidRPr="00EE6CAE">
        <w:rPr>
          <w:rFonts w:ascii="Courier New" w:eastAsia="Times New Roman" w:hAnsi="Courier New" w:cs="Courier New"/>
          <w:color w:val="000000"/>
          <w:sz w:val="21"/>
          <w:szCs w:val="21"/>
          <w:lang w:bidi="si-LK"/>
        </w:rPr>
        <w:t>n_estimators</w:t>
      </w:r>
      <w:proofErr w:type="spellEnd"/>
      <w:r w:rsidRPr="00EE6CAE">
        <w:rPr>
          <w:rFonts w:ascii="Courier New" w:eastAsia="Times New Roman" w:hAnsi="Courier New" w:cs="Courier New"/>
          <w:color w:val="000000"/>
          <w:sz w:val="21"/>
          <w:szCs w:val="21"/>
          <w:lang w:bidi="si-LK"/>
        </w:rPr>
        <w:t xml:space="preserve">': </w:t>
      </w:r>
      <w:r>
        <w:rPr>
          <w:rFonts w:ascii="Courier New" w:eastAsia="Times New Roman" w:hAnsi="Courier New" w:cs="Courier New"/>
          <w:color w:val="000000"/>
          <w:sz w:val="21"/>
          <w:szCs w:val="21"/>
          <w:lang w:bidi="si-LK"/>
        </w:rPr>
        <w:t>5</w:t>
      </w:r>
      <w:r w:rsidRPr="00EE6CAE">
        <w:rPr>
          <w:rFonts w:ascii="Courier New" w:eastAsia="Times New Roman" w:hAnsi="Courier New" w:cs="Courier New"/>
          <w:color w:val="000000"/>
          <w:sz w:val="21"/>
          <w:szCs w:val="21"/>
          <w:lang w:bidi="si-LK"/>
        </w:rPr>
        <w:t>00</w:t>
      </w:r>
    </w:p>
    <w:p w14:paraId="7D29504B" w14:textId="5D71E6AF" w:rsidR="00DC2B91" w:rsidRPr="00EE6CAE" w:rsidRDefault="00DC2B91" w:rsidP="00DC2B91">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sz w:val="24"/>
          <w:szCs w:val="24"/>
          <w:lang w:bidi="si-LK"/>
        </w:rPr>
      </w:pPr>
    </w:p>
    <w:p w14:paraId="1830D465" w14:textId="6098CB24" w:rsidR="001E0DCB" w:rsidRDefault="001E0DCB" w:rsidP="00DC2B91">
      <w:pPr>
        <w:rPr>
          <w:sz w:val="24"/>
          <w:szCs w:val="24"/>
          <w:lang w:bidi="si-LK"/>
        </w:rPr>
      </w:pPr>
      <w:r>
        <w:rPr>
          <w:sz w:val="24"/>
          <w:szCs w:val="24"/>
          <w:lang w:bidi="si-LK"/>
        </w:rPr>
        <w:t>02.</w:t>
      </w:r>
    </w:p>
    <w:p w14:paraId="42DA1640" w14:textId="46DBB7BF" w:rsidR="00DC2B91" w:rsidRDefault="00DC2B91" w:rsidP="00DC2B91">
      <w:pPr>
        <w:rPr>
          <w:sz w:val="24"/>
          <w:szCs w:val="24"/>
          <w:lang w:bidi="si-LK"/>
        </w:rPr>
      </w:pPr>
      <w:r>
        <w:rPr>
          <w:sz w:val="24"/>
          <w:szCs w:val="24"/>
          <w:lang w:bidi="si-LK"/>
        </w:rPr>
        <w:t>Then we did the cross validation.</w:t>
      </w:r>
    </w:p>
    <w:p w14:paraId="4A234A06" w14:textId="77777777" w:rsidR="001E0DCB" w:rsidRPr="001E0DCB" w:rsidRDefault="001E0DCB" w:rsidP="00DC2B91">
      <w:pPr>
        <w:rPr>
          <w:sz w:val="24"/>
          <w:szCs w:val="24"/>
          <w:lang w:bidi="si-LK"/>
        </w:rPr>
      </w:pPr>
    </w:p>
    <w:p w14:paraId="06F4125A" w14:textId="24B75FC1" w:rsidR="00EA129E" w:rsidRPr="00EE6CAE" w:rsidRDefault="10748FCC" w:rsidP="10748FCC">
      <w:pPr>
        <w:pStyle w:val="ListParagraph"/>
        <w:numPr>
          <w:ilvl w:val="0"/>
          <w:numId w:val="11"/>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si-LK"/>
        </w:rPr>
        <w:t>Accuracy RF with best_300 params: 0.97 (+/- 0.03)</w:t>
      </w:r>
    </w:p>
    <w:p w14:paraId="1D4A7D01" w14:textId="57F3B5F9" w:rsidR="00DC2B91" w:rsidRDefault="00DC2B91" w:rsidP="00DC2B91">
      <w:pPr>
        <w:rPr>
          <w:sz w:val="24"/>
          <w:szCs w:val="24"/>
          <w:lang w:bidi="si-LK"/>
        </w:rPr>
      </w:pPr>
    </w:p>
    <w:p w14:paraId="4DAA61B5" w14:textId="7A2869F7" w:rsidR="00DC2B91" w:rsidRPr="00D20A9B" w:rsidRDefault="00DC2B91" w:rsidP="00DC2B91">
      <w:pPr>
        <w:rPr>
          <w:b/>
          <w:bCs/>
          <w:sz w:val="28"/>
          <w:szCs w:val="28"/>
          <w:lang w:bidi="si-LK"/>
        </w:rPr>
      </w:pPr>
      <w:r>
        <w:rPr>
          <w:b/>
          <w:bCs/>
          <w:sz w:val="28"/>
          <w:szCs w:val="28"/>
          <w:lang w:bidi="si-LK"/>
        </w:rPr>
        <w:t>03.</w:t>
      </w:r>
    </w:p>
    <w:p w14:paraId="1C734E7F" w14:textId="4E205149" w:rsidR="00DC2B91" w:rsidRDefault="00DC2B91" w:rsidP="00DC2B91">
      <w:pPr>
        <w:rPr>
          <w:sz w:val="24"/>
          <w:szCs w:val="24"/>
          <w:lang w:bidi="si-LK"/>
        </w:rPr>
      </w:pPr>
      <w:r>
        <w:rPr>
          <w:sz w:val="24"/>
          <w:szCs w:val="24"/>
          <w:lang w:bidi="si-LK"/>
        </w:rPr>
        <w:t>Then we test the model for other datasets, which we created with different number of features (20, 50, 100) and evaluate those models’ using RF by cross validations.</w:t>
      </w:r>
    </w:p>
    <w:p w14:paraId="0E972DA4" w14:textId="58B77B1E" w:rsidR="00DC2B91" w:rsidRDefault="00DC2B91" w:rsidP="00DC2B91">
      <w:pPr>
        <w:rPr>
          <w:sz w:val="24"/>
          <w:szCs w:val="24"/>
          <w:lang w:bidi="si-LK"/>
        </w:rPr>
      </w:pPr>
    </w:p>
    <w:p w14:paraId="43758462" w14:textId="050D7444" w:rsidR="00EA129E" w:rsidRPr="00EA129E" w:rsidRDefault="10748FCC" w:rsidP="10748FCC">
      <w:pPr>
        <w:pStyle w:val="ListParagraph"/>
        <w:numPr>
          <w:ilvl w:val="0"/>
          <w:numId w:val="1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RF using best 20 features: 0.91 (+/- 0.04)</w:t>
      </w:r>
    </w:p>
    <w:p w14:paraId="6601A8A5" w14:textId="50F99EDE" w:rsidR="00EA129E" w:rsidRPr="00EA129E" w:rsidRDefault="10748FCC" w:rsidP="10748FCC">
      <w:pPr>
        <w:pStyle w:val="ListParagraph"/>
        <w:numPr>
          <w:ilvl w:val="0"/>
          <w:numId w:val="1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RF using best 50 features: 0.95 (+/- 0.04)</w:t>
      </w:r>
    </w:p>
    <w:p w14:paraId="5596BD7B" w14:textId="0F5BA2C6" w:rsidR="00DC2B91" w:rsidRDefault="10748FCC" w:rsidP="10748FCC">
      <w:pPr>
        <w:pStyle w:val="ListParagraph"/>
        <w:numPr>
          <w:ilvl w:val="0"/>
          <w:numId w:val="1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ta-IN"/>
        </w:rPr>
        <w:t>Accuracy RF using best 100 features: 0.95 (+/- 0.03)</w:t>
      </w:r>
    </w:p>
    <w:p w14:paraId="753FC831" w14:textId="45D071D1" w:rsidR="00EA129E" w:rsidRDefault="00EA129E" w:rsidP="00EA12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68AB27AE" w14:textId="150EC258" w:rsidR="00EA129E" w:rsidRDefault="00EA129E" w:rsidP="00EA12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r w:rsidRPr="00EA129E">
        <w:rPr>
          <w:rFonts w:eastAsia="Times New Roman" w:cstheme="minorHAnsi"/>
          <w:color w:val="000000"/>
          <w:sz w:val="24"/>
          <w:szCs w:val="24"/>
          <w:lang w:bidi="si-LK"/>
        </w:rPr>
        <w:t>Then we selected the feature amount larger than 100</w:t>
      </w:r>
    </w:p>
    <w:p w14:paraId="5DE167F2" w14:textId="075324A1" w:rsidR="00EA129E" w:rsidRDefault="10748FCC" w:rsidP="10748FCC">
      <w:pPr>
        <w:pStyle w:val="ListParagraph"/>
        <w:numPr>
          <w:ilvl w:val="0"/>
          <w:numId w:val="1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RF using best 120 features: 0.95 (+/- 0.03)</w:t>
      </w:r>
    </w:p>
    <w:p w14:paraId="6B68EFCF" w14:textId="74315136" w:rsidR="00EA129E" w:rsidRPr="00EA129E" w:rsidRDefault="10748FCC" w:rsidP="10748FCC">
      <w:pPr>
        <w:pStyle w:val="ListParagraph"/>
        <w:numPr>
          <w:ilvl w:val="0"/>
          <w:numId w:val="1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RF using best 140 features: 0.94 (+/- 0.03)</w:t>
      </w:r>
    </w:p>
    <w:p w14:paraId="369FF434" w14:textId="38A6C7C5" w:rsidR="00EA129E" w:rsidRPr="00EA129E" w:rsidRDefault="10748FCC" w:rsidP="10748FCC">
      <w:pPr>
        <w:pStyle w:val="ListParagraph"/>
        <w:numPr>
          <w:ilvl w:val="0"/>
          <w:numId w:val="1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RF using best 150 features: 0.95 (+/- 0.02)</w:t>
      </w:r>
    </w:p>
    <w:p w14:paraId="52B696A7" w14:textId="18F4FF4C" w:rsidR="0056536A" w:rsidRPr="005501D7" w:rsidRDefault="10748FCC" w:rsidP="10748FCC">
      <w:pPr>
        <w:pStyle w:val="ListParagraph"/>
        <w:numPr>
          <w:ilvl w:val="0"/>
          <w:numId w:val="1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RF using best 200 features: 0.94 (+/- 0.02)</w:t>
      </w:r>
    </w:p>
    <w:p w14:paraId="23D4BF65" w14:textId="04D7CC92" w:rsidR="0056536A" w:rsidRPr="005501D7" w:rsidRDefault="10748FCC" w:rsidP="10748FCC">
      <w:pPr>
        <w:pStyle w:val="ListParagraph"/>
        <w:numPr>
          <w:ilvl w:val="0"/>
          <w:numId w:val="1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RF using best 250 features: 0.96 (+/- 0.03)</w:t>
      </w:r>
    </w:p>
    <w:p w14:paraId="2C2D015E" w14:textId="1471F853" w:rsidR="0056536A" w:rsidRPr="0056536A" w:rsidRDefault="10748FCC" w:rsidP="10748FCC">
      <w:pPr>
        <w:pStyle w:val="ListParagraph"/>
        <w:numPr>
          <w:ilvl w:val="0"/>
          <w:numId w:val="1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RF using best 300 features: 0.95 (+/- 0.02)</w:t>
      </w:r>
    </w:p>
    <w:p w14:paraId="277BDD83" w14:textId="3422CC05" w:rsidR="0056536A" w:rsidRPr="0056536A" w:rsidRDefault="10748FCC" w:rsidP="10748FCC">
      <w:pPr>
        <w:pStyle w:val="ListParagraph"/>
        <w:numPr>
          <w:ilvl w:val="0"/>
          <w:numId w:val="1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Accuracy RF using best 350 features: 0.96 (+/- 0.03)</w:t>
      </w:r>
    </w:p>
    <w:p w14:paraId="73161E29" w14:textId="44475210" w:rsidR="10748FCC" w:rsidRDefault="10748FCC" w:rsidP="10748FCC">
      <w:pPr>
        <w:pStyle w:val="ListParagraph"/>
        <w:numPr>
          <w:ilvl w:val="0"/>
          <w:numId w:val="1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1"/>
          <w:szCs w:val="21"/>
          <w:lang w:bidi="ta-IN"/>
        </w:rPr>
      </w:pPr>
      <w:r w:rsidRPr="10748FCC">
        <w:rPr>
          <w:rFonts w:ascii="Courier New" w:eastAsia="Times New Roman" w:hAnsi="Courier New" w:cs="Courier New"/>
          <w:color w:val="000000" w:themeColor="text1"/>
          <w:sz w:val="21"/>
          <w:szCs w:val="21"/>
          <w:lang w:bidi="ta-IN"/>
        </w:rPr>
        <w:t>Accuracy RF using best 400 features: 0.96 (+/- 0.03)</w:t>
      </w:r>
    </w:p>
    <w:p w14:paraId="173B90FF" w14:textId="59065905" w:rsidR="10748FCC" w:rsidRDefault="10748FCC" w:rsidP="10748FCC">
      <w:pPr>
        <w:pStyle w:val="ListParagraph"/>
        <w:numPr>
          <w:ilvl w:val="0"/>
          <w:numId w:val="1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themeColor="text1"/>
          <w:sz w:val="21"/>
          <w:szCs w:val="21"/>
          <w:lang w:bidi="ta-IN"/>
        </w:rPr>
      </w:pPr>
      <w:r w:rsidRPr="10748FCC">
        <w:rPr>
          <w:rFonts w:ascii="Courier New" w:eastAsia="Times New Roman" w:hAnsi="Courier New" w:cs="Courier New"/>
          <w:b/>
          <w:bCs/>
          <w:color w:val="000000" w:themeColor="text1"/>
          <w:sz w:val="21"/>
          <w:szCs w:val="21"/>
          <w:lang w:bidi="ta-IN"/>
        </w:rPr>
        <w:t>Accuracy RF using best 450 features: 0.97 (+/- 0.03)</w:t>
      </w:r>
    </w:p>
    <w:p w14:paraId="29C11962" w14:textId="77777777" w:rsidR="00EA129E" w:rsidRPr="00EA129E" w:rsidRDefault="00EA129E" w:rsidP="0056536A">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p>
    <w:p w14:paraId="724256C6" w14:textId="28398160" w:rsidR="00EA129E" w:rsidRPr="00EA129E" w:rsidRDefault="00EA129E" w:rsidP="00EA12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p>
    <w:p w14:paraId="204EF944" w14:textId="43859593" w:rsidR="10748FCC" w:rsidRDefault="001E0DCB" w:rsidP="10748FCC">
      <w:pPr>
        <w:rPr>
          <w:sz w:val="24"/>
          <w:szCs w:val="24"/>
          <w:lang w:bidi="si-LK"/>
        </w:rPr>
      </w:pPr>
      <w:r>
        <w:rPr>
          <w:sz w:val="24"/>
          <w:szCs w:val="24"/>
          <w:lang w:bidi="si-LK"/>
        </w:rPr>
        <w:t xml:space="preserve">450 features give the accuracy same as with all features. </w:t>
      </w:r>
    </w:p>
    <w:p w14:paraId="69532F86" w14:textId="51870844" w:rsidR="00DC2B91" w:rsidRPr="0056536A" w:rsidRDefault="00DC2B91" w:rsidP="00DC2B91">
      <w:pPr>
        <w:rPr>
          <w:sz w:val="24"/>
          <w:szCs w:val="24"/>
          <w:lang w:bidi="si-LK"/>
        </w:rPr>
      </w:pPr>
      <w:r w:rsidRPr="000377E4">
        <w:rPr>
          <w:b/>
          <w:bCs/>
          <w:sz w:val="36"/>
          <w:szCs w:val="36"/>
          <w:lang w:bidi="si-LK"/>
        </w:rPr>
        <w:lastRenderedPageBreak/>
        <w:t>Test</w:t>
      </w:r>
      <w:r>
        <w:rPr>
          <w:b/>
          <w:bCs/>
          <w:sz w:val="30"/>
          <w:szCs w:val="30"/>
          <w:lang w:bidi="si-LK"/>
        </w:rPr>
        <w:t xml:space="preserve"> </w:t>
      </w:r>
      <w:r>
        <w:rPr>
          <w:b/>
          <w:bCs/>
          <w:sz w:val="36"/>
          <w:szCs w:val="36"/>
          <w:lang w:bidi="si-LK"/>
        </w:rPr>
        <w:t>KNN</w:t>
      </w:r>
    </w:p>
    <w:p w14:paraId="37531F7E" w14:textId="77777777" w:rsidR="00DC2B91" w:rsidRDefault="00DC2B91" w:rsidP="00DC2B91">
      <w:pPr>
        <w:rPr>
          <w:sz w:val="24"/>
          <w:szCs w:val="24"/>
          <w:lang w:bidi="si-LK"/>
        </w:rPr>
      </w:pPr>
    </w:p>
    <w:p w14:paraId="0AEBE943" w14:textId="77777777" w:rsidR="00DC2B91" w:rsidRDefault="00DC2B91" w:rsidP="00DC2B91">
      <w:pPr>
        <w:rPr>
          <w:b/>
          <w:bCs/>
          <w:sz w:val="28"/>
          <w:szCs w:val="28"/>
          <w:lang w:bidi="si-LK"/>
        </w:rPr>
      </w:pPr>
      <w:r>
        <w:rPr>
          <w:b/>
          <w:bCs/>
          <w:sz w:val="28"/>
          <w:szCs w:val="28"/>
          <w:lang w:bidi="si-LK"/>
        </w:rPr>
        <w:t>01.</w:t>
      </w:r>
    </w:p>
    <w:p w14:paraId="292EE9A1" w14:textId="4F091F7D" w:rsidR="00486320" w:rsidRDefault="00486320" w:rsidP="00DC2B91">
      <w:pPr>
        <w:rPr>
          <w:sz w:val="24"/>
          <w:szCs w:val="24"/>
          <w:lang w:bidi="si-LK"/>
        </w:rPr>
      </w:pPr>
      <w:r>
        <w:rPr>
          <w:sz w:val="24"/>
          <w:szCs w:val="24"/>
          <w:lang w:bidi="si-LK"/>
        </w:rPr>
        <w:t xml:space="preserve">First, we scaled the features to use KNN. Here we tested with </w:t>
      </w:r>
      <w:r w:rsidRPr="00486320">
        <w:rPr>
          <w:sz w:val="24"/>
          <w:szCs w:val="24"/>
          <w:lang w:bidi="si-LK"/>
        </w:rPr>
        <w:t>Standardization</w:t>
      </w:r>
      <w:r>
        <w:rPr>
          <w:sz w:val="24"/>
          <w:szCs w:val="24"/>
          <w:lang w:bidi="si-LK"/>
        </w:rPr>
        <w:t xml:space="preserve"> as well as </w:t>
      </w:r>
      <w:r w:rsidRPr="00486320">
        <w:rPr>
          <w:sz w:val="24"/>
          <w:szCs w:val="24"/>
          <w:lang w:bidi="si-LK"/>
        </w:rPr>
        <w:t>Normalization</w:t>
      </w:r>
      <w:r>
        <w:rPr>
          <w:sz w:val="24"/>
          <w:szCs w:val="24"/>
          <w:lang w:bidi="si-LK"/>
        </w:rPr>
        <w:t>. W</w:t>
      </w:r>
      <w:r w:rsidR="10748FCC" w:rsidRPr="10748FCC">
        <w:rPr>
          <w:sz w:val="24"/>
          <w:szCs w:val="24"/>
          <w:lang w:bidi="si-LK"/>
        </w:rPr>
        <w:t>e tr</w:t>
      </w:r>
      <w:r>
        <w:rPr>
          <w:sz w:val="24"/>
          <w:szCs w:val="24"/>
          <w:lang w:bidi="si-LK"/>
        </w:rPr>
        <w:t>ied</w:t>
      </w:r>
      <w:r w:rsidR="10748FCC" w:rsidRPr="10748FCC">
        <w:rPr>
          <w:sz w:val="24"/>
          <w:szCs w:val="24"/>
          <w:lang w:bidi="si-LK"/>
        </w:rPr>
        <w:t xml:space="preserve"> to find the best k value </w:t>
      </w:r>
      <w:r>
        <w:rPr>
          <w:sz w:val="24"/>
          <w:szCs w:val="24"/>
          <w:lang w:bidi="si-LK"/>
        </w:rPr>
        <w:t>with both scaling and</w:t>
      </w:r>
      <w:r w:rsidR="00E7057C">
        <w:rPr>
          <w:sz w:val="24"/>
          <w:szCs w:val="24"/>
          <w:lang w:bidi="si-LK"/>
        </w:rPr>
        <w:t xml:space="preserve"> took the</w:t>
      </w:r>
      <w:r>
        <w:rPr>
          <w:sz w:val="24"/>
          <w:szCs w:val="24"/>
          <w:lang w:bidi="si-LK"/>
        </w:rPr>
        <w:t xml:space="preserve"> accurac</w:t>
      </w:r>
      <w:r w:rsidR="00E7057C">
        <w:rPr>
          <w:sz w:val="24"/>
          <w:szCs w:val="24"/>
          <w:lang w:bidi="si-LK"/>
        </w:rPr>
        <w:t>ies</w:t>
      </w:r>
      <w:r>
        <w:rPr>
          <w:sz w:val="24"/>
          <w:szCs w:val="24"/>
          <w:lang w:bidi="si-LK"/>
        </w:rPr>
        <w:t xml:space="preserve"> of them.</w:t>
      </w:r>
    </w:p>
    <w:p w14:paraId="3AA7E68B" w14:textId="6F0C403D" w:rsidR="00486320" w:rsidRPr="00F61593" w:rsidRDefault="00486320" w:rsidP="00DC2B91">
      <w:pPr>
        <w:rPr>
          <w:b/>
          <w:bCs/>
          <w:sz w:val="24"/>
          <w:szCs w:val="24"/>
          <w:lang w:bidi="si-LK"/>
        </w:rPr>
      </w:pPr>
      <w:r w:rsidRPr="00F61593">
        <w:rPr>
          <w:b/>
          <w:bCs/>
          <w:sz w:val="24"/>
          <w:szCs w:val="24"/>
          <w:lang w:bidi="si-LK"/>
        </w:rPr>
        <w:t>For Standardization:</w:t>
      </w:r>
    </w:p>
    <w:p w14:paraId="13A8D6F5" w14:textId="2E911268" w:rsidR="00486320" w:rsidRDefault="00486320" w:rsidP="00DC2B91">
      <w:pPr>
        <w:rPr>
          <w:sz w:val="24"/>
          <w:szCs w:val="24"/>
          <w:lang w:bidi="si-LK"/>
        </w:rPr>
      </w:pPr>
      <w:r>
        <w:rPr>
          <w:noProof/>
          <w:lang w:bidi="si-LK"/>
        </w:rPr>
        <w:drawing>
          <wp:inline distT="0" distB="0" distL="0" distR="0" wp14:anchorId="79BA24C2" wp14:editId="3AAF3836">
            <wp:extent cx="5732145" cy="3654425"/>
            <wp:effectExtent l="0" t="0" r="1905" b="3175"/>
            <wp:docPr id="2145413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2145" cy="3654425"/>
                    </a:xfrm>
                    <a:prstGeom prst="rect">
                      <a:avLst/>
                    </a:prstGeom>
                    <a:noFill/>
                    <a:ln>
                      <a:noFill/>
                    </a:ln>
                  </pic:spPr>
                </pic:pic>
              </a:graphicData>
            </a:graphic>
          </wp:inline>
        </w:drawing>
      </w:r>
    </w:p>
    <w:p w14:paraId="31EC3AB0" w14:textId="77777777" w:rsidR="00486320" w:rsidRDefault="00486320" w:rsidP="00DC2B91">
      <w:pPr>
        <w:rPr>
          <w:sz w:val="24"/>
          <w:szCs w:val="24"/>
          <w:lang w:bidi="si-LK"/>
        </w:rPr>
      </w:pPr>
    </w:p>
    <w:p w14:paraId="4D89D3B9" w14:textId="1CBE0A52" w:rsidR="00486320" w:rsidRDefault="00F61593" w:rsidP="00DC2B91">
      <w:pPr>
        <w:rPr>
          <w:sz w:val="24"/>
          <w:szCs w:val="24"/>
          <w:lang w:bidi="si-LK"/>
        </w:rPr>
      </w:pPr>
      <w:r>
        <w:rPr>
          <w:sz w:val="24"/>
          <w:szCs w:val="24"/>
          <w:lang w:bidi="si-LK"/>
        </w:rPr>
        <w:t>It shows best accuracy when K=2.</w:t>
      </w:r>
    </w:p>
    <w:p w14:paraId="188A129A" w14:textId="47E488BF" w:rsidR="00F61593" w:rsidRDefault="00F61593" w:rsidP="00F615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ab/>
      </w:r>
      <w:r w:rsidRPr="00F61593">
        <w:rPr>
          <w:rFonts w:ascii="Courier New" w:eastAsia="Times New Roman" w:hAnsi="Courier New" w:cs="Courier New"/>
          <w:color w:val="000000"/>
          <w:sz w:val="21"/>
          <w:szCs w:val="21"/>
        </w:rPr>
        <w:t>Accuracy KNN with Standardization: 0.98 (+/- 0.03)</w:t>
      </w:r>
    </w:p>
    <w:p w14:paraId="75486B98" w14:textId="77777777" w:rsidR="00E7057C" w:rsidRDefault="00E7057C" w:rsidP="00F615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E8A7B5A" w14:textId="77777777" w:rsidR="00E7057C" w:rsidRDefault="00E7057C" w:rsidP="00E7057C">
      <w:pPr>
        <w:rPr>
          <w:b/>
          <w:bCs/>
          <w:sz w:val="24"/>
          <w:szCs w:val="24"/>
          <w:lang w:bidi="si-LK"/>
        </w:rPr>
      </w:pPr>
    </w:p>
    <w:p w14:paraId="20656E9A" w14:textId="2E1C4450" w:rsidR="00E7057C" w:rsidRPr="00F61593" w:rsidRDefault="00E7057C" w:rsidP="00E7057C">
      <w:pPr>
        <w:rPr>
          <w:b/>
          <w:bCs/>
          <w:sz w:val="24"/>
          <w:szCs w:val="24"/>
          <w:lang w:bidi="si-LK"/>
        </w:rPr>
      </w:pPr>
      <w:r w:rsidRPr="00F61593">
        <w:rPr>
          <w:b/>
          <w:bCs/>
          <w:sz w:val="24"/>
          <w:szCs w:val="24"/>
          <w:lang w:bidi="si-LK"/>
        </w:rPr>
        <w:t>For Standardization:</w:t>
      </w:r>
    </w:p>
    <w:p w14:paraId="0E34BF64" w14:textId="71EE0AD4" w:rsidR="00E7057C" w:rsidRPr="00F61593" w:rsidRDefault="00E7057C" w:rsidP="00F615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Pr>
          <w:rFonts w:ascii="Courier New" w:hAnsi="Courier New" w:cs="Courier New"/>
          <w:noProof/>
          <w:color w:val="000000"/>
          <w:sz w:val="21"/>
          <w:szCs w:val="21"/>
        </w:rPr>
        <w:lastRenderedPageBreak/>
        <w:drawing>
          <wp:inline distT="0" distB="0" distL="0" distR="0" wp14:anchorId="67A85538" wp14:editId="7D806C5B">
            <wp:extent cx="5732145" cy="3654425"/>
            <wp:effectExtent l="0" t="0" r="1905" b="3175"/>
            <wp:docPr id="12498503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2145" cy="3654425"/>
                    </a:xfrm>
                    <a:prstGeom prst="rect">
                      <a:avLst/>
                    </a:prstGeom>
                    <a:noFill/>
                    <a:ln>
                      <a:noFill/>
                    </a:ln>
                  </pic:spPr>
                </pic:pic>
              </a:graphicData>
            </a:graphic>
          </wp:inline>
        </w:drawing>
      </w:r>
    </w:p>
    <w:p w14:paraId="4D701AD0" w14:textId="77777777" w:rsidR="00F61593" w:rsidRDefault="00F61593" w:rsidP="00DC2B91">
      <w:pPr>
        <w:rPr>
          <w:sz w:val="24"/>
          <w:szCs w:val="24"/>
          <w:lang w:bidi="si-LK"/>
        </w:rPr>
      </w:pPr>
    </w:p>
    <w:p w14:paraId="6FDBC335" w14:textId="77777777" w:rsidR="00E7057C" w:rsidRDefault="00E7057C" w:rsidP="00E7057C">
      <w:pPr>
        <w:rPr>
          <w:sz w:val="24"/>
          <w:szCs w:val="24"/>
          <w:lang w:bidi="si-LK"/>
        </w:rPr>
      </w:pPr>
      <w:r>
        <w:rPr>
          <w:sz w:val="24"/>
          <w:szCs w:val="24"/>
          <w:lang w:bidi="si-LK"/>
        </w:rPr>
        <w:t>It shows best accuracy when K=2.</w:t>
      </w:r>
    </w:p>
    <w:p w14:paraId="3F85137F" w14:textId="4B249214" w:rsidR="00E7057C" w:rsidRPr="00E7057C" w:rsidRDefault="00E7057C" w:rsidP="00E705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ab/>
      </w:r>
      <w:r w:rsidRPr="00E7057C">
        <w:rPr>
          <w:rFonts w:ascii="Courier New" w:eastAsia="Times New Roman" w:hAnsi="Courier New" w:cs="Courier New"/>
          <w:color w:val="000000"/>
          <w:sz w:val="21"/>
          <w:szCs w:val="21"/>
        </w:rPr>
        <w:t>Accuracy KNN with Normalization: 0.97 (+/- 0.02)</w:t>
      </w:r>
    </w:p>
    <w:p w14:paraId="0FF47501" w14:textId="77777777" w:rsidR="00486320" w:rsidRDefault="00486320" w:rsidP="00DC2B91">
      <w:pPr>
        <w:rPr>
          <w:sz w:val="24"/>
          <w:szCs w:val="24"/>
          <w:lang w:bidi="si-LK"/>
        </w:rPr>
      </w:pPr>
    </w:p>
    <w:p w14:paraId="1AAF7C2B" w14:textId="5B7DDC2E" w:rsidR="00DC2B91" w:rsidRPr="00E7057C" w:rsidRDefault="00E7057C" w:rsidP="00DC2B91">
      <w:pPr>
        <w:rPr>
          <w:sz w:val="24"/>
          <w:szCs w:val="24"/>
          <w:lang w:bidi="si-LK"/>
        </w:rPr>
      </w:pPr>
      <w:r>
        <w:rPr>
          <w:sz w:val="24"/>
          <w:szCs w:val="24"/>
          <w:lang w:bidi="si-LK"/>
        </w:rPr>
        <w:t xml:space="preserve">Considering above performance, we choose </w:t>
      </w:r>
      <w:r w:rsidRPr="00E7057C">
        <w:rPr>
          <w:b/>
          <w:bCs/>
          <w:sz w:val="24"/>
          <w:szCs w:val="24"/>
          <w:lang w:bidi="si-LK"/>
        </w:rPr>
        <w:t>Standardization</w:t>
      </w:r>
      <w:r>
        <w:rPr>
          <w:sz w:val="24"/>
          <w:szCs w:val="24"/>
          <w:lang w:bidi="si-LK"/>
        </w:rPr>
        <w:t xml:space="preserve"> with </w:t>
      </w:r>
      <w:r w:rsidRPr="00E7057C">
        <w:rPr>
          <w:b/>
          <w:bCs/>
          <w:sz w:val="24"/>
          <w:szCs w:val="24"/>
          <w:lang w:bidi="si-LK"/>
        </w:rPr>
        <w:t>K=2</w:t>
      </w:r>
      <w:r>
        <w:rPr>
          <w:sz w:val="24"/>
          <w:szCs w:val="24"/>
          <w:lang w:bidi="si-LK"/>
        </w:rPr>
        <w:t xml:space="preserve"> for the further process.</w:t>
      </w:r>
    </w:p>
    <w:p w14:paraId="2EBF55BC" w14:textId="77777777" w:rsidR="00DC2B91" w:rsidRDefault="00DC2B91" w:rsidP="00DC2B91">
      <w:pPr>
        <w:rPr>
          <w:sz w:val="24"/>
          <w:szCs w:val="24"/>
          <w:lang w:bidi="si-LK"/>
        </w:rPr>
      </w:pPr>
    </w:p>
    <w:p w14:paraId="7D48C68A" w14:textId="11D6741F" w:rsidR="00DC2B91" w:rsidRPr="00D20A9B" w:rsidRDefault="00DC2B91" w:rsidP="00DC2B91">
      <w:pPr>
        <w:rPr>
          <w:b/>
          <w:bCs/>
          <w:sz w:val="28"/>
          <w:szCs w:val="28"/>
          <w:lang w:bidi="si-LK"/>
        </w:rPr>
      </w:pPr>
      <w:r>
        <w:rPr>
          <w:b/>
          <w:bCs/>
          <w:sz w:val="28"/>
          <w:szCs w:val="28"/>
          <w:lang w:bidi="si-LK"/>
        </w:rPr>
        <w:t>0</w:t>
      </w:r>
      <w:r w:rsidR="00E7057C">
        <w:rPr>
          <w:b/>
          <w:bCs/>
          <w:sz w:val="28"/>
          <w:szCs w:val="28"/>
          <w:lang w:bidi="si-LK"/>
        </w:rPr>
        <w:t>2</w:t>
      </w:r>
      <w:r>
        <w:rPr>
          <w:b/>
          <w:bCs/>
          <w:sz w:val="28"/>
          <w:szCs w:val="28"/>
          <w:lang w:bidi="si-LK"/>
        </w:rPr>
        <w:t>.</w:t>
      </w:r>
    </w:p>
    <w:p w14:paraId="472DEFFE" w14:textId="1C90CC4E" w:rsidR="00DC2B91" w:rsidRDefault="00DC2B91" w:rsidP="00DC2B91">
      <w:pPr>
        <w:rPr>
          <w:sz w:val="24"/>
          <w:szCs w:val="24"/>
          <w:lang w:bidi="si-LK"/>
        </w:rPr>
      </w:pPr>
      <w:r>
        <w:rPr>
          <w:sz w:val="24"/>
          <w:szCs w:val="24"/>
          <w:lang w:bidi="si-LK"/>
        </w:rPr>
        <w:t xml:space="preserve">Then we </w:t>
      </w:r>
      <w:r w:rsidR="00E7057C">
        <w:rPr>
          <w:sz w:val="24"/>
          <w:szCs w:val="24"/>
          <w:lang w:bidi="si-LK"/>
        </w:rPr>
        <w:t xml:space="preserve">tried </w:t>
      </w:r>
      <w:r w:rsidR="00EC6950">
        <w:rPr>
          <w:sz w:val="24"/>
          <w:szCs w:val="24"/>
          <w:lang w:bidi="si-LK"/>
        </w:rPr>
        <w:t>for other</w:t>
      </w:r>
      <w:r>
        <w:rPr>
          <w:sz w:val="24"/>
          <w:szCs w:val="24"/>
          <w:lang w:bidi="si-LK"/>
        </w:rPr>
        <w:t xml:space="preserve"> datasets, which we created with different number of features (20</w:t>
      </w:r>
      <w:r w:rsidR="00487702">
        <w:rPr>
          <w:sz w:val="24"/>
          <w:szCs w:val="24"/>
          <w:lang w:bidi="si-LK"/>
        </w:rPr>
        <w:t>,</w:t>
      </w:r>
      <w:r>
        <w:rPr>
          <w:sz w:val="24"/>
          <w:szCs w:val="24"/>
          <w:lang w:bidi="si-LK"/>
        </w:rPr>
        <w:t>50,100) and evaluate those models using KNN by cross validations.</w:t>
      </w:r>
    </w:p>
    <w:p w14:paraId="485CAF07" w14:textId="127400DD" w:rsidR="00DC2B91" w:rsidRPr="0056536A" w:rsidRDefault="10748FCC" w:rsidP="10748FCC">
      <w:pPr>
        <w:pStyle w:val="HTMLPreformatted"/>
        <w:numPr>
          <w:ilvl w:val="0"/>
          <w:numId w:val="19"/>
        </w:numPr>
        <w:shd w:val="clear" w:color="auto" w:fill="FFFFFF" w:themeFill="background1"/>
        <w:wordWrap w:val="0"/>
        <w:textAlignment w:val="baseline"/>
        <w:rPr>
          <w:color w:val="000000"/>
          <w:sz w:val="21"/>
          <w:szCs w:val="21"/>
          <w:lang w:bidi="ta-IN"/>
        </w:rPr>
      </w:pPr>
      <w:r w:rsidRPr="10748FCC">
        <w:rPr>
          <w:color w:val="000000" w:themeColor="text1"/>
          <w:sz w:val="21"/>
          <w:szCs w:val="21"/>
        </w:rPr>
        <w:t xml:space="preserve">Accuracy KNN using best 20 features: </w:t>
      </w:r>
      <w:r w:rsidR="00EC6950" w:rsidRPr="00EC6950">
        <w:rPr>
          <w:color w:val="000000" w:themeColor="text1"/>
          <w:sz w:val="21"/>
          <w:szCs w:val="21"/>
        </w:rPr>
        <w:t>0.91 (+/- 0.04)</w:t>
      </w:r>
    </w:p>
    <w:p w14:paraId="61A8208E" w14:textId="77777777" w:rsidR="00EC6950" w:rsidRPr="00EC6950" w:rsidRDefault="10748FCC" w:rsidP="00F15CEC">
      <w:pPr>
        <w:pStyle w:val="ListParagraph"/>
        <w:numPr>
          <w:ilvl w:val="0"/>
          <w:numId w:val="14"/>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C6950">
        <w:rPr>
          <w:rFonts w:ascii="Courier New" w:eastAsia="Times New Roman" w:hAnsi="Courier New" w:cs="Courier New"/>
          <w:color w:val="000000" w:themeColor="text1"/>
          <w:sz w:val="21"/>
          <w:szCs w:val="21"/>
          <w:lang w:bidi="si-LK"/>
        </w:rPr>
        <w:t xml:space="preserve">Accuracy KNN using best 50 features: </w:t>
      </w:r>
      <w:r w:rsidR="00EC6950" w:rsidRPr="00EC6950">
        <w:rPr>
          <w:rFonts w:ascii="Courier New" w:eastAsia="Times New Roman" w:hAnsi="Courier New" w:cs="Courier New"/>
          <w:color w:val="000000" w:themeColor="text1"/>
          <w:sz w:val="21"/>
          <w:szCs w:val="21"/>
          <w:lang w:bidi="si-LK"/>
        </w:rPr>
        <w:t>0.92 (+/- 0.03)</w:t>
      </w:r>
      <w:r w:rsidR="00EC6950" w:rsidRPr="00EC6950">
        <w:rPr>
          <w:rFonts w:ascii="Courier New" w:eastAsia="Times New Roman" w:hAnsi="Courier New" w:cs="Courier New"/>
          <w:color w:val="000000" w:themeColor="text1"/>
          <w:sz w:val="21"/>
          <w:szCs w:val="21"/>
          <w:lang w:bidi="si-LK"/>
        </w:rPr>
        <w:t xml:space="preserve"> </w:t>
      </w:r>
    </w:p>
    <w:p w14:paraId="3C9545D6" w14:textId="090A0D2D" w:rsidR="00020825" w:rsidRPr="00EC6950" w:rsidRDefault="10748FCC" w:rsidP="00F15CEC">
      <w:pPr>
        <w:pStyle w:val="ListParagraph"/>
        <w:numPr>
          <w:ilvl w:val="0"/>
          <w:numId w:val="14"/>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C6950">
        <w:rPr>
          <w:rFonts w:ascii="Courier New" w:eastAsia="Times New Roman" w:hAnsi="Courier New" w:cs="Courier New"/>
          <w:color w:val="000000" w:themeColor="text1"/>
          <w:sz w:val="21"/>
          <w:szCs w:val="21"/>
          <w:lang w:bidi="si-LK"/>
        </w:rPr>
        <w:t>Accuracy KNN using best 100 features: 0.93 (+/- 0.04)</w:t>
      </w:r>
    </w:p>
    <w:p w14:paraId="1B1F99F3" w14:textId="77777777" w:rsidR="0056536A" w:rsidRDefault="0056536A" w:rsidP="0056536A">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0E101602" w14:textId="57D6AE86" w:rsidR="00020825" w:rsidRPr="0056536A" w:rsidRDefault="0056536A" w:rsidP="000208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1"/>
          <w:szCs w:val="21"/>
          <w:lang w:bidi="si-LK"/>
        </w:rPr>
      </w:pPr>
      <w:r w:rsidRPr="0056536A">
        <w:rPr>
          <w:rFonts w:eastAsia="Times New Roman" w:cstheme="minorHAnsi"/>
          <w:color w:val="000000"/>
          <w:sz w:val="24"/>
          <w:szCs w:val="24"/>
          <w:lang w:bidi="si-LK"/>
        </w:rPr>
        <w:t>Then we tried with feature amount larger than 100</w:t>
      </w:r>
    </w:p>
    <w:p w14:paraId="3D471687" w14:textId="76591892" w:rsidR="0056536A" w:rsidRPr="00FD6C07" w:rsidRDefault="10748FCC" w:rsidP="10748FC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 xml:space="preserve">Accuracy KNN using best 120 features: </w:t>
      </w:r>
      <w:r w:rsidR="00EC6950" w:rsidRPr="00EC6950">
        <w:rPr>
          <w:rFonts w:ascii="Courier New" w:eastAsia="Times New Roman" w:hAnsi="Courier New" w:cs="Courier New"/>
          <w:color w:val="000000" w:themeColor="text1"/>
          <w:sz w:val="21"/>
          <w:szCs w:val="21"/>
          <w:lang w:bidi="ta-IN"/>
        </w:rPr>
        <w:t>0.93 (+/- 0.06)</w:t>
      </w:r>
    </w:p>
    <w:p w14:paraId="56E0A165" w14:textId="511AFC5F" w:rsidR="00FD6C07" w:rsidRPr="00FD6C07" w:rsidRDefault="10748FCC" w:rsidP="10748FC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 xml:space="preserve">Accuracy KNN using best 140 features: </w:t>
      </w:r>
      <w:r w:rsidR="00EC6950" w:rsidRPr="00EC6950">
        <w:rPr>
          <w:rFonts w:ascii="Courier New" w:eastAsia="Times New Roman" w:hAnsi="Courier New" w:cs="Courier New"/>
          <w:color w:val="000000" w:themeColor="text1"/>
          <w:sz w:val="21"/>
          <w:szCs w:val="21"/>
          <w:lang w:bidi="ta-IN"/>
        </w:rPr>
        <w:t>0.92 (+/- 0.05)</w:t>
      </w:r>
    </w:p>
    <w:p w14:paraId="5946792F" w14:textId="13117D2A" w:rsidR="00FD6C07" w:rsidRPr="00FD6C07" w:rsidRDefault="10748FCC" w:rsidP="10748FC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 xml:space="preserve">Accuracy KNN using best 150 features: </w:t>
      </w:r>
      <w:r w:rsidR="00EC6950" w:rsidRPr="00EC6950">
        <w:rPr>
          <w:rFonts w:ascii="Courier New" w:eastAsia="Times New Roman" w:hAnsi="Courier New" w:cs="Courier New"/>
          <w:color w:val="000000" w:themeColor="text1"/>
          <w:sz w:val="21"/>
          <w:szCs w:val="21"/>
          <w:lang w:bidi="ta-IN"/>
        </w:rPr>
        <w:t>0.93 (+/- 0.05)</w:t>
      </w:r>
    </w:p>
    <w:p w14:paraId="371AF27E" w14:textId="2B46D076" w:rsidR="00FD6C07" w:rsidRPr="00FD6C07" w:rsidRDefault="10748FCC" w:rsidP="10748FC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 xml:space="preserve">Accuracy KNN using best 200 features: </w:t>
      </w:r>
      <w:r w:rsidR="007A6DFC" w:rsidRPr="007A6DFC">
        <w:rPr>
          <w:rFonts w:ascii="Courier New" w:eastAsia="Times New Roman" w:hAnsi="Courier New" w:cs="Courier New"/>
          <w:color w:val="000000" w:themeColor="text1"/>
          <w:sz w:val="21"/>
          <w:szCs w:val="21"/>
          <w:lang w:bidi="ta-IN"/>
        </w:rPr>
        <w:t>0.92 (+/- 0.04)</w:t>
      </w:r>
    </w:p>
    <w:p w14:paraId="56EFBB91" w14:textId="25141167" w:rsidR="0056536A" w:rsidRPr="0056536A" w:rsidRDefault="10748FCC" w:rsidP="10748FC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 xml:space="preserve">Accuracy KNN using best 250 features: </w:t>
      </w:r>
      <w:r w:rsidR="007A6DFC" w:rsidRPr="007A6DFC">
        <w:rPr>
          <w:rFonts w:ascii="Courier New" w:eastAsia="Times New Roman" w:hAnsi="Courier New" w:cs="Courier New"/>
          <w:color w:val="000000" w:themeColor="text1"/>
          <w:sz w:val="21"/>
          <w:szCs w:val="21"/>
          <w:lang w:bidi="ta-IN"/>
        </w:rPr>
        <w:t>0.92 (+/- 0.05)</w:t>
      </w:r>
    </w:p>
    <w:p w14:paraId="68456094" w14:textId="770B0BDE" w:rsidR="0056536A" w:rsidRPr="0056536A" w:rsidRDefault="10748FCC" w:rsidP="10748FC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 xml:space="preserve">Accuracy KNN using best 300 features: </w:t>
      </w:r>
      <w:r w:rsidR="007A6DFC" w:rsidRPr="007A6DFC">
        <w:rPr>
          <w:rFonts w:ascii="Courier New" w:eastAsia="Times New Roman" w:hAnsi="Courier New" w:cs="Courier New"/>
          <w:color w:val="000000" w:themeColor="text1"/>
          <w:sz w:val="21"/>
          <w:szCs w:val="21"/>
          <w:lang w:bidi="ta-IN"/>
        </w:rPr>
        <w:t>0.94 (+/- 0.05)</w:t>
      </w:r>
    </w:p>
    <w:p w14:paraId="2707CD29" w14:textId="20EA362D" w:rsidR="0056536A" w:rsidRPr="0056536A" w:rsidRDefault="10748FCC" w:rsidP="10748FC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 xml:space="preserve">Accuracy KNN using best 350 features: </w:t>
      </w:r>
      <w:r w:rsidR="007A6DFC" w:rsidRPr="007A6DFC">
        <w:rPr>
          <w:rFonts w:ascii="Courier New" w:eastAsia="Times New Roman" w:hAnsi="Courier New" w:cs="Courier New"/>
          <w:color w:val="000000" w:themeColor="text1"/>
          <w:sz w:val="21"/>
          <w:szCs w:val="21"/>
          <w:lang w:bidi="ta-IN"/>
        </w:rPr>
        <w:t>0.96 (+/- 0.05)</w:t>
      </w:r>
    </w:p>
    <w:p w14:paraId="2C9A474D" w14:textId="078F4367" w:rsidR="0056536A" w:rsidRPr="0056536A" w:rsidRDefault="10748FCC" w:rsidP="10748FC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 xml:space="preserve">Accuracy KNN using best 400 features: </w:t>
      </w:r>
      <w:r w:rsidR="00AE7779" w:rsidRPr="00AE7779">
        <w:rPr>
          <w:rFonts w:ascii="Courier New" w:eastAsia="Times New Roman" w:hAnsi="Courier New" w:cs="Courier New"/>
          <w:color w:val="000000" w:themeColor="text1"/>
          <w:sz w:val="21"/>
          <w:szCs w:val="21"/>
          <w:lang w:bidi="ta-IN"/>
        </w:rPr>
        <w:t>0.95 (+/- 0.06)</w:t>
      </w:r>
    </w:p>
    <w:p w14:paraId="2FAF61CE" w14:textId="555FD6C1" w:rsidR="0056536A" w:rsidRPr="0056536A" w:rsidRDefault="10748FCC" w:rsidP="10748FC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10748FCC">
        <w:rPr>
          <w:rFonts w:ascii="Courier New" w:eastAsia="Times New Roman" w:hAnsi="Courier New" w:cs="Courier New"/>
          <w:color w:val="000000" w:themeColor="text1"/>
          <w:sz w:val="21"/>
          <w:szCs w:val="21"/>
          <w:lang w:bidi="ta-IN"/>
        </w:rPr>
        <w:t xml:space="preserve">Accuracy KNN using best 450 features: </w:t>
      </w:r>
      <w:r w:rsidR="00AE7779" w:rsidRPr="00AE7779">
        <w:rPr>
          <w:rFonts w:ascii="Courier New" w:eastAsia="Times New Roman" w:hAnsi="Courier New" w:cs="Courier New"/>
          <w:color w:val="000000" w:themeColor="text1"/>
          <w:sz w:val="21"/>
          <w:szCs w:val="21"/>
          <w:lang w:bidi="ta-IN"/>
        </w:rPr>
        <w:t>0.96 (+/- 0.05)</w:t>
      </w:r>
    </w:p>
    <w:p w14:paraId="1F1C5DCD" w14:textId="3C9E9775" w:rsidR="0056536A" w:rsidRPr="0056536A" w:rsidRDefault="10748FCC" w:rsidP="10748FC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ta-IN"/>
        </w:rPr>
      </w:pPr>
      <w:r w:rsidRPr="10748FCC">
        <w:rPr>
          <w:rFonts w:ascii="Courier New" w:eastAsia="Times New Roman" w:hAnsi="Courier New" w:cs="Courier New"/>
          <w:b/>
          <w:bCs/>
          <w:color w:val="000000" w:themeColor="text1"/>
          <w:sz w:val="21"/>
          <w:szCs w:val="21"/>
          <w:lang w:bidi="ta-IN"/>
        </w:rPr>
        <w:lastRenderedPageBreak/>
        <w:t xml:space="preserve">Accuracy KNN using best 500 features: </w:t>
      </w:r>
      <w:r w:rsidR="00AE7779" w:rsidRPr="00AE7779">
        <w:rPr>
          <w:rFonts w:ascii="Courier New" w:eastAsia="Times New Roman" w:hAnsi="Courier New" w:cs="Courier New"/>
          <w:b/>
          <w:bCs/>
          <w:color w:val="000000" w:themeColor="text1"/>
          <w:sz w:val="21"/>
          <w:szCs w:val="21"/>
          <w:lang w:bidi="ta-IN"/>
        </w:rPr>
        <w:t>0.98 (+/- 0.03)</w:t>
      </w:r>
    </w:p>
    <w:p w14:paraId="1A552C71" w14:textId="6707E6E9" w:rsidR="008A50FC" w:rsidRDefault="008A50FC" w:rsidP="008A50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35325CD3" w14:textId="3C360CE3" w:rsidR="008A50F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olor w:val="000000"/>
          <w:sz w:val="24"/>
          <w:szCs w:val="24"/>
          <w:lang w:bidi="si-LK"/>
        </w:rPr>
      </w:pPr>
      <w:r w:rsidRPr="10748FCC">
        <w:rPr>
          <w:rFonts w:eastAsia="Times New Roman"/>
          <w:color w:val="000000" w:themeColor="text1"/>
          <w:sz w:val="24"/>
          <w:szCs w:val="24"/>
          <w:lang w:bidi="si-LK"/>
        </w:rPr>
        <w:t xml:space="preserve">Here 500 </w:t>
      </w:r>
      <w:r w:rsidR="00AE7779">
        <w:rPr>
          <w:rFonts w:eastAsia="Times New Roman"/>
          <w:color w:val="000000" w:themeColor="text1"/>
          <w:sz w:val="24"/>
          <w:szCs w:val="24"/>
          <w:lang w:bidi="si-LK"/>
        </w:rPr>
        <w:t xml:space="preserve">features </w:t>
      </w:r>
      <w:r w:rsidR="002B4F1C" w:rsidRPr="10748FCC">
        <w:rPr>
          <w:rFonts w:eastAsia="Times New Roman"/>
          <w:color w:val="000000" w:themeColor="text1"/>
          <w:sz w:val="24"/>
          <w:szCs w:val="24"/>
          <w:lang w:bidi="si-LK"/>
        </w:rPr>
        <w:t>give</w:t>
      </w:r>
      <w:r w:rsidRPr="10748FCC">
        <w:rPr>
          <w:rFonts w:eastAsia="Times New Roman"/>
          <w:color w:val="000000" w:themeColor="text1"/>
          <w:sz w:val="24"/>
          <w:szCs w:val="24"/>
          <w:lang w:bidi="si-LK"/>
        </w:rPr>
        <w:t xml:space="preserve"> the best performance</w:t>
      </w:r>
    </w:p>
    <w:p w14:paraId="68041FD9" w14:textId="77777777" w:rsidR="00F24314" w:rsidRDefault="00F24314" w:rsidP="008A50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p>
    <w:p w14:paraId="5C19091D" w14:textId="77777777" w:rsidR="0056536A" w:rsidRPr="0056536A" w:rsidRDefault="0056536A" w:rsidP="008A50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p>
    <w:p w14:paraId="4FFC0D91" w14:textId="0F2B2D5C" w:rsidR="00F24314" w:rsidRDefault="00F24314" w:rsidP="00F24314">
      <w:pPr>
        <w:rPr>
          <w:b/>
          <w:bCs/>
          <w:sz w:val="28"/>
          <w:szCs w:val="28"/>
          <w:lang w:bidi="si-LK"/>
        </w:rPr>
      </w:pPr>
      <w:r>
        <w:rPr>
          <w:b/>
          <w:bCs/>
          <w:sz w:val="28"/>
          <w:szCs w:val="28"/>
          <w:lang w:bidi="si-LK"/>
        </w:rPr>
        <w:t>0</w:t>
      </w:r>
      <w:r w:rsidR="002B4F1C">
        <w:rPr>
          <w:b/>
          <w:bCs/>
          <w:sz w:val="28"/>
          <w:szCs w:val="28"/>
          <w:lang w:bidi="si-LK"/>
        </w:rPr>
        <w:t>3</w:t>
      </w:r>
      <w:r>
        <w:rPr>
          <w:b/>
          <w:bCs/>
          <w:sz w:val="28"/>
          <w:szCs w:val="28"/>
          <w:lang w:bidi="si-LK"/>
        </w:rPr>
        <w:t>.</w:t>
      </w:r>
    </w:p>
    <w:p w14:paraId="13A154B6" w14:textId="7F67AA63" w:rsidR="00F24314" w:rsidRDefault="001E0DCB" w:rsidP="00F24314">
      <w:pPr>
        <w:rPr>
          <w:sz w:val="24"/>
          <w:szCs w:val="24"/>
          <w:lang w:bidi="si-LK"/>
        </w:rPr>
      </w:pPr>
      <w:r>
        <w:rPr>
          <w:sz w:val="24"/>
          <w:szCs w:val="24"/>
          <w:lang w:bidi="si-LK"/>
        </w:rPr>
        <w:t>Finally,</w:t>
      </w:r>
      <w:r w:rsidR="00F24314">
        <w:rPr>
          <w:sz w:val="24"/>
          <w:szCs w:val="24"/>
          <w:lang w:bidi="si-LK"/>
        </w:rPr>
        <w:t xml:space="preserve"> we checked the performance of all 3 algorithms. Here below are the obtained results</w:t>
      </w:r>
    </w:p>
    <w:p w14:paraId="2F3B8636" w14:textId="696132F9" w:rsidR="00F24314" w:rsidRDefault="10748FCC" w:rsidP="10748FCC">
      <w:pPr>
        <w:pStyle w:val="HTMLPreformatted"/>
        <w:numPr>
          <w:ilvl w:val="0"/>
          <w:numId w:val="21"/>
        </w:numPr>
        <w:shd w:val="clear" w:color="auto" w:fill="FFFFFF" w:themeFill="background1"/>
        <w:wordWrap w:val="0"/>
        <w:textAlignment w:val="baseline"/>
        <w:rPr>
          <w:b/>
          <w:bCs/>
          <w:color w:val="000000"/>
          <w:sz w:val="21"/>
          <w:szCs w:val="21"/>
          <w:lang w:bidi="ta-IN"/>
        </w:rPr>
      </w:pPr>
      <w:r w:rsidRPr="10748FCC">
        <w:rPr>
          <w:b/>
          <w:bCs/>
          <w:color w:val="000000" w:themeColor="text1"/>
          <w:sz w:val="21"/>
          <w:szCs w:val="21"/>
        </w:rPr>
        <w:t xml:space="preserve">Accuracy SVM using </w:t>
      </w:r>
      <w:r w:rsidR="002B4F1C">
        <w:rPr>
          <w:b/>
          <w:bCs/>
          <w:color w:val="000000" w:themeColor="text1"/>
          <w:sz w:val="21"/>
          <w:szCs w:val="21"/>
        </w:rPr>
        <w:t>400</w:t>
      </w:r>
      <w:r w:rsidRPr="10748FCC">
        <w:rPr>
          <w:b/>
          <w:bCs/>
          <w:color w:val="000000" w:themeColor="text1"/>
          <w:sz w:val="21"/>
          <w:szCs w:val="21"/>
        </w:rPr>
        <w:t xml:space="preserve"> features: 0.98 (+/- 0.03)</w:t>
      </w:r>
    </w:p>
    <w:p w14:paraId="19989305" w14:textId="3CBD3DEA" w:rsidR="00F24314" w:rsidRDefault="10748FCC" w:rsidP="10748FCC">
      <w:pPr>
        <w:pStyle w:val="ListParagraph"/>
        <w:numPr>
          <w:ilvl w:val="0"/>
          <w:numId w:val="2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si-LK"/>
        </w:rPr>
        <w:t xml:space="preserve">Accuracy RF using </w:t>
      </w:r>
      <w:r w:rsidR="002B4F1C">
        <w:rPr>
          <w:rFonts w:ascii="Courier New" w:eastAsia="Times New Roman" w:hAnsi="Courier New" w:cs="Courier New"/>
          <w:color w:val="000000" w:themeColor="text1"/>
          <w:sz w:val="21"/>
          <w:szCs w:val="21"/>
          <w:lang w:bidi="si-LK"/>
        </w:rPr>
        <w:t>450</w:t>
      </w:r>
      <w:r w:rsidRPr="10748FCC">
        <w:rPr>
          <w:rFonts w:ascii="Courier New" w:eastAsia="Times New Roman" w:hAnsi="Courier New" w:cs="Courier New"/>
          <w:color w:val="000000" w:themeColor="text1"/>
          <w:sz w:val="21"/>
          <w:szCs w:val="21"/>
          <w:lang w:bidi="si-LK"/>
        </w:rPr>
        <w:t xml:space="preserve"> features: 0.97 (+/- 0.03)</w:t>
      </w:r>
    </w:p>
    <w:p w14:paraId="0D4CF2A6" w14:textId="695A9493" w:rsidR="00F24314" w:rsidRDefault="10748FCC" w:rsidP="10748FCC">
      <w:pPr>
        <w:pStyle w:val="ListParagraph"/>
        <w:numPr>
          <w:ilvl w:val="0"/>
          <w:numId w:val="2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10748FCC">
        <w:rPr>
          <w:rFonts w:ascii="Courier New" w:eastAsia="Times New Roman" w:hAnsi="Courier New" w:cs="Courier New"/>
          <w:color w:val="000000" w:themeColor="text1"/>
          <w:sz w:val="21"/>
          <w:szCs w:val="21"/>
          <w:lang w:bidi="si-LK"/>
        </w:rPr>
        <w:t xml:space="preserve">Accuracy KNN using </w:t>
      </w:r>
      <w:r w:rsidR="002B4F1C">
        <w:rPr>
          <w:rFonts w:ascii="Courier New" w:eastAsia="Times New Roman" w:hAnsi="Courier New" w:cs="Courier New"/>
          <w:color w:val="000000" w:themeColor="text1"/>
          <w:sz w:val="21"/>
          <w:szCs w:val="21"/>
          <w:lang w:bidi="si-LK"/>
        </w:rPr>
        <w:t>500</w:t>
      </w:r>
      <w:r w:rsidRPr="10748FCC">
        <w:rPr>
          <w:rFonts w:ascii="Courier New" w:eastAsia="Times New Roman" w:hAnsi="Courier New" w:cs="Courier New"/>
          <w:color w:val="000000" w:themeColor="text1"/>
          <w:sz w:val="21"/>
          <w:szCs w:val="21"/>
          <w:lang w:bidi="si-LK"/>
        </w:rPr>
        <w:t xml:space="preserve"> features: 0.9</w:t>
      </w:r>
      <w:r w:rsidR="002B4F1C">
        <w:rPr>
          <w:rFonts w:ascii="Courier New" w:eastAsia="Times New Roman" w:hAnsi="Courier New" w:cs="Courier New"/>
          <w:color w:val="000000" w:themeColor="text1"/>
          <w:sz w:val="21"/>
          <w:szCs w:val="21"/>
          <w:lang w:bidi="si-LK"/>
        </w:rPr>
        <w:t>8</w:t>
      </w:r>
      <w:r w:rsidRPr="10748FCC">
        <w:rPr>
          <w:rFonts w:ascii="Courier New" w:eastAsia="Times New Roman" w:hAnsi="Courier New" w:cs="Courier New"/>
          <w:color w:val="000000" w:themeColor="text1"/>
          <w:sz w:val="21"/>
          <w:szCs w:val="21"/>
          <w:lang w:bidi="si-LK"/>
        </w:rPr>
        <w:t xml:space="preserve"> (+/- 0.0</w:t>
      </w:r>
      <w:r w:rsidR="002B4F1C">
        <w:rPr>
          <w:rFonts w:ascii="Courier New" w:eastAsia="Times New Roman" w:hAnsi="Courier New" w:cs="Courier New"/>
          <w:color w:val="000000" w:themeColor="text1"/>
          <w:sz w:val="21"/>
          <w:szCs w:val="21"/>
          <w:lang w:bidi="si-LK"/>
        </w:rPr>
        <w:t>3</w:t>
      </w:r>
      <w:r w:rsidRPr="10748FCC">
        <w:rPr>
          <w:rFonts w:ascii="Courier New" w:eastAsia="Times New Roman" w:hAnsi="Courier New" w:cs="Courier New"/>
          <w:color w:val="000000" w:themeColor="text1"/>
          <w:sz w:val="21"/>
          <w:szCs w:val="21"/>
          <w:lang w:bidi="si-LK"/>
        </w:rPr>
        <w:t>)</w:t>
      </w:r>
    </w:p>
    <w:p w14:paraId="7DAF01E1" w14:textId="3DE8189D" w:rsidR="00E1190E" w:rsidRDefault="00E1190E"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0C050CE4" w14:textId="77777777" w:rsidR="00E1190E" w:rsidRPr="005F12FD" w:rsidRDefault="00E1190E"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0C50463F" w14:textId="0FE7CA6C" w:rsidR="00E1190E" w:rsidRPr="00A41777" w:rsidRDefault="00E1190E" w:rsidP="00E1190E">
      <w:pPr>
        <w:rPr>
          <w:rFonts w:ascii="Times New Roman" w:hAnsi="Times New Roman" w:cs="Times New Roman"/>
          <w:b/>
          <w:bCs/>
          <w:sz w:val="32"/>
          <w:szCs w:val="32"/>
          <w:lang w:bidi="si-LK"/>
        </w:rPr>
      </w:pPr>
      <w:r w:rsidRPr="00A41777">
        <w:rPr>
          <w:rFonts w:ascii="Times New Roman" w:hAnsi="Times New Roman" w:cs="Times New Roman"/>
          <w:b/>
          <w:bCs/>
          <w:sz w:val="32"/>
          <w:szCs w:val="32"/>
          <w:lang w:bidi="si-LK"/>
        </w:rPr>
        <w:t xml:space="preserve">Overall Results – </w:t>
      </w:r>
      <w:r w:rsidR="001E0DCB">
        <w:rPr>
          <w:rFonts w:ascii="Times New Roman" w:hAnsi="Times New Roman" w:cs="Times New Roman"/>
          <w:b/>
          <w:bCs/>
          <w:sz w:val="32"/>
          <w:szCs w:val="32"/>
          <w:lang w:bidi="si-LK"/>
        </w:rPr>
        <w:t xml:space="preserve">Multi </w:t>
      </w:r>
      <w:proofErr w:type="spellStart"/>
      <w:r w:rsidR="001E0DCB">
        <w:rPr>
          <w:rFonts w:ascii="Times New Roman" w:hAnsi="Times New Roman" w:cs="Times New Roman"/>
          <w:b/>
          <w:bCs/>
          <w:sz w:val="32"/>
          <w:szCs w:val="32"/>
          <w:lang w:bidi="si-LK"/>
        </w:rPr>
        <w:t>Omic</w:t>
      </w:r>
      <w:proofErr w:type="spellEnd"/>
      <w:r w:rsidRPr="00A41777">
        <w:rPr>
          <w:rFonts w:ascii="Times New Roman" w:hAnsi="Times New Roman" w:cs="Times New Roman"/>
          <w:b/>
          <w:bCs/>
          <w:sz w:val="32"/>
          <w:szCs w:val="32"/>
          <w:lang w:bidi="si-LK"/>
        </w:rPr>
        <w:t xml:space="preserve"> Data</w:t>
      </w:r>
    </w:p>
    <w:p w14:paraId="1FD04DE0" w14:textId="61F42FF9" w:rsidR="005F12FD" w:rsidRDefault="005F12FD" w:rsidP="008A50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tbl>
      <w:tblPr>
        <w:tblStyle w:val="TableGrid"/>
        <w:tblW w:w="9016" w:type="dxa"/>
        <w:jc w:val="center"/>
        <w:tblLook w:val="04A0" w:firstRow="1" w:lastRow="0" w:firstColumn="1" w:lastColumn="0" w:noHBand="0" w:noVBand="1"/>
      </w:tblPr>
      <w:tblGrid>
        <w:gridCol w:w="1655"/>
        <w:gridCol w:w="2384"/>
        <w:gridCol w:w="2306"/>
        <w:gridCol w:w="2671"/>
      </w:tblGrid>
      <w:tr w:rsidR="00E1190E" w:rsidRPr="00A41777" w14:paraId="6749D1F4" w14:textId="77777777" w:rsidTr="10748FCC">
        <w:trPr>
          <w:jc w:val="center"/>
        </w:trPr>
        <w:tc>
          <w:tcPr>
            <w:tcW w:w="1655" w:type="dxa"/>
            <w:vMerge w:val="restart"/>
          </w:tcPr>
          <w:p w14:paraId="32BF32D4"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Number of features</w:t>
            </w:r>
          </w:p>
        </w:tc>
        <w:tc>
          <w:tcPr>
            <w:tcW w:w="7361" w:type="dxa"/>
            <w:gridSpan w:val="3"/>
          </w:tcPr>
          <w:p w14:paraId="6C0DC4F5"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Cross Validation Score</w:t>
            </w:r>
          </w:p>
        </w:tc>
      </w:tr>
      <w:tr w:rsidR="00E1190E" w:rsidRPr="00A41777" w14:paraId="572F3C56" w14:textId="77777777" w:rsidTr="10748FCC">
        <w:trPr>
          <w:jc w:val="center"/>
        </w:trPr>
        <w:tc>
          <w:tcPr>
            <w:tcW w:w="1655" w:type="dxa"/>
            <w:vMerge/>
          </w:tcPr>
          <w:p w14:paraId="16086DA9" w14:textId="77777777" w:rsidR="00E1190E" w:rsidRPr="00A41777" w:rsidRDefault="00E1190E" w:rsidP="001C5F85">
            <w:pPr>
              <w:jc w:val="center"/>
              <w:rPr>
                <w:rFonts w:ascii="Times New Roman" w:hAnsi="Times New Roman" w:cs="Times New Roman"/>
                <w:b/>
                <w:bCs/>
                <w:sz w:val="24"/>
                <w:szCs w:val="24"/>
                <w:lang w:bidi="si-LK"/>
              </w:rPr>
            </w:pPr>
          </w:p>
        </w:tc>
        <w:tc>
          <w:tcPr>
            <w:tcW w:w="2384" w:type="dxa"/>
          </w:tcPr>
          <w:p w14:paraId="5C63B513"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SVM (</w:t>
            </w:r>
            <w:r>
              <w:rPr>
                <w:rFonts w:ascii="Times New Roman" w:hAnsi="Times New Roman" w:cs="Times New Roman"/>
                <w:b/>
                <w:bCs/>
                <w:sz w:val="24"/>
                <w:szCs w:val="24"/>
                <w:lang w:bidi="si-LK"/>
              </w:rPr>
              <w:t>Without transformation</w:t>
            </w:r>
            <w:r w:rsidRPr="00A41777">
              <w:rPr>
                <w:rFonts w:ascii="Times New Roman" w:hAnsi="Times New Roman" w:cs="Times New Roman"/>
                <w:b/>
                <w:bCs/>
                <w:sz w:val="24"/>
                <w:szCs w:val="24"/>
                <w:lang w:bidi="si-LK"/>
              </w:rPr>
              <w:t>)</w:t>
            </w:r>
          </w:p>
        </w:tc>
        <w:tc>
          <w:tcPr>
            <w:tcW w:w="2306" w:type="dxa"/>
          </w:tcPr>
          <w:p w14:paraId="78267B15"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 xml:space="preserve">RF </w:t>
            </w:r>
          </w:p>
        </w:tc>
        <w:tc>
          <w:tcPr>
            <w:tcW w:w="2671" w:type="dxa"/>
          </w:tcPr>
          <w:p w14:paraId="774CC505" w14:textId="1B111006"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KNN (</w:t>
            </w:r>
            <w:r w:rsidR="002B4F1C">
              <w:rPr>
                <w:rFonts w:ascii="Times New Roman" w:hAnsi="Times New Roman" w:cs="Times New Roman"/>
                <w:b/>
                <w:bCs/>
                <w:sz w:val="24"/>
                <w:szCs w:val="24"/>
                <w:lang w:bidi="si-LK"/>
              </w:rPr>
              <w:t>Standardized</w:t>
            </w:r>
            <w:r w:rsidRPr="00A41777">
              <w:rPr>
                <w:rFonts w:ascii="Times New Roman" w:hAnsi="Times New Roman" w:cs="Times New Roman"/>
                <w:b/>
                <w:bCs/>
                <w:sz w:val="24"/>
                <w:szCs w:val="24"/>
                <w:lang w:bidi="si-LK"/>
              </w:rPr>
              <w:t>)</w:t>
            </w:r>
          </w:p>
        </w:tc>
      </w:tr>
      <w:tr w:rsidR="10748FCC" w14:paraId="455835A7" w14:textId="77777777" w:rsidTr="10748FCC">
        <w:trPr>
          <w:trHeight w:val="300"/>
          <w:jc w:val="center"/>
        </w:trPr>
        <w:tc>
          <w:tcPr>
            <w:tcW w:w="1655" w:type="dxa"/>
          </w:tcPr>
          <w:p w14:paraId="3A9CB0B4" w14:textId="175C000E" w:rsidR="10748FCC" w:rsidRDefault="10748FCC" w:rsidP="10748FCC">
            <w:pPr>
              <w:jc w:val="center"/>
              <w:rPr>
                <w:rFonts w:ascii="Times New Roman" w:hAnsi="Times New Roman" w:cs="Times New Roman"/>
                <w:sz w:val="24"/>
                <w:szCs w:val="24"/>
                <w:lang w:bidi="si-LK"/>
              </w:rPr>
            </w:pPr>
            <w:r w:rsidRPr="10748FCC">
              <w:rPr>
                <w:rFonts w:ascii="Times New Roman" w:hAnsi="Times New Roman" w:cs="Times New Roman"/>
                <w:sz w:val="24"/>
                <w:szCs w:val="24"/>
                <w:lang w:bidi="si-LK"/>
              </w:rPr>
              <w:t>53</w:t>
            </w:r>
            <w:r w:rsidR="002B4F1C">
              <w:rPr>
                <w:rFonts w:ascii="Times New Roman" w:hAnsi="Times New Roman" w:cs="Times New Roman"/>
                <w:sz w:val="24"/>
                <w:szCs w:val="24"/>
                <w:lang w:bidi="si-LK"/>
              </w:rPr>
              <w:t>2</w:t>
            </w:r>
            <w:r w:rsidRPr="10748FCC">
              <w:rPr>
                <w:rFonts w:ascii="Times New Roman" w:hAnsi="Times New Roman" w:cs="Times New Roman"/>
                <w:sz w:val="24"/>
                <w:szCs w:val="24"/>
                <w:lang w:bidi="si-LK"/>
              </w:rPr>
              <w:t>(All)</w:t>
            </w:r>
          </w:p>
        </w:tc>
        <w:tc>
          <w:tcPr>
            <w:tcW w:w="2384" w:type="dxa"/>
            <w:vAlign w:val="center"/>
          </w:tcPr>
          <w:p w14:paraId="5F613C93" w14:textId="012FDECD"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themeColor="text1"/>
                <w:sz w:val="24"/>
                <w:szCs w:val="24"/>
                <w:lang w:bidi="si-LK"/>
              </w:rPr>
            </w:pPr>
            <w:r w:rsidRPr="10748FCC">
              <w:rPr>
                <w:rFonts w:ascii="Times New Roman" w:eastAsia="Times New Roman" w:hAnsi="Times New Roman" w:cs="Times New Roman"/>
                <w:color w:val="000000" w:themeColor="text1"/>
                <w:sz w:val="24"/>
                <w:szCs w:val="24"/>
                <w:lang w:bidi="si-LK"/>
              </w:rPr>
              <w:t>0.98 (+/- 0.03)</w:t>
            </w:r>
          </w:p>
        </w:tc>
        <w:tc>
          <w:tcPr>
            <w:tcW w:w="2306" w:type="dxa"/>
          </w:tcPr>
          <w:p w14:paraId="626DCDBE" w14:textId="21AA8429"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themeColor="text1"/>
                <w:sz w:val="24"/>
                <w:szCs w:val="24"/>
                <w:lang w:bidi="si-LK"/>
              </w:rPr>
            </w:pPr>
            <w:r w:rsidRPr="10748FCC">
              <w:rPr>
                <w:rFonts w:ascii="Times New Roman" w:eastAsia="Times New Roman" w:hAnsi="Times New Roman" w:cs="Times New Roman"/>
                <w:color w:val="000000" w:themeColor="text1"/>
                <w:sz w:val="24"/>
                <w:szCs w:val="24"/>
                <w:lang w:bidi="si-LK"/>
              </w:rPr>
              <w:t>0.97 (+/- 0.03)</w:t>
            </w:r>
          </w:p>
        </w:tc>
        <w:tc>
          <w:tcPr>
            <w:tcW w:w="2671" w:type="dxa"/>
          </w:tcPr>
          <w:p w14:paraId="53D1E46A" w14:textId="43466278" w:rsidR="10748FCC" w:rsidRDefault="002B4F1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themeColor="text1"/>
                <w:sz w:val="24"/>
                <w:szCs w:val="24"/>
                <w:lang w:bidi="si-LK"/>
              </w:rPr>
            </w:pPr>
            <w:r w:rsidRPr="002B4F1C">
              <w:rPr>
                <w:rFonts w:ascii="Times New Roman" w:eastAsia="Times New Roman" w:hAnsi="Times New Roman" w:cs="Times New Roman"/>
                <w:color w:val="000000" w:themeColor="text1"/>
                <w:sz w:val="24"/>
                <w:szCs w:val="24"/>
                <w:lang w:bidi="si-LK"/>
              </w:rPr>
              <w:t>0.98 (+/- 0.03)</w:t>
            </w:r>
          </w:p>
        </w:tc>
      </w:tr>
      <w:tr w:rsidR="10748FCC" w14:paraId="6062DBC0" w14:textId="77777777" w:rsidTr="10748FCC">
        <w:trPr>
          <w:trHeight w:val="300"/>
          <w:jc w:val="center"/>
        </w:trPr>
        <w:tc>
          <w:tcPr>
            <w:tcW w:w="1655" w:type="dxa"/>
          </w:tcPr>
          <w:p w14:paraId="52D67A34" w14:textId="081527D8" w:rsidR="10748FCC" w:rsidRDefault="10748FCC" w:rsidP="10748FCC">
            <w:pPr>
              <w:jc w:val="center"/>
              <w:rPr>
                <w:rFonts w:ascii="Times New Roman" w:hAnsi="Times New Roman" w:cs="Times New Roman"/>
                <w:sz w:val="24"/>
                <w:szCs w:val="24"/>
                <w:lang w:bidi="si-LK"/>
              </w:rPr>
            </w:pPr>
            <w:r w:rsidRPr="10748FCC">
              <w:rPr>
                <w:rFonts w:ascii="Times New Roman" w:hAnsi="Times New Roman" w:cs="Times New Roman"/>
                <w:sz w:val="24"/>
                <w:szCs w:val="24"/>
                <w:lang w:bidi="si-LK"/>
              </w:rPr>
              <w:t>500</w:t>
            </w:r>
          </w:p>
        </w:tc>
        <w:tc>
          <w:tcPr>
            <w:tcW w:w="2384" w:type="dxa"/>
            <w:vAlign w:val="center"/>
          </w:tcPr>
          <w:p w14:paraId="0A3B00D8" w14:textId="38E89079" w:rsidR="10748FCC" w:rsidRDefault="10748FCC" w:rsidP="10748FCC">
            <w:pPr>
              <w:jc w:val="center"/>
              <w:rPr>
                <w:rFonts w:ascii="Times New Roman" w:eastAsia="Times New Roman" w:hAnsi="Times New Roman" w:cs="Times New Roman"/>
                <w:color w:val="000000" w:themeColor="text1"/>
                <w:sz w:val="24"/>
                <w:szCs w:val="24"/>
                <w:lang w:bidi="si-LK"/>
              </w:rPr>
            </w:pPr>
          </w:p>
        </w:tc>
        <w:tc>
          <w:tcPr>
            <w:tcW w:w="2306" w:type="dxa"/>
          </w:tcPr>
          <w:p w14:paraId="5880B637" w14:textId="7F0175B8" w:rsidR="10748FCC" w:rsidRDefault="10748FCC" w:rsidP="10748FCC">
            <w:pPr>
              <w:jc w:val="center"/>
              <w:rPr>
                <w:rFonts w:ascii="Times New Roman" w:eastAsia="Times New Roman" w:hAnsi="Times New Roman" w:cs="Times New Roman"/>
                <w:sz w:val="24"/>
                <w:szCs w:val="24"/>
                <w:lang w:bidi="si-LK"/>
              </w:rPr>
            </w:pPr>
          </w:p>
        </w:tc>
        <w:tc>
          <w:tcPr>
            <w:tcW w:w="2671" w:type="dxa"/>
          </w:tcPr>
          <w:p w14:paraId="328662F1" w14:textId="77CC4428" w:rsidR="10748FCC" w:rsidRDefault="002B4F1C" w:rsidP="10748FCC">
            <w:pPr>
              <w:shd w:val="clear" w:color="auto" w:fill="FFFFFF" w:themeFill="background1"/>
              <w:jc w:val="center"/>
              <w:rPr>
                <w:rFonts w:ascii="Times New Roman" w:eastAsia="Times New Roman" w:hAnsi="Times New Roman" w:cs="Times New Roman"/>
                <w:color w:val="FF0000"/>
                <w:sz w:val="24"/>
                <w:szCs w:val="24"/>
                <w:lang w:bidi="ta-IN"/>
              </w:rPr>
            </w:pPr>
            <w:r w:rsidRPr="002B4F1C">
              <w:rPr>
                <w:rFonts w:ascii="Times New Roman" w:eastAsia="Times New Roman" w:hAnsi="Times New Roman" w:cs="Times New Roman"/>
                <w:color w:val="FF0000"/>
                <w:sz w:val="24"/>
                <w:szCs w:val="24"/>
                <w:lang w:bidi="ta-IN"/>
              </w:rPr>
              <w:t>0.98 (+/- 0.03)</w:t>
            </w:r>
          </w:p>
        </w:tc>
      </w:tr>
      <w:tr w:rsidR="10748FCC" w14:paraId="6820C687" w14:textId="77777777" w:rsidTr="10748FCC">
        <w:trPr>
          <w:trHeight w:val="300"/>
          <w:jc w:val="center"/>
        </w:trPr>
        <w:tc>
          <w:tcPr>
            <w:tcW w:w="1655" w:type="dxa"/>
          </w:tcPr>
          <w:p w14:paraId="0518B17F" w14:textId="3B2AB17A" w:rsidR="10748FCC" w:rsidRDefault="10748FCC" w:rsidP="10748FCC">
            <w:pPr>
              <w:jc w:val="center"/>
              <w:rPr>
                <w:rFonts w:ascii="Times New Roman" w:hAnsi="Times New Roman" w:cs="Times New Roman"/>
                <w:sz w:val="24"/>
                <w:szCs w:val="24"/>
                <w:lang w:bidi="si-LK"/>
              </w:rPr>
            </w:pPr>
            <w:r w:rsidRPr="10748FCC">
              <w:rPr>
                <w:rFonts w:ascii="Times New Roman" w:hAnsi="Times New Roman" w:cs="Times New Roman"/>
                <w:sz w:val="24"/>
                <w:szCs w:val="24"/>
                <w:lang w:bidi="si-LK"/>
              </w:rPr>
              <w:t>450</w:t>
            </w:r>
          </w:p>
        </w:tc>
        <w:tc>
          <w:tcPr>
            <w:tcW w:w="2384" w:type="dxa"/>
            <w:vAlign w:val="center"/>
          </w:tcPr>
          <w:p w14:paraId="7843FFEC" w14:textId="5CCA8256" w:rsidR="10748FCC" w:rsidRDefault="10748FCC" w:rsidP="10748FCC">
            <w:pPr>
              <w:jc w:val="center"/>
              <w:rPr>
                <w:rFonts w:ascii="Times New Roman" w:eastAsia="Times New Roman" w:hAnsi="Times New Roman" w:cs="Times New Roman"/>
                <w:color w:val="000000" w:themeColor="text1"/>
                <w:sz w:val="24"/>
                <w:szCs w:val="24"/>
                <w:lang w:bidi="si-LK"/>
              </w:rPr>
            </w:pPr>
          </w:p>
        </w:tc>
        <w:tc>
          <w:tcPr>
            <w:tcW w:w="2306" w:type="dxa"/>
          </w:tcPr>
          <w:p w14:paraId="50F6ECC5" w14:textId="2132E876"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FF0000"/>
                <w:sz w:val="24"/>
                <w:szCs w:val="24"/>
                <w:lang w:bidi="si-LK"/>
              </w:rPr>
            </w:pPr>
            <w:r w:rsidRPr="10748FCC">
              <w:rPr>
                <w:rFonts w:ascii="Times New Roman" w:eastAsia="Times New Roman" w:hAnsi="Times New Roman" w:cs="Times New Roman"/>
                <w:color w:val="FF0000"/>
                <w:sz w:val="24"/>
                <w:szCs w:val="24"/>
                <w:lang w:bidi="si-LK"/>
              </w:rPr>
              <w:t>0.97 (+/- 0.03)</w:t>
            </w:r>
          </w:p>
        </w:tc>
        <w:tc>
          <w:tcPr>
            <w:tcW w:w="2671" w:type="dxa"/>
          </w:tcPr>
          <w:p w14:paraId="6C0F6EA5" w14:textId="005B8BEB" w:rsidR="10748FCC" w:rsidRDefault="002B4F1C" w:rsidP="10748FCC">
            <w:pPr>
              <w:shd w:val="clear" w:color="auto" w:fill="FFFFFF" w:themeFill="background1"/>
              <w:jc w:val="center"/>
              <w:rPr>
                <w:rFonts w:ascii="Times New Roman" w:eastAsia="Times New Roman" w:hAnsi="Times New Roman" w:cs="Times New Roman"/>
                <w:color w:val="000000" w:themeColor="text1"/>
                <w:sz w:val="24"/>
                <w:szCs w:val="24"/>
                <w:lang w:bidi="ta-IN"/>
              </w:rPr>
            </w:pPr>
            <w:r w:rsidRPr="002B4F1C">
              <w:rPr>
                <w:rFonts w:ascii="Times New Roman" w:eastAsia="Times New Roman" w:hAnsi="Times New Roman" w:cs="Times New Roman"/>
                <w:color w:val="000000" w:themeColor="text1"/>
                <w:sz w:val="24"/>
                <w:szCs w:val="24"/>
                <w:lang w:bidi="ta-IN"/>
              </w:rPr>
              <w:t>0.96 (+/- 0.05)</w:t>
            </w:r>
          </w:p>
        </w:tc>
      </w:tr>
      <w:tr w:rsidR="10748FCC" w14:paraId="73829D7B" w14:textId="77777777" w:rsidTr="10748FCC">
        <w:trPr>
          <w:trHeight w:val="300"/>
          <w:jc w:val="center"/>
        </w:trPr>
        <w:tc>
          <w:tcPr>
            <w:tcW w:w="1655" w:type="dxa"/>
          </w:tcPr>
          <w:p w14:paraId="79722A0A" w14:textId="112EEFC7" w:rsidR="10748FCC" w:rsidRDefault="10748FCC" w:rsidP="10748FCC">
            <w:pPr>
              <w:jc w:val="center"/>
              <w:rPr>
                <w:rFonts w:ascii="Times New Roman" w:hAnsi="Times New Roman" w:cs="Times New Roman"/>
                <w:sz w:val="24"/>
                <w:szCs w:val="24"/>
                <w:lang w:bidi="si-LK"/>
              </w:rPr>
            </w:pPr>
            <w:r w:rsidRPr="10748FCC">
              <w:rPr>
                <w:rFonts w:ascii="Times New Roman" w:hAnsi="Times New Roman" w:cs="Times New Roman"/>
                <w:sz w:val="24"/>
                <w:szCs w:val="24"/>
                <w:lang w:bidi="si-LK"/>
              </w:rPr>
              <w:t>400</w:t>
            </w:r>
          </w:p>
        </w:tc>
        <w:tc>
          <w:tcPr>
            <w:tcW w:w="2384" w:type="dxa"/>
            <w:vAlign w:val="center"/>
          </w:tcPr>
          <w:p w14:paraId="11D1634F" w14:textId="5E7F6B9B"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themeColor="text1"/>
                <w:sz w:val="24"/>
                <w:szCs w:val="24"/>
                <w:highlight w:val="yellow"/>
                <w:lang w:bidi="si-LK"/>
              </w:rPr>
            </w:pPr>
            <w:r w:rsidRPr="10748FCC">
              <w:rPr>
                <w:rFonts w:ascii="Times New Roman" w:eastAsia="Times New Roman" w:hAnsi="Times New Roman" w:cs="Times New Roman"/>
                <w:color w:val="FF0000"/>
                <w:sz w:val="24"/>
                <w:szCs w:val="24"/>
                <w:highlight w:val="yellow"/>
                <w:lang w:bidi="si-LK"/>
              </w:rPr>
              <w:t>0.98 (+/- 0.03)</w:t>
            </w:r>
          </w:p>
        </w:tc>
        <w:tc>
          <w:tcPr>
            <w:tcW w:w="2306" w:type="dxa"/>
          </w:tcPr>
          <w:p w14:paraId="20BBAA0E" w14:textId="6013BAFA"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FF0000"/>
                <w:sz w:val="24"/>
                <w:szCs w:val="24"/>
                <w:lang w:bidi="si-LK"/>
              </w:rPr>
            </w:pPr>
            <w:r w:rsidRPr="10748FCC">
              <w:rPr>
                <w:rFonts w:ascii="Times New Roman" w:eastAsia="Times New Roman" w:hAnsi="Times New Roman" w:cs="Times New Roman"/>
                <w:sz w:val="24"/>
                <w:szCs w:val="24"/>
                <w:lang w:bidi="si-LK"/>
              </w:rPr>
              <w:t>0.96 (+/- 0.03)</w:t>
            </w:r>
          </w:p>
        </w:tc>
        <w:tc>
          <w:tcPr>
            <w:tcW w:w="2671" w:type="dxa"/>
          </w:tcPr>
          <w:p w14:paraId="68426224" w14:textId="73BA3502" w:rsidR="10748FCC" w:rsidRDefault="002B4F1C" w:rsidP="10748FCC">
            <w:pPr>
              <w:shd w:val="clear" w:color="auto" w:fill="FFFFFF" w:themeFill="background1"/>
              <w:jc w:val="center"/>
              <w:rPr>
                <w:rFonts w:ascii="Times New Roman" w:eastAsia="Times New Roman" w:hAnsi="Times New Roman" w:cs="Times New Roman"/>
                <w:color w:val="000000" w:themeColor="text1"/>
                <w:sz w:val="24"/>
                <w:szCs w:val="24"/>
                <w:lang w:bidi="ta-IN"/>
              </w:rPr>
            </w:pPr>
            <w:r w:rsidRPr="002B4F1C">
              <w:rPr>
                <w:rFonts w:ascii="Times New Roman" w:eastAsia="Times New Roman" w:hAnsi="Times New Roman" w:cs="Times New Roman"/>
                <w:color w:val="000000" w:themeColor="text1"/>
                <w:sz w:val="24"/>
                <w:szCs w:val="24"/>
                <w:lang w:bidi="ta-IN"/>
              </w:rPr>
              <w:t>0.95 (+/- 0.06)</w:t>
            </w:r>
          </w:p>
        </w:tc>
      </w:tr>
      <w:tr w:rsidR="10748FCC" w14:paraId="4215314C" w14:textId="77777777" w:rsidTr="10748FCC">
        <w:trPr>
          <w:trHeight w:val="300"/>
          <w:jc w:val="center"/>
        </w:trPr>
        <w:tc>
          <w:tcPr>
            <w:tcW w:w="1655" w:type="dxa"/>
          </w:tcPr>
          <w:p w14:paraId="12DE0B73" w14:textId="29546A58" w:rsidR="10748FCC" w:rsidRDefault="10748FCC" w:rsidP="10748FCC">
            <w:pPr>
              <w:jc w:val="center"/>
              <w:rPr>
                <w:rFonts w:ascii="Times New Roman" w:hAnsi="Times New Roman" w:cs="Times New Roman"/>
                <w:sz w:val="24"/>
                <w:szCs w:val="24"/>
                <w:lang w:bidi="si-LK"/>
              </w:rPr>
            </w:pPr>
            <w:r w:rsidRPr="10748FCC">
              <w:rPr>
                <w:rFonts w:ascii="Times New Roman" w:hAnsi="Times New Roman" w:cs="Times New Roman"/>
                <w:sz w:val="24"/>
                <w:szCs w:val="24"/>
                <w:lang w:bidi="si-LK"/>
              </w:rPr>
              <w:t>380</w:t>
            </w:r>
          </w:p>
        </w:tc>
        <w:tc>
          <w:tcPr>
            <w:tcW w:w="2384" w:type="dxa"/>
            <w:vAlign w:val="center"/>
          </w:tcPr>
          <w:p w14:paraId="23135871" w14:textId="478B271D"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themeColor="text1"/>
                <w:sz w:val="24"/>
                <w:szCs w:val="24"/>
                <w:lang w:bidi="si-LK"/>
              </w:rPr>
            </w:pPr>
            <w:r w:rsidRPr="10748FCC">
              <w:rPr>
                <w:rFonts w:ascii="Times New Roman" w:eastAsia="Times New Roman" w:hAnsi="Times New Roman" w:cs="Times New Roman"/>
                <w:color w:val="000000" w:themeColor="text1"/>
                <w:sz w:val="24"/>
                <w:szCs w:val="24"/>
                <w:lang w:bidi="si-LK"/>
              </w:rPr>
              <w:t>0.97 (+/- 0.03)</w:t>
            </w:r>
          </w:p>
        </w:tc>
        <w:tc>
          <w:tcPr>
            <w:tcW w:w="2306" w:type="dxa"/>
          </w:tcPr>
          <w:p w14:paraId="52E14A61" w14:textId="4746CD87" w:rsidR="10748FCC" w:rsidRDefault="10748FCC" w:rsidP="10748FCC">
            <w:pPr>
              <w:jc w:val="center"/>
              <w:rPr>
                <w:rFonts w:ascii="Times New Roman" w:eastAsia="Times New Roman" w:hAnsi="Times New Roman" w:cs="Times New Roman"/>
                <w:sz w:val="24"/>
                <w:szCs w:val="24"/>
                <w:lang w:bidi="si-LK"/>
              </w:rPr>
            </w:pPr>
          </w:p>
        </w:tc>
        <w:tc>
          <w:tcPr>
            <w:tcW w:w="2671" w:type="dxa"/>
          </w:tcPr>
          <w:p w14:paraId="01316EC4" w14:textId="2EDC69A5" w:rsidR="10748FCC" w:rsidRDefault="002B4F1C" w:rsidP="10748FCC">
            <w:pPr>
              <w:jc w:val="center"/>
              <w:rPr>
                <w:rFonts w:ascii="Times New Roman" w:eastAsia="Times New Roman" w:hAnsi="Times New Roman" w:cs="Times New Roman"/>
                <w:sz w:val="24"/>
                <w:szCs w:val="24"/>
                <w:lang w:bidi="si-LK"/>
              </w:rPr>
            </w:pPr>
            <w:r w:rsidRPr="002B4F1C">
              <w:rPr>
                <w:rFonts w:ascii="Times New Roman" w:eastAsia="Times New Roman" w:hAnsi="Times New Roman" w:cs="Times New Roman"/>
                <w:sz w:val="24"/>
                <w:szCs w:val="24"/>
                <w:lang w:bidi="si-LK"/>
              </w:rPr>
              <w:t>0.95 (+/- 0.06)</w:t>
            </w:r>
          </w:p>
        </w:tc>
      </w:tr>
      <w:tr w:rsidR="10748FCC" w14:paraId="49E05444" w14:textId="77777777" w:rsidTr="10748FCC">
        <w:trPr>
          <w:trHeight w:val="300"/>
          <w:jc w:val="center"/>
        </w:trPr>
        <w:tc>
          <w:tcPr>
            <w:tcW w:w="1655" w:type="dxa"/>
          </w:tcPr>
          <w:p w14:paraId="7A018D38" w14:textId="7C561187" w:rsidR="10748FCC" w:rsidRDefault="10748FCC" w:rsidP="10748FCC">
            <w:pPr>
              <w:jc w:val="center"/>
              <w:rPr>
                <w:rFonts w:ascii="Times New Roman" w:hAnsi="Times New Roman" w:cs="Times New Roman"/>
                <w:sz w:val="24"/>
                <w:szCs w:val="24"/>
                <w:lang w:bidi="si-LK"/>
              </w:rPr>
            </w:pPr>
            <w:r w:rsidRPr="10748FCC">
              <w:rPr>
                <w:rFonts w:ascii="Times New Roman" w:hAnsi="Times New Roman" w:cs="Times New Roman"/>
                <w:sz w:val="24"/>
                <w:szCs w:val="24"/>
                <w:lang w:bidi="si-LK"/>
              </w:rPr>
              <w:t>350</w:t>
            </w:r>
          </w:p>
        </w:tc>
        <w:tc>
          <w:tcPr>
            <w:tcW w:w="2384" w:type="dxa"/>
            <w:vAlign w:val="center"/>
          </w:tcPr>
          <w:p w14:paraId="73B56BA9" w14:textId="143A2758"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themeColor="text1"/>
                <w:sz w:val="24"/>
                <w:szCs w:val="24"/>
                <w:lang w:bidi="si-LK"/>
              </w:rPr>
            </w:pPr>
            <w:r w:rsidRPr="10748FCC">
              <w:rPr>
                <w:rFonts w:ascii="Times New Roman" w:eastAsia="Times New Roman" w:hAnsi="Times New Roman" w:cs="Times New Roman"/>
                <w:color w:val="000000" w:themeColor="text1"/>
                <w:sz w:val="24"/>
                <w:szCs w:val="24"/>
                <w:lang w:bidi="si-LK"/>
              </w:rPr>
              <w:t>0.97 (+/- 0.04)</w:t>
            </w:r>
          </w:p>
        </w:tc>
        <w:tc>
          <w:tcPr>
            <w:tcW w:w="2306" w:type="dxa"/>
          </w:tcPr>
          <w:p w14:paraId="64AE8F8E" w14:textId="64B563C3"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FF0000"/>
                <w:sz w:val="24"/>
                <w:szCs w:val="24"/>
                <w:lang w:bidi="si-LK"/>
              </w:rPr>
            </w:pPr>
            <w:r w:rsidRPr="10748FCC">
              <w:rPr>
                <w:rFonts w:ascii="Times New Roman" w:eastAsia="Times New Roman" w:hAnsi="Times New Roman" w:cs="Times New Roman"/>
                <w:sz w:val="24"/>
                <w:szCs w:val="24"/>
                <w:lang w:bidi="si-LK"/>
              </w:rPr>
              <w:t>0.96 (+/- 0.03)</w:t>
            </w:r>
          </w:p>
        </w:tc>
        <w:tc>
          <w:tcPr>
            <w:tcW w:w="2671" w:type="dxa"/>
          </w:tcPr>
          <w:p w14:paraId="03F27513" w14:textId="0F96BD31" w:rsidR="10748FCC" w:rsidRDefault="002B4F1C" w:rsidP="10748FCC">
            <w:pPr>
              <w:shd w:val="clear" w:color="auto" w:fill="FFFFFF" w:themeFill="background1"/>
              <w:jc w:val="center"/>
              <w:rPr>
                <w:rFonts w:ascii="Times New Roman" w:eastAsia="Times New Roman" w:hAnsi="Times New Roman" w:cs="Times New Roman"/>
                <w:color w:val="000000" w:themeColor="text1"/>
                <w:sz w:val="24"/>
                <w:szCs w:val="24"/>
                <w:lang w:bidi="ta-IN"/>
              </w:rPr>
            </w:pPr>
            <w:r w:rsidRPr="002B4F1C">
              <w:rPr>
                <w:rFonts w:ascii="Times New Roman" w:eastAsia="Times New Roman" w:hAnsi="Times New Roman" w:cs="Times New Roman"/>
                <w:color w:val="000000" w:themeColor="text1"/>
                <w:sz w:val="24"/>
                <w:szCs w:val="24"/>
                <w:lang w:bidi="ta-IN"/>
              </w:rPr>
              <w:t>0.96 (+/- 0.05)</w:t>
            </w:r>
          </w:p>
        </w:tc>
      </w:tr>
      <w:tr w:rsidR="00E1190E" w:rsidRPr="00A41777" w14:paraId="227057D4" w14:textId="77777777" w:rsidTr="10748FCC">
        <w:trPr>
          <w:jc w:val="center"/>
        </w:trPr>
        <w:tc>
          <w:tcPr>
            <w:tcW w:w="1655" w:type="dxa"/>
          </w:tcPr>
          <w:p w14:paraId="4A2AA242" w14:textId="38EA0126" w:rsidR="00E1190E" w:rsidRPr="00A41777" w:rsidRDefault="00EA129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30</w:t>
            </w:r>
            <w:r w:rsidR="00E1190E" w:rsidRPr="00A41777">
              <w:rPr>
                <w:rFonts w:ascii="Times New Roman" w:hAnsi="Times New Roman" w:cs="Times New Roman"/>
                <w:sz w:val="24"/>
                <w:szCs w:val="24"/>
                <w:lang w:bidi="si-LK"/>
              </w:rPr>
              <w:t>0</w:t>
            </w:r>
          </w:p>
        </w:tc>
        <w:tc>
          <w:tcPr>
            <w:tcW w:w="2384" w:type="dxa"/>
          </w:tcPr>
          <w:p w14:paraId="609F90D8" w14:textId="70C85B86"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color w:val="000000" w:themeColor="text1"/>
                <w:sz w:val="24"/>
                <w:szCs w:val="24"/>
                <w:lang w:bidi="si-LK"/>
              </w:rPr>
              <w:t>0.97 (+/- 0.04)</w:t>
            </w:r>
          </w:p>
        </w:tc>
        <w:tc>
          <w:tcPr>
            <w:tcW w:w="2306" w:type="dxa"/>
          </w:tcPr>
          <w:p w14:paraId="6484AA9F" w14:textId="281995E9"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FF0000"/>
                <w:sz w:val="24"/>
                <w:szCs w:val="24"/>
                <w:lang w:bidi="si-LK"/>
              </w:rPr>
            </w:pPr>
            <w:r w:rsidRPr="10748FCC">
              <w:rPr>
                <w:rFonts w:ascii="Times New Roman" w:eastAsia="Times New Roman" w:hAnsi="Times New Roman" w:cs="Times New Roman"/>
                <w:sz w:val="24"/>
                <w:szCs w:val="24"/>
                <w:lang w:bidi="si-LK"/>
              </w:rPr>
              <w:t>0.95 (+/- 0.02)</w:t>
            </w:r>
          </w:p>
        </w:tc>
        <w:tc>
          <w:tcPr>
            <w:tcW w:w="2671" w:type="dxa"/>
          </w:tcPr>
          <w:p w14:paraId="50929524" w14:textId="0335DF64" w:rsidR="00E1190E" w:rsidRPr="00A41777" w:rsidRDefault="002B4F1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ta-IN"/>
              </w:rPr>
            </w:pPr>
            <w:r w:rsidRPr="002B4F1C">
              <w:rPr>
                <w:rFonts w:ascii="Times New Roman" w:eastAsia="Times New Roman" w:hAnsi="Times New Roman" w:cs="Times New Roman"/>
                <w:color w:val="000000"/>
                <w:sz w:val="24"/>
                <w:szCs w:val="24"/>
                <w:lang w:bidi="ta-IN"/>
              </w:rPr>
              <w:t>0.96 (+/- 0.05)</w:t>
            </w:r>
          </w:p>
        </w:tc>
      </w:tr>
      <w:tr w:rsidR="00EA129E" w:rsidRPr="00A41777" w14:paraId="0E4F44A3" w14:textId="77777777" w:rsidTr="10748FCC">
        <w:trPr>
          <w:jc w:val="center"/>
        </w:trPr>
        <w:tc>
          <w:tcPr>
            <w:tcW w:w="1655" w:type="dxa"/>
          </w:tcPr>
          <w:p w14:paraId="78743D57" w14:textId="546469BF" w:rsidR="00EA129E" w:rsidRDefault="00EA129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80</w:t>
            </w:r>
          </w:p>
        </w:tc>
        <w:tc>
          <w:tcPr>
            <w:tcW w:w="2384" w:type="dxa"/>
          </w:tcPr>
          <w:p w14:paraId="1E62386E" w14:textId="4FD67107" w:rsidR="00EA129E" w:rsidRPr="00EA129E"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color w:val="000000" w:themeColor="text1"/>
                <w:sz w:val="24"/>
                <w:szCs w:val="24"/>
                <w:lang w:bidi="si-LK"/>
              </w:rPr>
              <w:t>0.97 (+/- 0.04)</w:t>
            </w:r>
          </w:p>
        </w:tc>
        <w:tc>
          <w:tcPr>
            <w:tcW w:w="2306" w:type="dxa"/>
          </w:tcPr>
          <w:p w14:paraId="391B9752" w14:textId="6CE10C91" w:rsidR="00EA129E" w:rsidRPr="007D0725" w:rsidRDefault="00EA129E"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p>
        </w:tc>
        <w:tc>
          <w:tcPr>
            <w:tcW w:w="2671" w:type="dxa"/>
          </w:tcPr>
          <w:p w14:paraId="728909F1" w14:textId="1CFCFB93" w:rsidR="00EA129E" w:rsidRDefault="002B4F1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2B4F1C">
              <w:rPr>
                <w:rFonts w:ascii="Times New Roman" w:eastAsia="Times New Roman" w:hAnsi="Times New Roman" w:cs="Times New Roman"/>
                <w:sz w:val="24"/>
                <w:szCs w:val="24"/>
                <w:lang w:bidi="si-LK"/>
              </w:rPr>
              <w:t>0.93 (+/- 0.06)</w:t>
            </w:r>
          </w:p>
        </w:tc>
      </w:tr>
      <w:tr w:rsidR="00E1190E" w:rsidRPr="00A41777" w14:paraId="176B1BBF" w14:textId="77777777" w:rsidTr="10748FCC">
        <w:trPr>
          <w:jc w:val="center"/>
        </w:trPr>
        <w:tc>
          <w:tcPr>
            <w:tcW w:w="1655" w:type="dxa"/>
          </w:tcPr>
          <w:p w14:paraId="4AE61A03" w14:textId="1E98EF70" w:rsidR="00E1190E" w:rsidRPr="00A41777" w:rsidRDefault="00E1190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w:t>
            </w:r>
            <w:r w:rsidR="00EA129E">
              <w:rPr>
                <w:rFonts w:ascii="Times New Roman" w:hAnsi="Times New Roman" w:cs="Times New Roman"/>
                <w:sz w:val="24"/>
                <w:szCs w:val="24"/>
                <w:lang w:bidi="si-LK"/>
              </w:rPr>
              <w:t>50</w:t>
            </w:r>
          </w:p>
        </w:tc>
        <w:tc>
          <w:tcPr>
            <w:tcW w:w="2384" w:type="dxa"/>
          </w:tcPr>
          <w:p w14:paraId="7880AF31" w14:textId="1B03D1E8" w:rsidR="00E1190E" w:rsidRPr="00996F5B"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color w:val="000000" w:themeColor="text1"/>
                <w:sz w:val="24"/>
                <w:szCs w:val="24"/>
                <w:lang w:bidi="si-LK"/>
              </w:rPr>
              <w:t>0.97 (+/- 0.04)</w:t>
            </w:r>
          </w:p>
        </w:tc>
        <w:tc>
          <w:tcPr>
            <w:tcW w:w="2306" w:type="dxa"/>
          </w:tcPr>
          <w:p w14:paraId="7BCDDD4A" w14:textId="342B463E"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FF0000"/>
                <w:sz w:val="24"/>
                <w:szCs w:val="24"/>
                <w:lang w:bidi="si-LK"/>
              </w:rPr>
            </w:pPr>
            <w:r w:rsidRPr="10748FCC">
              <w:rPr>
                <w:rFonts w:ascii="Times New Roman" w:eastAsia="Times New Roman" w:hAnsi="Times New Roman" w:cs="Times New Roman"/>
                <w:sz w:val="24"/>
                <w:szCs w:val="24"/>
                <w:lang w:bidi="si-LK"/>
              </w:rPr>
              <w:t>0.96 (+/- 0.03)</w:t>
            </w:r>
          </w:p>
        </w:tc>
        <w:tc>
          <w:tcPr>
            <w:tcW w:w="2671" w:type="dxa"/>
          </w:tcPr>
          <w:p w14:paraId="23AF4EB4" w14:textId="3627A1D0" w:rsidR="00E1190E" w:rsidRPr="00A41777" w:rsidRDefault="002B4F1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ta-IN"/>
              </w:rPr>
            </w:pPr>
            <w:r w:rsidRPr="002B4F1C">
              <w:rPr>
                <w:rFonts w:ascii="Times New Roman" w:eastAsia="Times New Roman" w:hAnsi="Times New Roman" w:cs="Times New Roman"/>
                <w:color w:val="000000"/>
                <w:sz w:val="24"/>
                <w:szCs w:val="24"/>
                <w:lang w:bidi="ta-IN"/>
              </w:rPr>
              <w:t>0.92 (+/- 0.05)</w:t>
            </w:r>
          </w:p>
        </w:tc>
      </w:tr>
      <w:tr w:rsidR="00E1190E" w:rsidRPr="00A41777" w14:paraId="5A7DE1E9" w14:textId="77777777" w:rsidTr="10748FCC">
        <w:trPr>
          <w:jc w:val="center"/>
        </w:trPr>
        <w:tc>
          <w:tcPr>
            <w:tcW w:w="1655" w:type="dxa"/>
          </w:tcPr>
          <w:p w14:paraId="03142563" w14:textId="77777777" w:rsidR="00E1190E" w:rsidRPr="00A41777" w:rsidRDefault="00E1190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00</w:t>
            </w:r>
          </w:p>
        </w:tc>
        <w:tc>
          <w:tcPr>
            <w:tcW w:w="2384" w:type="dxa"/>
          </w:tcPr>
          <w:p w14:paraId="36EB06E1" w14:textId="4CAC7E56" w:rsidR="00E1190E" w:rsidRPr="00A41777" w:rsidRDefault="10748FCC" w:rsidP="10748FCC">
            <w:pPr>
              <w:jc w:val="center"/>
              <w:rPr>
                <w:rFonts w:ascii="Times New Roman" w:eastAsia="Times New Roman" w:hAnsi="Times New Roman" w:cs="Times New Roman"/>
                <w:sz w:val="24"/>
                <w:szCs w:val="24"/>
                <w:lang w:bidi="si-LK"/>
              </w:rPr>
            </w:pPr>
            <w:r w:rsidRPr="10748FCC">
              <w:rPr>
                <w:rFonts w:ascii="Times New Roman" w:eastAsia="Times New Roman" w:hAnsi="Times New Roman" w:cs="Times New Roman"/>
                <w:sz w:val="24"/>
                <w:szCs w:val="24"/>
                <w:lang w:bidi="si-LK"/>
              </w:rPr>
              <w:t>0.96 (+/- 0.03)</w:t>
            </w:r>
          </w:p>
        </w:tc>
        <w:tc>
          <w:tcPr>
            <w:tcW w:w="2306" w:type="dxa"/>
          </w:tcPr>
          <w:p w14:paraId="7173BD41" w14:textId="097DB557"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sz w:val="24"/>
                <w:szCs w:val="24"/>
                <w:lang w:bidi="si-LK"/>
              </w:rPr>
              <w:t>0.94 (+/- 0.02)</w:t>
            </w:r>
          </w:p>
        </w:tc>
        <w:tc>
          <w:tcPr>
            <w:tcW w:w="2671" w:type="dxa"/>
          </w:tcPr>
          <w:p w14:paraId="00305D74" w14:textId="0F6A3153" w:rsidR="00E1190E" w:rsidRPr="00A41777" w:rsidRDefault="002B4F1C" w:rsidP="10748FCC">
            <w:pPr>
              <w:shd w:val="clear" w:color="auto" w:fill="FFFFFF" w:themeFill="background1"/>
              <w:jc w:val="center"/>
              <w:rPr>
                <w:rFonts w:ascii="Times New Roman" w:eastAsia="Times New Roman" w:hAnsi="Times New Roman" w:cs="Times New Roman"/>
                <w:color w:val="000000" w:themeColor="text1"/>
                <w:sz w:val="24"/>
                <w:szCs w:val="24"/>
                <w:lang w:bidi="ta-IN"/>
              </w:rPr>
            </w:pPr>
            <w:r w:rsidRPr="002B4F1C">
              <w:rPr>
                <w:rFonts w:ascii="Times New Roman" w:eastAsia="Times New Roman" w:hAnsi="Times New Roman" w:cs="Times New Roman"/>
                <w:color w:val="000000" w:themeColor="text1"/>
                <w:sz w:val="24"/>
                <w:szCs w:val="24"/>
                <w:lang w:bidi="ta-IN"/>
              </w:rPr>
              <w:t>0.92 (+/- 0.05)</w:t>
            </w:r>
          </w:p>
        </w:tc>
      </w:tr>
      <w:tr w:rsidR="00E1190E" w:rsidRPr="00A41777" w14:paraId="6B92BC17" w14:textId="77777777" w:rsidTr="10748FCC">
        <w:trPr>
          <w:jc w:val="center"/>
        </w:trPr>
        <w:tc>
          <w:tcPr>
            <w:tcW w:w="1655" w:type="dxa"/>
          </w:tcPr>
          <w:p w14:paraId="2A509F62" w14:textId="77777777" w:rsidR="00E1190E" w:rsidRPr="00A41777" w:rsidRDefault="00E1190E" w:rsidP="001C5F85">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150</w:t>
            </w:r>
          </w:p>
        </w:tc>
        <w:tc>
          <w:tcPr>
            <w:tcW w:w="2384" w:type="dxa"/>
          </w:tcPr>
          <w:p w14:paraId="71FF3E80" w14:textId="37C361E3"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color w:val="000000" w:themeColor="text1"/>
                <w:sz w:val="24"/>
                <w:szCs w:val="24"/>
                <w:lang w:bidi="si-LK"/>
              </w:rPr>
              <w:t>0.94 (+/- 0.04)</w:t>
            </w:r>
          </w:p>
        </w:tc>
        <w:tc>
          <w:tcPr>
            <w:tcW w:w="2306" w:type="dxa"/>
          </w:tcPr>
          <w:p w14:paraId="680DB4C6" w14:textId="0BF556F4"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sz w:val="24"/>
                <w:szCs w:val="24"/>
                <w:lang w:bidi="si-LK"/>
              </w:rPr>
              <w:t>0.95 (+/- 0.02)</w:t>
            </w:r>
          </w:p>
        </w:tc>
        <w:tc>
          <w:tcPr>
            <w:tcW w:w="2671" w:type="dxa"/>
          </w:tcPr>
          <w:p w14:paraId="70DD0EEE" w14:textId="12704387" w:rsidR="00E1190E" w:rsidRPr="00A41777" w:rsidRDefault="002B4F1C" w:rsidP="10748FCC">
            <w:pPr>
              <w:shd w:val="clear" w:color="auto" w:fill="FFFFFF" w:themeFill="background1"/>
              <w:jc w:val="center"/>
              <w:rPr>
                <w:rFonts w:ascii="Times New Roman" w:eastAsia="Times New Roman" w:hAnsi="Times New Roman" w:cs="Times New Roman"/>
                <w:color w:val="000000" w:themeColor="text1"/>
                <w:sz w:val="24"/>
                <w:szCs w:val="24"/>
                <w:lang w:bidi="ta-IN"/>
              </w:rPr>
            </w:pPr>
            <w:r w:rsidRPr="002B4F1C">
              <w:rPr>
                <w:rFonts w:ascii="Times New Roman" w:eastAsia="Times New Roman" w:hAnsi="Times New Roman" w:cs="Times New Roman"/>
                <w:color w:val="000000" w:themeColor="text1"/>
                <w:sz w:val="24"/>
                <w:szCs w:val="24"/>
                <w:lang w:bidi="ta-IN"/>
              </w:rPr>
              <w:t>0.93 (+/- 0.05)</w:t>
            </w:r>
          </w:p>
        </w:tc>
      </w:tr>
      <w:tr w:rsidR="10748FCC" w14:paraId="2F5CD3AA" w14:textId="77777777" w:rsidTr="10748FCC">
        <w:trPr>
          <w:trHeight w:val="300"/>
          <w:jc w:val="center"/>
        </w:trPr>
        <w:tc>
          <w:tcPr>
            <w:tcW w:w="1655" w:type="dxa"/>
          </w:tcPr>
          <w:p w14:paraId="45250A06" w14:textId="584FE2BC" w:rsidR="10748FCC" w:rsidRDefault="10748FCC" w:rsidP="10748FCC">
            <w:pPr>
              <w:jc w:val="center"/>
              <w:rPr>
                <w:rFonts w:ascii="Times New Roman" w:hAnsi="Times New Roman" w:cs="Times New Roman"/>
                <w:sz w:val="24"/>
                <w:szCs w:val="24"/>
                <w:lang w:bidi="si-LK"/>
              </w:rPr>
            </w:pPr>
            <w:r w:rsidRPr="10748FCC">
              <w:rPr>
                <w:rFonts w:ascii="Times New Roman" w:hAnsi="Times New Roman" w:cs="Times New Roman"/>
                <w:sz w:val="24"/>
                <w:szCs w:val="24"/>
                <w:lang w:bidi="si-LK"/>
              </w:rPr>
              <w:t>140</w:t>
            </w:r>
          </w:p>
        </w:tc>
        <w:tc>
          <w:tcPr>
            <w:tcW w:w="2384" w:type="dxa"/>
          </w:tcPr>
          <w:p w14:paraId="69FFF696" w14:textId="4B5CD28C"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themeColor="text1"/>
                <w:sz w:val="24"/>
                <w:szCs w:val="24"/>
                <w:lang w:bidi="si-LK"/>
              </w:rPr>
            </w:pPr>
            <w:r w:rsidRPr="10748FCC">
              <w:rPr>
                <w:rFonts w:ascii="Times New Roman" w:eastAsia="Times New Roman" w:hAnsi="Times New Roman" w:cs="Times New Roman"/>
                <w:color w:val="000000" w:themeColor="text1"/>
                <w:sz w:val="24"/>
                <w:szCs w:val="24"/>
                <w:lang w:bidi="si-LK"/>
              </w:rPr>
              <w:t>0.95 (+/- 0.05)</w:t>
            </w:r>
          </w:p>
        </w:tc>
        <w:tc>
          <w:tcPr>
            <w:tcW w:w="2306" w:type="dxa"/>
          </w:tcPr>
          <w:p w14:paraId="66786136" w14:textId="73FCD96E" w:rsidR="10748FCC" w:rsidRDefault="10748FCC" w:rsidP="10748FCC">
            <w:pPr>
              <w:shd w:val="clear" w:color="auto" w:fill="FFFFFF" w:themeFill="background1"/>
              <w:jc w:val="center"/>
              <w:rPr>
                <w:rFonts w:ascii="Times New Roman" w:eastAsia="Times New Roman" w:hAnsi="Times New Roman" w:cs="Times New Roman"/>
                <w:color w:val="000000" w:themeColor="text1"/>
                <w:sz w:val="24"/>
                <w:szCs w:val="24"/>
                <w:lang w:bidi="ta-IN"/>
              </w:rPr>
            </w:pPr>
            <w:r w:rsidRPr="10748FCC">
              <w:rPr>
                <w:rFonts w:ascii="Times New Roman" w:eastAsia="Times New Roman" w:hAnsi="Times New Roman" w:cs="Times New Roman"/>
                <w:color w:val="000000" w:themeColor="text1"/>
                <w:sz w:val="24"/>
                <w:szCs w:val="24"/>
                <w:lang w:bidi="ta-IN"/>
              </w:rPr>
              <w:t>0.94 (+/- 0.03)</w:t>
            </w:r>
          </w:p>
        </w:tc>
        <w:tc>
          <w:tcPr>
            <w:tcW w:w="2671" w:type="dxa"/>
          </w:tcPr>
          <w:p w14:paraId="01B9A5F1" w14:textId="0E368746" w:rsidR="10748FCC" w:rsidRDefault="002B4F1C" w:rsidP="10748FCC">
            <w:pPr>
              <w:shd w:val="clear" w:color="auto" w:fill="FFFFFF" w:themeFill="background1"/>
              <w:jc w:val="center"/>
              <w:rPr>
                <w:rFonts w:ascii="Times New Roman" w:eastAsia="Times New Roman" w:hAnsi="Times New Roman" w:cs="Times New Roman"/>
                <w:color w:val="000000" w:themeColor="text1"/>
                <w:sz w:val="24"/>
                <w:szCs w:val="24"/>
                <w:lang w:bidi="ta-IN"/>
              </w:rPr>
            </w:pPr>
            <w:r w:rsidRPr="002B4F1C">
              <w:rPr>
                <w:rFonts w:ascii="Times New Roman" w:eastAsia="Times New Roman" w:hAnsi="Times New Roman" w:cs="Times New Roman"/>
                <w:color w:val="000000" w:themeColor="text1"/>
                <w:sz w:val="24"/>
                <w:szCs w:val="24"/>
                <w:lang w:bidi="ta-IN"/>
              </w:rPr>
              <w:t>0.93 (+/- 0.05)</w:t>
            </w:r>
          </w:p>
        </w:tc>
      </w:tr>
      <w:tr w:rsidR="10748FCC" w14:paraId="31EC8F53" w14:textId="77777777" w:rsidTr="10748FCC">
        <w:trPr>
          <w:trHeight w:val="300"/>
          <w:jc w:val="center"/>
        </w:trPr>
        <w:tc>
          <w:tcPr>
            <w:tcW w:w="1655" w:type="dxa"/>
          </w:tcPr>
          <w:p w14:paraId="0B5A255F" w14:textId="18E13581" w:rsidR="10748FCC" w:rsidRDefault="10748FCC" w:rsidP="10748FCC">
            <w:pPr>
              <w:jc w:val="center"/>
              <w:rPr>
                <w:rFonts w:ascii="Times New Roman" w:hAnsi="Times New Roman" w:cs="Times New Roman"/>
                <w:sz w:val="24"/>
                <w:szCs w:val="24"/>
                <w:lang w:bidi="si-LK"/>
              </w:rPr>
            </w:pPr>
            <w:r w:rsidRPr="10748FCC">
              <w:rPr>
                <w:rFonts w:ascii="Times New Roman" w:hAnsi="Times New Roman" w:cs="Times New Roman"/>
                <w:sz w:val="24"/>
                <w:szCs w:val="24"/>
                <w:lang w:bidi="si-LK"/>
              </w:rPr>
              <w:t>120</w:t>
            </w:r>
          </w:p>
        </w:tc>
        <w:tc>
          <w:tcPr>
            <w:tcW w:w="2384" w:type="dxa"/>
          </w:tcPr>
          <w:p w14:paraId="7791FB09" w14:textId="74FFF80B" w:rsidR="10748FCC"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themeColor="text1"/>
                <w:sz w:val="24"/>
                <w:szCs w:val="24"/>
                <w:lang w:bidi="si-LK"/>
              </w:rPr>
            </w:pPr>
            <w:r w:rsidRPr="10748FCC">
              <w:rPr>
                <w:rFonts w:ascii="Times New Roman" w:eastAsia="Times New Roman" w:hAnsi="Times New Roman" w:cs="Times New Roman"/>
                <w:color w:val="000000" w:themeColor="text1"/>
                <w:sz w:val="24"/>
                <w:szCs w:val="24"/>
                <w:lang w:bidi="si-LK"/>
              </w:rPr>
              <w:t>0.95 (+/- 0.05)</w:t>
            </w:r>
          </w:p>
        </w:tc>
        <w:tc>
          <w:tcPr>
            <w:tcW w:w="2306" w:type="dxa"/>
          </w:tcPr>
          <w:p w14:paraId="1AA5BEA1" w14:textId="02C65574" w:rsidR="10748FCC" w:rsidRDefault="10748FCC" w:rsidP="10748FCC">
            <w:pPr>
              <w:shd w:val="clear" w:color="auto" w:fill="FFFFFF" w:themeFill="background1"/>
              <w:jc w:val="center"/>
              <w:rPr>
                <w:rFonts w:ascii="Times New Roman" w:eastAsia="Times New Roman" w:hAnsi="Times New Roman" w:cs="Times New Roman"/>
                <w:color w:val="000000" w:themeColor="text1"/>
                <w:sz w:val="24"/>
                <w:szCs w:val="24"/>
                <w:lang w:bidi="ta-IN"/>
              </w:rPr>
            </w:pPr>
            <w:r w:rsidRPr="10748FCC">
              <w:rPr>
                <w:rFonts w:ascii="Times New Roman" w:eastAsia="Times New Roman" w:hAnsi="Times New Roman" w:cs="Times New Roman"/>
                <w:color w:val="000000" w:themeColor="text1"/>
                <w:sz w:val="24"/>
                <w:szCs w:val="24"/>
                <w:lang w:bidi="ta-IN"/>
              </w:rPr>
              <w:t>0.95 (+/- 0.03)</w:t>
            </w:r>
          </w:p>
        </w:tc>
        <w:tc>
          <w:tcPr>
            <w:tcW w:w="2671" w:type="dxa"/>
          </w:tcPr>
          <w:p w14:paraId="6EF4BE3D" w14:textId="2D55EF11" w:rsidR="10748FCC" w:rsidRDefault="002B4F1C" w:rsidP="10748FCC">
            <w:pPr>
              <w:shd w:val="clear" w:color="auto" w:fill="FFFFFF" w:themeFill="background1"/>
              <w:jc w:val="center"/>
              <w:rPr>
                <w:rFonts w:ascii="Times New Roman" w:eastAsia="Times New Roman" w:hAnsi="Times New Roman" w:cs="Times New Roman"/>
                <w:color w:val="000000" w:themeColor="text1"/>
                <w:sz w:val="24"/>
                <w:szCs w:val="24"/>
                <w:lang w:bidi="ta-IN"/>
              </w:rPr>
            </w:pPr>
            <w:r w:rsidRPr="002B4F1C">
              <w:rPr>
                <w:rFonts w:ascii="Times New Roman" w:eastAsia="Times New Roman" w:hAnsi="Times New Roman" w:cs="Times New Roman"/>
                <w:color w:val="000000" w:themeColor="text1"/>
                <w:sz w:val="24"/>
                <w:szCs w:val="24"/>
                <w:lang w:bidi="ta-IN"/>
              </w:rPr>
              <w:t>0.93 (+/- 0.06)</w:t>
            </w:r>
          </w:p>
        </w:tc>
      </w:tr>
      <w:tr w:rsidR="00E1190E" w:rsidRPr="00A41777" w14:paraId="15BA81E0" w14:textId="77777777" w:rsidTr="10748FCC">
        <w:trPr>
          <w:jc w:val="center"/>
        </w:trPr>
        <w:tc>
          <w:tcPr>
            <w:tcW w:w="1655" w:type="dxa"/>
          </w:tcPr>
          <w:p w14:paraId="7746B377" w14:textId="77777777" w:rsidR="00E1190E" w:rsidRPr="00A41777" w:rsidRDefault="00E1190E" w:rsidP="001C5F85">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1</w:t>
            </w:r>
            <w:r>
              <w:rPr>
                <w:rFonts w:ascii="Times New Roman" w:hAnsi="Times New Roman" w:cs="Times New Roman"/>
                <w:sz w:val="24"/>
                <w:szCs w:val="24"/>
                <w:lang w:bidi="si-LK"/>
              </w:rPr>
              <w:t>00</w:t>
            </w:r>
          </w:p>
        </w:tc>
        <w:tc>
          <w:tcPr>
            <w:tcW w:w="2384" w:type="dxa"/>
          </w:tcPr>
          <w:p w14:paraId="6E5FD8D5" w14:textId="28C6E902"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color w:val="000000" w:themeColor="text1"/>
                <w:sz w:val="24"/>
                <w:szCs w:val="24"/>
                <w:lang w:bidi="si-LK"/>
              </w:rPr>
              <w:t>0.94 (+/- 0.04)</w:t>
            </w:r>
          </w:p>
        </w:tc>
        <w:tc>
          <w:tcPr>
            <w:tcW w:w="2306" w:type="dxa"/>
          </w:tcPr>
          <w:p w14:paraId="6E0E6647" w14:textId="18658CE4"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sz w:val="24"/>
                <w:szCs w:val="24"/>
                <w:lang w:bidi="si-LK"/>
              </w:rPr>
              <w:t>0.95 (+/- 0.03)</w:t>
            </w:r>
          </w:p>
        </w:tc>
        <w:tc>
          <w:tcPr>
            <w:tcW w:w="2671" w:type="dxa"/>
          </w:tcPr>
          <w:p w14:paraId="39769838" w14:textId="0A4B7901" w:rsidR="00E1190E" w:rsidRPr="00A41777" w:rsidRDefault="002B4F1C" w:rsidP="10748FCC">
            <w:pPr>
              <w:shd w:val="clear" w:color="auto" w:fill="FFFFFF" w:themeFill="background1"/>
              <w:jc w:val="center"/>
              <w:rPr>
                <w:rFonts w:ascii="Times New Roman" w:eastAsia="Times New Roman" w:hAnsi="Times New Roman" w:cs="Times New Roman"/>
                <w:color w:val="000000" w:themeColor="text1"/>
                <w:sz w:val="24"/>
                <w:szCs w:val="24"/>
                <w:lang w:bidi="si-LK"/>
              </w:rPr>
            </w:pPr>
            <w:r w:rsidRPr="002B4F1C">
              <w:rPr>
                <w:rFonts w:ascii="Times New Roman" w:eastAsia="Times New Roman" w:hAnsi="Times New Roman" w:cs="Times New Roman"/>
                <w:color w:val="000000" w:themeColor="text1"/>
                <w:sz w:val="24"/>
                <w:szCs w:val="24"/>
                <w:lang w:bidi="si-LK"/>
              </w:rPr>
              <w:t>0.93 (+/- 0.06)</w:t>
            </w:r>
          </w:p>
        </w:tc>
      </w:tr>
      <w:tr w:rsidR="00E1190E" w:rsidRPr="00A41777" w14:paraId="4B08A7EC" w14:textId="77777777" w:rsidTr="10748FCC">
        <w:trPr>
          <w:jc w:val="center"/>
        </w:trPr>
        <w:tc>
          <w:tcPr>
            <w:tcW w:w="1655" w:type="dxa"/>
          </w:tcPr>
          <w:p w14:paraId="2F152693" w14:textId="77777777" w:rsidR="00E1190E" w:rsidRPr="00A41777" w:rsidRDefault="00E1190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50</w:t>
            </w:r>
          </w:p>
        </w:tc>
        <w:tc>
          <w:tcPr>
            <w:tcW w:w="2384" w:type="dxa"/>
          </w:tcPr>
          <w:p w14:paraId="597591B8" w14:textId="69B7A803"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color w:val="000000" w:themeColor="text1"/>
                <w:sz w:val="24"/>
                <w:szCs w:val="24"/>
                <w:lang w:bidi="si-LK"/>
              </w:rPr>
              <w:t>0.92 (+/- 0.06)</w:t>
            </w:r>
          </w:p>
        </w:tc>
        <w:tc>
          <w:tcPr>
            <w:tcW w:w="2306" w:type="dxa"/>
          </w:tcPr>
          <w:p w14:paraId="0E642227" w14:textId="5E3A61E1"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sz w:val="24"/>
                <w:szCs w:val="24"/>
                <w:lang w:bidi="si-LK"/>
              </w:rPr>
              <w:t>0.95 (+/- 0.04)</w:t>
            </w:r>
          </w:p>
        </w:tc>
        <w:tc>
          <w:tcPr>
            <w:tcW w:w="2671" w:type="dxa"/>
          </w:tcPr>
          <w:p w14:paraId="327EF1A2" w14:textId="1776B109" w:rsidR="00E1190E" w:rsidRPr="00A41777" w:rsidRDefault="002B4F1C" w:rsidP="10748FCC">
            <w:pPr>
              <w:shd w:val="clear" w:color="auto" w:fill="FFFFFF" w:themeFill="background1"/>
              <w:jc w:val="center"/>
              <w:rPr>
                <w:rFonts w:ascii="Times New Roman" w:eastAsia="Times New Roman" w:hAnsi="Times New Roman" w:cs="Times New Roman"/>
                <w:color w:val="000000" w:themeColor="text1"/>
                <w:sz w:val="24"/>
                <w:szCs w:val="24"/>
                <w:lang w:bidi="si-LK"/>
              </w:rPr>
            </w:pPr>
            <w:r w:rsidRPr="002B4F1C">
              <w:rPr>
                <w:rFonts w:ascii="Times New Roman" w:eastAsia="Times New Roman" w:hAnsi="Times New Roman" w:cs="Times New Roman"/>
                <w:color w:val="000000" w:themeColor="text1"/>
                <w:sz w:val="24"/>
                <w:szCs w:val="24"/>
                <w:lang w:bidi="si-LK"/>
              </w:rPr>
              <w:t>0.92 (+/- 0.03)</w:t>
            </w:r>
          </w:p>
        </w:tc>
      </w:tr>
      <w:tr w:rsidR="00E1190E" w:rsidRPr="00A41777" w14:paraId="3DB7C609" w14:textId="77777777" w:rsidTr="10748FCC">
        <w:trPr>
          <w:jc w:val="center"/>
        </w:trPr>
        <w:tc>
          <w:tcPr>
            <w:tcW w:w="1655" w:type="dxa"/>
          </w:tcPr>
          <w:p w14:paraId="508302A3" w14:textId="77777777" w:rsidR="00E1190E" w:rsidRPr="00A41777" w:rsidRDefault="00E1190E" w:rsidP="001C5F85">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20</w:t>
            </w:r>
          </w:p>
        </w:tc>
        <w:tc>
          <w:tcPr>
            <w:tcW w:w="2384" w:type="dxa"/>
          </w:tcPr>
          <w:p w14:paraId="4D0908D9" w14:textId="49D881A2"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color w:val="000000" w:themeColor="text1"/>
                <w:sz w:val="24"/>
                <w:szCs w:val="24"/>
                <w:lang w:bidi="si-LK"/>
              </w:rPr>
              <w:t>0.89 (+/- 0.05)</w:t>
            </w:r>
          </w:p>
        </w:tc>
        <w:tc>
          <w:tcPr>
            <w:tcW w:w="2306" w:type="dxa"/>
          </w:tcPr>
          <w:p w14:paraId="6EA53A4E" w14:textId="0583B391" w:rsidR="00E1190E" w:rsidRPr="00A41777" w:rsidRDefault="10748FC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10748FCC">
              <w:rPr>
                <w:rFonts w:ascii="Times New Roman" w:eastAsia="Times New Roman" w:hAnsi="Times New Roman" w:cs="Times New Roman"/>
                <w:sz w:val="24"/>
                <w:szCs w:val="24"/>
                <w:lang w:bidi="si-LK"/>
              </w:rPr>
              <w:t>0.91 (+/- 0.04)</w:t>
            </w:r>
          </w:p>
        </w:tc>
        <w:tc>
          <w:tcPr>
            <w:tcW w:w="2671" w:type="dxa"/>
          </w:tcPr>
          <w:p w14:paraId="53BABB7E" w14:textId="2F8A14C8" w:rsidR="00E1190E" w:rsidRPr="00A41777" w:rsidRDefault="002B4F1C" w:rsidP="10748F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ta-IN"/>
              </w:rPr>
            </w:pPr>
            <w:r w:rsidRPr="002B4F1C">
              <w:rPr>
                <w:rFonts w:ascii="Times New Roman" w:eastAsia="Times New Roman" w:hAnsi="Times New Roman" w:cs="Times New Roman"/>
                <w:color w:val="000000"/>
                <w:sz w:val="24"/>
                <w:szCs w:val="24"/>
                <w:lang w:bidi="ta-IN"/>
              </w:rPr>
              <w:t>0.91 (+/- 0.04)</w:t>
            </w:r>
          </w:p>
        </w:tc>
      </w:tr>
    </w:tbl>
    <w:p w14:paraId="7D82EB4D" w14:textId="55EC58D4" w:rsidR="10748FCC" w:rsidRDefault="10748FCC" w:rsidP="10748FCC">
      <w:pPr>
        <w:rPr>
          <w:sz w:val="24"/>
          <w:szCs w:val="24"/>
          <w:lang w:bidi="si-LK"/>
        </w:rPr>
      </w:pPr>
    </w:p>
    <w:p w14:paraId="0D622640" w14:textId="03D2BD28" w:rsidR="00E1190E" w:rsidRDefault="10748FCC" w:rsidP="00E1190E">
      <w:pPr>
        <w:rPr>
          <w:sz w:val="24"/>
          <w:szCs w:val="24"/>
          <w:lang w:bidi="si-LK"/>
        </w:rPr>
      </w:pPr>
      <w:r w:rsidRPr="10748FCC">
        <w:rPr>
          <w:sz w:val="24"/>
          <w:szCs w:val="24"/>
          <w:lang w:bidi="si-LK"/>
        </w:rPr>
        <w:t xml:space="preserve">Highest accuracy we obtained is around 98% and SVM abled to provide that. And the number of features we used is 400. For this we didn’t used any transformation method. </w:t>
      </w:r>
    </w:p>
    <w:p w14:paraId="4F00BEB5" w14:textId="7EE18BC7" w:rsidR="00E1190E" w:rsidRPr="00E1190E" w:rsidRDefault="00E1190E" w:rsidP="00E1190E">
      <w:pPr>
        <w:pStyle w:val="ListParagraph"/>
        <w:numPr>
          <w:ilvl w:val="0"/>
          <w:numId w:val="14"/>
        </w:numPr>
        <w:rPr>
          <w:sz w:val="24"/>
          <w:szCs w:val="24"/>
          <w:lang w:bidi="si-LK"/>
        </w:rPr>
      </w:pPr>
      <w:r w:rsidRPr="00E1190E">
        <w:rPr>
          <w:sz w:val="24"/>
          <w:szCs w:val="24"/>
          <w:lang w:bidi="si-LK"/>
        </w:rPr>
        <w:t xml:space="preserve">Here below are the parameters we used for </w:t>
      </w:r>
      <w:r w:rsidR="00187F65">
        <w:rPr>
          <w:sz w:val="24"/>
          <w:szCs w:val="24"/>
          <w:lang w:bidi="si-LK"/>
        </w:rPr>
        <w:t>SVM</w:t>
      </w:r>
    </w:p>
    <w:p w14:paraId="1B6FE246" w14:textId="02C9DA3B" w:rsidR="00187F65" w:rsidRPr="00187F65" w:rsidRDefault="10748FCC" w:rsidP="10748FCC">
      <w:pPr>
        <w:pStyle w:val="ListParagraph"/>
        <w:numPr>
          <w:ilvl w:val="0"/>
          <w:numId w:val="16"/>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r w:rsidRPr="10748FCC">
        <w:rPr>
          <w:rFonts w:ascii="Times New Roman" w:eastAsia="Times New Roman" w:hAnsi="Times New Roman" w:cs="Times New Roman"/>
          <w:color w:val="000000" w:themeColor="text1"/>
          <w:sz w:val="24"/>
          <w:szCs w:val="24"/>
          <w:lang w:bidi="si-LK"/>
        </w:rPr>
        <w:t>kernel=' linear’</w:t>
      </w:r>
    </w:p>
    <w:p w14:paraId="281504F2" w14:textId="77777777" w:rsidR="00187F65" w:rsidRPr="00E1190E" w:rsidRDefault="00187F65" w:rsidP="00187F6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276"/>
        <w:textAlignment w:val="baseline"/>
        <w:rPr>
          <w:rFonts w:ascii="Times New Roman" w:hAnsi="Times New Roman" w:cs="Times New Roman"/>
          <w:sz w:val="24"/>
          <w:szCs w:val="24"/>
          <w:lang w:bidi="si-LK"/>
        </w:rPr>
      </w:pPr>
    </w:p>
    <w:p w14:paraId="724BA8BC" w14:textId="65A50C1C" w:rsidR="00E1190E" w:rsidRPr="004B42FC" w:rsidRDefault="10748FCC" w:rsidP="10748FCC">
      <w:pPr>
        <w:pStyle w:val="ListParagraph"/>
        <w:numPr>
          <w:ilvl w:val="0"/>
          <w:numId w:val="11"/>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r w:rsidRPr="10748FCC">
        <w:rPr>
          <w:rFonts w:ascii="Times New Roman" w:eastAsia="Times New Roman" w:hAnsi="Times New Roman" w:cs="Times New Roman"/>
          <w:color w:val="000000" w:themeColor="text1"/>
          <w:sz w:val="24"/>
          <w:szCs w:val="24"/>
          <w:lang w:bidi="si-LK"/>
        </w:rPr>
        <w:t>Selected features (400):</w:t>
      </w:r>
    </w:p>
    <w:p w14:paraId="216151D1" w14:textId="77777777" w:rsidR="004B42FC" w:rsidRPr="004B42FC" w:rsidRDefault="004B42FC" w:rsidP="004B42FC">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p>
    <w:p w14:paraId="169A88F6" w14:textId="77777777" w:rsidR="00C50412" w:rsidRDefault="00C50412" w:rsidP="00C50412">
      <w:pPr>
        <w:pStyle w:val="ListParagraph"/>
        <w:numPr>
          <w:ilvl w:val="1"/>
          <w:numId w:val="24"/>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sectPr w:rsidR="00C50412" w:rsidSect="008029EA">
          <w:pgSz w:w="11907" w:h="16839" w:code="9"/>
          <w:pgMar w:top="1440" w:right="1440" w:bottom="1440" w:left="1440" w:header="720" w:footer="720" w:gutter="0"/>
          <w:cols w:space="720"/>
          <w:docGrid w:linePitch="360"/>
        </w:sectPr>
      </w:pPr>
    </w:p>
    <w:p w14:paraId="5C2314DB" w14:textId="229704A9" w:rsidR="004B42FC" w:rsidRPr="00C50412" w:rsidRDefault="10748FCC" w:rsidP="00C50412">
      <w:pPr>
        <w:pStyle w:val="ListParagraph"/>
        <w:numPr>
          <w:ilvl w:val="1"/>
          <w:numId w:val="24"/>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688</w:t>
      </w:r>
    </w:p>
    <w:p w14:paraId="420B25B0" w14:textId="3859701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48</w:t>
      </w:r>
    </w:p>
    <w:p w14:paraId="30FEA1F5" w14:textId="6B4FF0C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26</w:t>
      </w:r>
    </w:p>
    <w:p w14:paraId="01D6592E" w14:textId="5E86AD7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2872</w:t>
      </w:r>
    </w:p>
    <w:p w14:paraId="6C3A3844" w14:textId="2265D38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927</w:t>
      </w:r>
    </w:p>
    <w:p w14:paraId="42636372" w14:textId="39B57DC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614</w:t>
      </w:r>
    </w:p>
    <w:p w14:paraId="1EF6143D" w14:textId="156400A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1080</w:t>
      </w:r>
    </w:p>
    <w:p w14:paraId="54E47E8C" w14:textId="6D77808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680</w:t>
      </w:r>
    </w:p>
    <w:p w14:paraId="7BBCE719" w14:textId="7DA819A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lastRenderedPageBreak/>
        <w:t>MIMAT0005825</w:t>
      </w:r>
    </w:p>
    <w:p w14:paraId="277615B2" w14:textId="6D0BA0F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65</w:t>
      </w:r>
    </w:p>
    <w:p w14:paraId="2D1F795A" w14:textId="23EA7F3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079</w:t>
      </w:r>
    </w:p>
    <w:p w14:paraId="5F2E4718" w14:textId="4481CE9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3283</w:t>
      </w:r>
    </w:p>
    <w:p w14:paraId="6752891C" w14:textId="570C87D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74</w:t>
      </w:r>
    </w:p>
    <w:p w14:paraId="63800547" w14:textId="57210F9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88</w:t>
      </w:r>
    </w:p>
    <w:p w14:paraId="3BB7E849" w14:textId="0EA8899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16847</w:t>
      </w:r>
    </w:p>
    <w:p w14:paraId="1119DD43" w14:textId="3A29FC5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485</w:t>
      </w:r>
    </w:p>
    <w:p w14:paraId="0BF8315F" w14:textId="6C66AB2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51</w:t>
      </w:r>
    </w:p>
    <w:p w14:paraId="169BEBB1" w14:textId="504C1F1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54</w:t>
      </w:r>
    </w:p>
    <w:p w14:paraId="551D091A" w14:textId="1BA9C26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956</w:t>
      </w:r>
    </w:p>
    <w:p w14:paraId="7E64CC88" w14:textId="230A922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44</w:t>
      </w:r>
    </w:p>
    <w:p w14:paraId="0F65F443" w14:textId="2C32858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073</w:t>
      </w:r>
    </w:p>
    <w:p w14:paraId="1CA7CBE0" w14:textId="396D42F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01</w:t>
      </w:r>
    </w:p>
    <w:p w14:paraId="5AF2A0AA" w14:textId="0C8900B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673</w:t>
      </w:r>
    </w:p>
    <w:p w14:paraId="40568AD8" w14:textId="1178899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091</w:t>
      </w:r>
    </w:p>
    <w:p w14:paraId="6C161AFB" w14:textId="20D401D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764</w:t>
      </w:r>
    </w:p>
    <w:p w14:paraId="1C2862D8" w14:textId="0D2FB9F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70</w:t>
      </w:r>
    </w:p>
    <w:p w14:paraId="05E4E1E3" w14:textId="7963074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26738</w:t>
      </w:r>
    </w:p>
    <w:p w14:paraId="2E34ABDA" w14:textId="4C0917E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19746</w:t>
      </w:r>
    </w:p>
    <w:p w14:paraId="05EB79AD" w14:textId="13D379B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1620</w:t>
      </w:r>
    </w:p>
    <w:p w14:paraId="27CC3A52" w14:textId="7567368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26</w:t>
      </w:r>
    </w:p>
    <w:p w14:paraId="1495319B" w14:textId="4C60C65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53</w:t>
      </w:r>
    </w:p>
    <w:p w14:paraId="6EF251B6" w14:textId="5E96937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19761</w:t>
      </w:r>
    </w:p>
    <w:p w14:paraId="4A7FA599" w14:textId="02528EF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15</w:t>
      </w:r>
    </w:p>
    <w:p w14:paraId="2B4240E4" w14:textId="0450834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2809</w:t>
      </w:r>
    </w:p>
    <w:p w14:paraId="5BEB1398" w14:textId="70F2BB1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58</w:t>
      </w:r>
    </w:p>
    <w:p w14:paraId="2E471F2E" w14:textId="790D9BF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26477</w:t>
      </w:r>
    </w:p>
    <w:p w14:paraId="319A2B5D" w14:textId="0CCFFB4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71</w:t>
      </w:r>
    </w:p>
    <w:p w14:paraId="528AD378" w14:textId="6FA7799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55</w:t>
      </w:r>
    </w:p>
    <w:p w14:paraId="21A734C2" w14:textId="6E3811B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482</w:t>
      </w:r>
    </w:p>
    <w:p w14:paraId="6C73895E" w14:textId="356D80E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18073</w:t>
      </w:r>
    </w:p>
    <w:p w14:paraId="6C3C0FBE" w14:textId="1D9EB03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19208</w:t>
      </w:r>
    </w:p>
    <w:p w14:paraId="06D5698F" w14:textId="1834140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50</w:t>
      </w:r>
    </w:p>
    <w:p w14:paraId="4C209BA7" w14:textId="3F32A37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17985</w:t>
      </w:r>
    </w:p>
    <w:p w14:paraId="04334F4F" w14:textId="446E6D3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24</w:t>
      </w:r>
    </w:p>
    <w:p w14:paraId="60AB5DFF" w14:textId="6994420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3328</w:t>
      </w:r>
    </w:p>
    <w:p w14:paraId="2FC61360" w14:textId="2BA9FFD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2876</w:t>
      </w:r>
    </w:p>
    <w:p w14:paraId="1A540AF5" w14:textId="7894CCF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703</w:t>
      </w:r>
    </w:p>
    <w:p w14:paraId="62A34C49" w14:textId="6330A5B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077</w:t>
      </w:r>
    </w:p>
    <w:p w14:paraId="523B2E9D" w14:textId="39787E3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1343</w:t>
      </w:r>
    </w:p>
    <w:p w14:paraId="7638D22E" w14:textId="24859B0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099</w:t>
      </w:r>
    </w:p>
    <w:p w14:paraId="35896866" w14:textId="377E4FA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071</w:t>
      </w:r>
    </w:p>
    <w:p w14:paraId="4537EF59" w14:textId="76F9BD7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85</w:t>
      </w:r>
    </w:p>
    <w:p w14:paraId="15D29CC3" w14:textId="6CBF2C6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911</w:t>
      </w:r>
    </w:p>
    <w:p w14:paraId="39A0B06F" w14:textId="5D17116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16</w:t>
      </w:r>
    </w:p>
    <w:p w14:paraId="6F6F35A8" w14:textId="19B8FD7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34</w:t>
      </w:r>
    </w:p>
    <w:p w14:paraId="0D0DB58B" w14:textId="447B354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689</w:t>
      </w:r>
    </w:p>
    <w:p w14:paraId="4B92EBD2" w14:textId="08821A7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3241</w:t>
      </w:r>
    </w:p>
    <w:p w14:paraId="5D10773D" w14:textId="745676B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5797</w:t>
      </w:r>
    </w:p>
    <w:p w14:paraId="3AEBF882" w14:textId="7E5CD39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693</w:t>
      </w:r>
    </w:p>
    <w:p w14:paraId="55D422E9" w14:textId="22C030D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069</w:t>
      </w:r>
    </w:p>
    <w:p w14:paraId="528D08E2" w14:textId="27F99F2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60</w:t>
      </w:r>
    </w:p>
    <w:p w14:paraId="0FAE7844" w14:textId="6260C05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32</w:t>
      </w:r>
    </w:p>
    <w:p w14:paraId="5D412D05" w14:textId="0E9B876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35</w:t>
      </w:r>
    </w:p>
    <w:p w14:paraId="3BC866C5" w14:textId="23E30A5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750</w:t>
      </w:r>
    </w:p>
    <w:p w14:paraId="1B7CA2CA" w14:textId="76577E8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065</w:t>
      </w:r>
    </w:p>
    <w:p w14:paraId="79E56B93" w14:textId="62782E4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710</w:t>
      </w:r>
    </w:p>
    <w:p w14:paraId="0ADB28E1" w14:textId="315A722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15045</w:t>
      </w:r>
    </w:p>
    <w:p w14:paraId="3FB307AE" w14:textId="44D226E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688</w:t>
      </w:r>
    </w:p>
    <w:p w14:paraId="64506804" w14:textId="2F24D72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17990</w:t>
      </w:r>
    </w:p>
    <w:p w14:paraId="1ABA8782" w14:textId="17CAB8B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10214</w:t>
      </w:r>
    </w:p>
    <w:p w14:paraId="552A9710" w14:textId="269CEE1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59</w:t>
      </w:r>
    </w:p>
    <w:p w14:paraId="6D22FF3F" w14:textId="47B8FB0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759</w:t>
      </w:r>
    </w:p>
    <w:p w14:paraId="2DFFDE51" w14:textId="42A0453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25848</w:t>
      </w:r>
    </w:p>
    <w:p w14:paraId="39D823B0" w14:textId="1577517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756</w:t>
      </w:r>
    </w:p>
    <w:p w14:paraId="3252B7A5" w14:textId="255C40E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697</w:t>
      </w:r>
    </w:p>
    <w:p w14:paraId="7B5B0710" w14:textId="1B852DD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02</w:t>
      </w:r>
    </w:p>
    <w:p w14:paraId="41B1AFF2" w14:textId="520F5D6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799</w:t>
      </w:r>
    </w:p>
    <w:p w14:paraId="3390B01F" w14:textId="0134CB1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3150</w:t>
      </w:r>
    </w:p>
    <w:p w14:paraId="5E9B156C" w14:textId="5B980B8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5792</w:t>
      </w:r>
    </w:p>
    <w:p w14:paraId="0F3F7984" w14:textId="5EA5B69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16895</w:t>
      </w:r>
    </w:p>
    <w:p w14:paraId="728C97C9" w14:textId="7D55C14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22696</w:t>
      </w:r>
    </w:p>
    <w:p w14:paraId="21B29B3F" w14:textId="04BF307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69</w:t>
      </w:r>
    </w:p>
    <w:p w14:paraId="127ABB54" w14:textId="4F0DE4F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53</w:t>
      </w:r>
    </w:p>
    <w:p w14:paraId="76047B08" w14:textId="6EFF9A5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096</w:t>
      </w:r>
    </w:p>
    <w:p w14:paraId="7C79472E" w14:textId="37A85EA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89</w:t>
      </w:r>
    </w:p>
    <w:p w14:paraId="7283103B" w14:textId="5F65B5B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3239</w:t>
      </w:r>
    </w:p>
    <w:p w14:paraId="67F93F47" w14:textId="3BC5D6B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086</w:t>
      </w:r>
    </w:p>
    <w:p w14:paraId="427DA140" w14:textId="2DEA3C4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75</w:t>
      </w:r>
    </w:p>
    <w:p w14:paraId="2FE28C54" w14:textId="0852B01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72</w:t>
      </w:r>
    </w:p>
    <w:p w14:paraId="527F740C" w14:textId="3A8D869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21020</w:t>
      </w:r>
    </w:p>
    <w:p w14:paraId="6F62E02C" w14:textId="5DC3CDD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611</w:t>
      </w:r>
    </w:p>
    <w:p w14:paraId="1FB5174D" w14:textId="143549B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25</w:t>
      </w:r>
    </w:p>
    <w:p w14:paraId="78077DDE" w14:textId="5FF3759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2888</w:t>
      </w:r>
    </w:p>
    <w:p w14:paraId="61BC2F44" w14:textId="53432BA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09</w:t>
      </w:r>
    </w:p>
    <w:p w14:paraId="1E5458AA" w14:textId="63C1BB6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3885</w:t>
      </w:r>
    </w:p>
    <w:p w14:paraId="669CFAD8" w14:textId="39DE94F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763</w:t>
      </w:r>
    </w:p>
    <w:p w14:paraId="3619B39F" w14:textId="5F7BEA7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44</w:t>
      </w:r>
    </w:p>
    <w:p w14:paraId="125D055C" w14:textId="4BDE200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81</w:t>
      </w:r>
    </w:p>
    <w:p w14:paraId="0B031BB8" w14:textId="221C302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51</w:t>
      </w:r>
    </w:p>
    <w:p w14:paraId="2F7048B7" w14:textId="60FEE8F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BM22</w:t>
      </w:r>
    </w:p>
    <w:p w14:paraId="5E323A4B" w14:textId="23A590C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LDOC</w:t>
      </w:r>
    </w:p>
    <w:p w14:paraId="6CC595BE" w14:textId="736C08D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2874</w:t>
      </w:r>
    </w:p>
    <w:p w14:paraId="04549F40" w14:textId="6CBD709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22692</w:t>
      </w:r>
    </w:p>
    <w:p w14:paraId="0F6F0680" w14:textId="5909ADD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431</w:t>
      </w:r>
    </w:p>
    <w:p w14:paraId="6A7F4C39" w14:textId="5FE9197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PHK2</w:t>
      </w:r>
    </w:p>
    <w:p w14:paraId="3B1D2B72" w14:textId="5F262FC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67</w:t>
      </w:r>
    </w:p>
    <w:p w14:paraId="040C3BE0" w14:textId="5E25215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2820</w:t>
      </w:r>
    </w:p>
    <w:p w14:paraId="6030812A" w14:textId="044F155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497</w:t>
      </w:r>
    </w:p>
    <w:p w14:paraId="12906FC7" w14:textId="18FCD3C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MPD1</w:t>
      </w:r>
    </w:p>
    <w:p w14:paraId="497FB4C4" w14:textId="72F4437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LC2A1</w:t>
      </w:r>
    </w:p>
    <w:p w14:paraId="7118213E" w14:textId="1452565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RHGEF18</w:t>
      </w:r>
    </w:p>
    <w:p w14:paraId="119B2FB2" w14:textId="4CCE457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KCNJ8</w:t>
      </w:r>
    </w:p>
    <w:p w14:paraId="0E03DF23" w14:textId="266E0DC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27</w:t>
      </w:r>
    </w:p>
    <w:p w14:paraId="40BAE046" w14:textId="2493CFE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HPS3</w:t>
      </w:r>
    </w:p>
    <w:p w14:paraId="44253376" w14:textId="2221993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5796</w:t>
      </w:r>
    </w:p>
    <w:p w14:paraId="0C93FA30" w14:textId="07AD399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MEM22</w:t>
      </w:r>
    </w:p>
    <w:p w14:paraId="5706A154" w14:textId="5ADF155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PD52L1</w:t>
      </w:r>
    </w:p>
    <w:p w14:paraId="37E6C016" w14:textId="7E46A9A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LOC100128822</w:t>
      </w:r>
    </w:p>
    <w:p w14:paraId="051C68EE" w14:textId="0478D19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646</w:t>
      </w:r>
    </w:p>
    <w:p w14:paraId="0F7BC847" w14:textId="1D1FF71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CND1</w:t>
      </w:r>
    </w:p>
    <w:p w14:paraId="328AFD57" w14:textId="27C9C4F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P3S1</w:t>
      </w:r>
    </w:p>
    <w:p w14:paraId="05C52200" w14:textId="4CD82A5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HBDD2</w:t>
      </w:r>
    </w:p>
    <w:p w14:paraId="742FD584" w14:textId="041F91C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lastRenderedPageBreak/>
        <w:t>RAB11FIP4</w:t>
      </w:r>
    </w:p>
    <w:p w14:paraId="6AD3E03B" w14:textId="1D7D9BB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61</w:t>
      </w:r>
    </w:p>
    <w:p w14:paraId="1EC9DEE3" w14:textId="13E02E5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BCL7A</w:t>
      </w:r>
    </w:p>
    <w:p w14:paraId="02E91EF4" w14:textId="7F76DC0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DIT4</w:t>
      </w:r>
    </w:p>
    <w:p w14:paraId="6280B0DF" w14:textId="2EC83C8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RHGAP39</w:t>
      </w:r>
    </w:p>
    <w:p w14:paraId="1DC7255E" w14:textId="4AA8385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6orf150</w:t>
      </w:r>
    </w:p>
    <w:p w14:paraId="5897DD4B" w14:textId="41988F2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CAD10</w:t>
      </w:r>
    </w:p>
    <w:p w14:paraId="7783DCAA" w14:textId="23756DF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LC15A4</w:t>
      </w:r>
    </w:p>
    <w:p w14:paraId="22921F29" w14:textId="77D594E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PI</w:t>
      </w:r>
    </w:p>
    <w:p w14:paraId="1AF259F6" w14:textId="224E75D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USP1</w:t>
      </w:r>
    </w:p>
    <w:p w14:paraId="662EA272" w14:textId="577E43E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IL10RB</w:t>
      </w:r>
    </w:p>
    <w:p w14:paraId="486258AB" w14:textId="0D8186E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15</w:t>
      </w:r>
    </w:p>
    <w:p w14:paraId="3F2CF112" w14:textId="5ABAE93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500</w:t>
      </w:r>
    </w:p>
    <w:p w14:paraId="088E4C6E" w14:textId="63E1F01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GPR85</w:t>
      </w:r>
    </w:p>
    <w:p w14:paraId="4BD2C3AA" w14:textId="66A4407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KTELC1</w:t>
      </w:r>
    </w:p>
    <w:p w14:paraId="1B7A3FF4" w14:textId="512B9B6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UBD</w:t>
      </w:r>
    </w:p>
    <w:p w14:paraId="5FD5E4BD" w14:textId="5B301BE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LC25A26</w:t>
      </w:r>
    </w:p>
    <w:p w14:paraId="36CABB63" w14:textId="35897FE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PM1H</w:t>
      </w:r>
    </w:p>
    <w:p w14:paraId="7284C893" w14:textId="37D449E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CIN</w:t>
      </w:r>
    </w:p>
    <w:p w14:paraId="1CD80D65" w14:textId="29875D3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7-Sep</w:t>
      </w:r>
    </w:p>
    <w:p w14:paraId="770C63A3" w14:textId="16A7660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YO1B</w:t>
      </w:r>
    </w:p>
    <w:p w14:paraId="3BAC5EAC" w14:textId="6EA66BB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LMTK3</w:t>
      </w:r>
    </w:p>
    <w:p w14:paraId="3FD339F0" w14:textId="44FA0F2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UX1</w:t>
      </w:r>
    </w:p>
    <w:p w14:paraId="73F895D4" w14:textId="32C3C94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BCAT2</w:t>
      </w:r>
    </w:p>
    <w:p w14:paraId="08F34866" w14:textId="1100152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5924</w:t>
      </w:r>
    </w:p>
    <w:p w14:paraId="1124E4F4" w14:textId="238E29A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DGFD</w:t>
      </w:r>
    </w:p>
    <w:p w14:paraId="2EFBED53" w14:textId="284BEAD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GAM5</w:t>
      </w:r>
    </w:p>
    <w:p w14:paraId="18834B0F" w14:textId="4297CE9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KLC3</w:t>
      </w:r>
    </w:p>
    <w:p w14:paraId="4CE565B2" w14:textId="15FCF2D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LCD1</w:t>
      </w:r>
    </w:p>
    <w:p w14:paraId="7F6F174B" w14:textId="195987F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3orf64</w:t>
      </w:r>
    </w:p>
    <w:p w14:paraId="05E386E5" w14:textId="16885F2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APN1</w:t>
      </w:r>
    </w:p>
    <w:p w14:paraId="09558BCC" w14:textId="2B02337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MPK2</w:t>
      </w:r>
    </w:p>
    <w:p w14:paraId="342E3D4B" w14:textId="3FB7690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IL1RAP</w:t>
      </w:r>
    </w:p>
    <w:p w14:paraId="509B5527" w14:textId="2ED54C5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NRL</w:t>
      </w:r>
    </w:p>
    <w:p w14:paraId="789E77ED" w14:textId="24ABC0D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EHD2</w:t>
      </w:r>
    </w:p>
    <w:p w14:paraId="26A2B8F9" w14:textId="366A712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OGDHL</w:t>
      </w:r>
    </w:p>
    <w:p w14:paraId="2F239D2D" w14:textId="2AB66A8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3orf1</w:t>
      </w:r>
    </w:p>
    <w:p w14:paraId="1CE8209E" w14:textId="13DFC37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LF</w:t>
      </w:r>
    </w:p>
    <w:p w14:paraId="420C430A" w14:textId="1B237C7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776</w:t>
      </w:r>
    </w:p>
    <w:p w14:paraId="781509FA" w14:textId="6664F5A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BIRC3</w:t>
      </w:r>
    </w:p>
    <w:p w14:paraId="196DF29F" w14:textId="6C80BDA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LC25A12</w:t>
      </w:r>
    </w:p>
    <w:p w14:paraId="6B2E2911" w14:textId="58F5B6D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ARD6A</w:t>
      </w:r>
    </w:p>
    <w:p w14:paraId="244300E5" w14:textId="3DBDE81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BTB2</w:t>
      </w:r>
    </w:p>
    <w:p w14:paraId="2CC36A84" w14:textId="7017251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N1</w:t>
      </w:r>
    </w:p>
    <w:p w14:paraId="0F5FA65A" w14:textId="681B1AC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BIK</w:t>
      </w:r>
    </w:p>
    <w:p w14:paraId="678B61B9" w14:textId="31B3655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WWP2B</w:t>
      </w:r>
    </w:p>
    <w:p w14:paraId="2C276ACD" w14:textId="3FE6007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784</w:t>
      </w:r>
    </w:p>
    <w:p w14:paraId="7B16AACF" w14:textId="5F582EB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MEM53</w:t>
      </w:r>
    </w:p>
    <w:p w14:paraId="035D7E35" w14:textId="2E6C23F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XMP4</w:t>
      </w:r>
    </w:p>
    <w:p w14:paraId="3E5F0C1C" w14:textId="57A6FD0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OLR3C</w:t>
      </w:r>
    </w:p>
    <w:p w14:paraId="778E911C" w14:textId="0D676A2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NMUR1</w:t>
      </w:r>
    </w:p>
    <w:p w14:paraId="45252B67" w14:textId="61139D0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7-Mar</w:t>
      </w:r>
    </w:p>
    <w:p w14:paraId="6BCAA391" w14:textId="6F6E3F2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BXO2</w:t>
      </w:r>
    </w:p>
    <w:p w14:paraId="36FDAD7D" w14:textId="69A89C6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CLRE1B</w:t>
      </w:r>
    </w:p>
    <w:p w14:paraId="52D255C8" w14:textId="1B4A457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PLP2</w:t>
      </w:r>
    </w:p>
    <w:p w14:paraId="2044DA4F" w14:textId="0A7AFA1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HIP1R</w:t>
      </w:r>
    </w:p>
    <w:p w14:paraId="61443C44" w14:textId="2C01607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9orf21</w:t>
      </w:r>
    </w:p>
    <w:p w14:paraId="13D5203A" w14:textId="4825CC2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AM115C</w:t>
      </w:r>
    </w:p>
    <w:p w14:paraId="2C54717B" w14:textId="22117F8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ERPINB9</w:t>
      </w:r>
    </w:p>
    <w:p w14:paraId="4092E94B" w14:textId="3F1CE0A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ZNF629</w:t>
      </w:r>
    </w:p>
    <w:p w14:paraId="2796F97C" w14:textId="30F9F5E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KT2</w:t>
      </w:r>
    </w:p>
    <w:p w14:paraId="461C8DC0" w14:textId="35950E2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LS2CL</w:t>
      </w:r>
    </w:p>
    <w:p w14:paraId="217EA1E3" w14:textId="7680D8F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OSBPL2</w:t>
      </w:r>
    </w:p>
    <w:p w14:paraId="2CF6C128" w14:textId="353BE88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TP6V0E2</w:t>
      </w:r>
    </w:p>
    <w:p w14:paraId="24BD5B7D" w14:textId="3DE95A4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RHGAP8</w:t>
      </w:r>
    </w:p>
    <w:p w14:paraId="0D45B468" w14:textId="69EF9E8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LEKHG2</w:t>
      </w:r>
    </w:p>
    <w:p w14:paraId="342A5A1D" w14:textId="49ECC83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IPK1</w:t>
      </w:r>
    </w:p>
    <w:p w14:paraId="22C12866" w14:textId="0C0069B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NO10</w:t>
      </w:r>
    </w:p>
    <w:p w14:paraId="1987A85F" w14:textId="30C4F26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RLF3</w:t>
      </w:r>
    </w:p>
    <w:p w14:paraId="43D2791D" w14:textId="518DBA9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HNMT</w:t>
      </w:r>
    </w:p>
    <w:p w14:paraId="32862861" w14:textId="4A72D7B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510</w:t>
      </w:r>
    </w:p>
    <w:p w14:paraId="0BD077D8" w14:textId="478413A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IPRL</w:t>
      </w:r>
    </w:p>
    <w:p w14:paraId="631A16D1" w14:textId="3CF8F5A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AB11B</w:t>
      </w:r>
    </w:p>
    <w:p w14:paraId="724501AB" w14:textId="686DD7B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INSIG2</w:t>
      </w:r>
    </w:p>
    <w:p w14:paraId="32B52AF4" w14:textId="7BD9C80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748</w:t>
      </w:r>
    </w:p>
    <w:p w14:paraId="30C7BAAE" w14:textId="6AB7CA9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10orf41</w:t>
      </w:r>
    </w:p>
    <w:p w14:paraId="13DDD3D8" w14:textId="53E2D01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GAT3</w:t>
      </w:r>
    </w:p>
    <w:p w14:paraId="60980A58" w14:textId="61C2E64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TXN1</w:t>
      </w:r>
    </w:p>
    <w:p w14:paraId="64D13C93" w14:textId="58B6AFB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AM186B</w:t>
      </w:r>
    </w:p>
    <w:p w14:paraId="3CE9747A" w14:textId="6E868E9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NAJC5</w:t>
      </w:r>
    </w:p>
    <w:p w14:paraId="0151AA9B" w14:textId="3B9672E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ADM4</w:t>
      </w:r>
    </w:p>
    <w:p w14:paraId="250347D9" w14:textId="53D6226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2174</w:t>
      </w:r>
    </w:p>
    <w:p w14:paraId="2B42D25B" w14:textId="1BA8293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LC9A9</w:t>
      </w:r>
    </w:p>
    <w:p w14:paraId="4EF7CD02" w14:textId="65EA79D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NX33</w:t>
      </w:r>
    </w:p>
    <w:p w14:paraId="67C11AE0" w14:textId="1E4728C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GDI2</w:t>
      </w:r>
    </w:p>
    <w:p w14:paraId="612B9B84" w14:textId="674719C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DP1</w:t>
      </w:r>
    </w:p>
    <w:p w14:paraId="5E37053C" w14:textId="0998A75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AG1</w:t>
      </w:r>
    </w:p>
    <w:p w14:paraId="30046C79" w14:textId="7F15C58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HST15</w:t>
      </w:r>
    </w:p>
    <w:p w14:paraId="7C0E397D" w14:textId="6FCEAF7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KIAA1522</w:t>
      </w:r>
    </w:p>
    <w:p w14:paraId="4FC9B690" w14:textId="3534B2F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LDHD</w:t>
      </w:r>
    </w:p>
    <w:p w14:paraId="52FE24DF" w14:textId="2E9DC24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AF5</w:t>
      </w:r>
    </w:p>
    <w:p w14:paraId="273DFC0D" w14:textId="67D406E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GORASP1</w:t>
      </w:r>
    </w:p>
    <w:p w14:paraId="1FA6E9B5" w14:textId="2CC9AF0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IRAS2</w:t>
      </w:r>
    </w:p>
    <w:p w14:paraId="772AA40D" w14:textId="13CC767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TRBP</w:t>
      </w:r>
    </w:p>
    <w:p w14:paraId="6C43EE92" w14:textId="0D00A64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TNB</w:t>
      </w:r>
    </w:p>
    <w:p w14:paraId="55A9788A" w14:textId="7AAD108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HCHD7</w:t>
      </w:r>
    </w:p>
    <w:p w14:paraId="114C188A" w14:textId="429D93B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NAJA3</w:t>
      </w:r>
    </w:p>
    <w:p w14:paraId="71D325AA" w14:textId="6719C27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GIT2</w:t>
      </w:r>
    </w:p>
    <w:p w14:paraId="6CE3F135" w14:textId="372B746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JAG1</w:t>
      </w:r>
    </w:p>
    <w:p w14:paraId="3B87692D" w14:textId="68E2663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roSAPiP1</w:t>
      </w:r>
    </w:p>
    <w:p w14:paraId="4C6616ED" w14:textId="65A7786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HTRA1</w:t>
      </w:r>
    </w:p>
    <w:p w14:paraId="2CE3AD99" w14:textId="73E3078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YN</w:t>
      </w:r>
    </w:p>
    <w:p w14:paraId="487BD700" w14:textId="1AC9480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KIAA0284</w:t>
      </w:r>
    </w:p>
    <w:p w14:paraId="7245AA3B" w14:textId="060ABBD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IL18R1</w:t>
      </w:r>
    </w:p>
    <w:p w14:paraId="56D591E5" w14:textId="0B5712D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RNT</w:t>
      </w:r>
    </w:p>
    <w:p w14:paraId="29E37013" w14:textId="4BC147E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LOD1</w:t>
      </w:r>
    </w:p>
    <w:p w14:paraId="0BAB1A43" w14:textId="3982EBF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BCAR1</w:t>
      </w:r>
    </w:p>
    <w:p w14:paraId="6BB9FD07" w14:textId="2EFBA30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HMGB3</w:t>
      </w:r>
    </w:p>
    <w:p w14:paraId="589E38C6" w14:textId="7F74577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FF3</w:t>
      </w:r>
    </w:p>
    <w:p w14:paraId="174E6754" w14:textId="04701D1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LC29A2</w:t>
      </w:r>
    </w:p>
    <w:p w14:paraId="69E03F52" w14:textId="28F0406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CUN1D3</w:t>
      </w:r>
    </w:p>
    <w:p w14:paraId="31FAE50D" w14:textId="0301737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RDMT1</w:t>
      </w:r>
    </w:p>
    <w:p w14:paraId="3E386C7D" w14:textId="13ABC83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RTC1</w:t>
      </w:r>
    </w:p>
    <w:p w14:paraId="7D2962CF" w14:textId="00B0503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NEDD4</w:t>
      </w:r>
    </w:p>
    <w:p w14:paraId="3C5EEC10" w14:textId="15B1BE3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lastRenderedPageBreak/>
        <w:t>ABLIM3</w:t>
      </w:r>
    </w:p>
    <w:p w14:paraId="3F2BD219" w14:textId="3D70954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LOX</w:t>
      </w:r>
    </w:p>
    <w:p w14:paraId="3588DF9E" w14:textId="120A63A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3orf18</w:t>
      </w:r>
    </w:p>
    <w:p w14:paraId="37B304CA" w14:textId="216FC69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D302</w:t>
      </w:r>
    </w:p>
    <w:p w14:paraId="65522B71" w14:textId="33F445F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KCTD1</w:t>
      </w:r>
    </w:p>
    <w:p w14:paraId="764CD4EC" w14:textId="4E37C67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CTR3B</w:t>
      </w:r>
    </w:p>
    <w:p w14:paraId="4463D60C" w14:textId="6CBE929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GTPBP5</w:t>
      </w:r>
    </w:p>
    <w:p w14:paraId="1851FBBD" w14:textId="3A1720B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GCB</w:t>
      </w:r>
    </w:p>
    <w:p w14:paraId="6829D618" w14:textId="0045B6D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DX28</w:t>
      </w:r>
    </w:p>
    <w:p w14:paraId="49980441" w14:textId="4202F51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DDC1</w:t>
      </w:r>
    </w:p>
    <w:p w14:paraId="533D69F2" w14:textId="3D62558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TC27</w:t>
      </w:r>
    </w:p>
    <w:p w14:paraId="749B9392" w14:textId="3473DC5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M4SF18</w:t>
      </w:r>
    </w:p>
    <w:p w14:paraId="5E0DA72C" w14:textId="252A82A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LOC644538</w:t>
      </w:r>
    </w:p>
    <w:p w14:paraId="6E37F3D7" w14:textId="569EF6B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SSK6</w:t>
      </w:r>
    </w:p>
    <w:p w14:paraId="4FD92055" w14:textId="4D9EF42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OM1</w:t>
      </w:r>
    </w:p>
    <w:p w14:paraId="1A7A9174" w14:textId="05FE20F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KHDRBS1</w:t>
      </w:r>
    </w:p>
    <w:p w14:paraId="42FAE6A5" w14:textId="3E38C19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5orf36</w:t>
      </w:r>
    </w:p>
    <w:p w14:paraId="277A00A8" w14:textId="1F37828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AB40B</w:t>
      </w:r>
    </w:p>
    <w:p w14:paraId="5906444C" w14:textId="3FCE4C6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BMS3</w:t>
      </w:r>
    </w:p>
    <w:p w14:paraId="6AD3DCD8" w14:textId="095004B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IFIT5</w:t>
      </w:r>
    </w:p>
    <w:p w14:paraId="1B66513F" w14:textId="4191D2F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PIP5K1</w:t>
      </w:r>
    </w:p>
    <w:p w14:paraId="40006EA5" w14:textId="4C403DB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PFIA4</w:t>
      </w:r>
    </w:p>
    <w:p w14:paraId="3161D439" w14:textId="330E5B5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MC1</w:t>
      </w:r>
    </w:p>
    <w:p w14:paraId="55AB3E00" w14:textId="50A5812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245</w:t>
      </w:r>
    </w:p>
    <w:p w14:paraId="284E884F" w14:textId="582D60D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MEM116</w:t>
      </w:r>
    </w:p>
    <w:p w14:paraId="3689DB70" w14:textId="39CE6DF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LCB1</w:t>
      </w:r>
    </w:p>
    <w:p w14:paraId="2D01A709" w14:textId="53A6273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RD5A3</w:t>
      </w:r>
    </w:p>
    <w:p w14:paraId="2E376202" w14:textId="3BDB69A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PT1</w:t>
      </w:r>
    </w:p>
    <w:p w14:paraId="5F4D3D16" w14:textId="5994739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NKRD32</w:t>
      </w:r>
    </w:p>
    <w:p w14:paraId="48C58FE1" w14:textId="26001DA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ZNF792</w:t>
      </w:r>
    </w:p>
    <w:p w14:paraId="2AD4A24D" w14:textId="099AC0E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HF7</w:t>
      </w:r>
    </w:p>
    <w:p w14:paraId="1E45BE84" w14:textId="422A8E6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AB8B</w:t>
      </w:r>
    </w:p>
    <w:p w14:paraId="17C77509" w14:textId="7173DE8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D1IP1</w:t>
      </w:r>
    </w:p>
    <w:p w14:paraId="23D85D02" w14:textId="3B02447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BNIP2</w:t>
      </w:r>
    </w:p>
    <w:p w14:paraId="0B5C57CF" w14:textId="08C229A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IRT5</w:t>
      </w:r>
    </w:p>
    <w:p w14:paraId="14A6A207" w14:textId="01188E1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RPF40B</w:t>
      </w:r>
    </w:p>
    <w:p w14:paraId="3BD75983" w14:textId="0F60542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DR1</w:t>
      </w:r>
    </w:p>
    <w:p w14:paraId="3812D688" w14:textId="2663C44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OSMR</w:t>
      </w:r>
    </w:p>
    <w:p w14:paraId="3B45BECA" w14:textId="31709F6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B1</w:t>
      </w:r>
    </w:p>
    <w:p w14:paraId="1BE2A204" w14:textId="27D28CB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AIP2</w:t>
      </w:r>
    </w:p>
    <w:p w14:paraId="4C3378C4" w14:textId="364CA5F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HSD17B11</w:t>
      </w:r>
    </w:p>
    <w:p w14:paraId="0FF70EC8" w14:textId="154EA35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K3L1</w:t>
      </w:r>
    </w:p>
    <w:p w14:paraId="1A12A652" w14:textId="29AC495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NTXR2</w:t>
      </w:r>
    </w:p>
    <w:p w14:paraId="1623C496" w14:textId="54AD5BC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OXJ3</w:t>
      </w:r>
    </w:p>
    <w:p w14:paraId="333E3A61" w14:textId="2251875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DRA1B</w:t>
      </w:r>
    </w:p>
    <w:p w14:paraId="72411EDF" w14:textId="184BB2D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UEDC1</w:t>
      </w:r>
    </w:p>
    <w:p w14:paraId="3A18DFCC" w14:textId="675CB3D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FAP1</w:t>
      </w:r>
    </w:p>
    <w:p w14:paraId="214DD6EB" w14:textId="2C97ADF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IDA</w:t>
      </w:r>
    </w:p>
    <w:p w14:paraId="0466E570" w14:textId="2695715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RGAP2</w:t>
      </w:r>
    </w:p>
    <w:p w14:paraId="742185C5" w14:textId="4717CDD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SU1</w:t>
      </w:r>
    </w:p>
    <w:p w14:paraId="22B1C839" w14:textId="1D4864F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FT2D2</w:t>
      </w:r>
    </w:p>
    <w:p w14:paraId="357E3C6F" w14:textId="5D90910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ZNF777</w:t>
      </w:r>
    </w:p>
    <w:p w14:paraId="60568D46" w14:textId="3DA5BC9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CDC88A</w:t>
      </w:r>
    </w:p>
    <w:p w14:paraId="5FE478ED" w14:textId="7CF4F8D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NF219</w:t>
      </w:r>
    </w:p>
    <w:p w14:paraId="2AFCC5AC" w14:textId="4CF73E6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493</w:t>
      </w:r>
    </w:p>
    <w:p w14:paraId="10F80ADD" w14:textId="1CD1101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15orf52</w:t>
      </w:r>
    </w:p>
    <w:p w14:paraId="3E8A6725" w14:textId="5A15052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OXRED1</w:t>
      </w:r>
    </w:p>
    <w:p w14:paraId="16628FD0" w14:textId="2608427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ROVE2</w:t>
      </w:r>
    </w:p>
    <w:p w14:paraId="3E799E46" w14:textId="5E077F5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KCTD3</w:t>
      </w:r>
    </w:p>
    <w:p w14:paraId="333FA9B5" w14:textId="6404FDA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HSA1</w:t>
      </w:r>
    </w:p>
    <w:p w14:paraId="273D3BD3" w14:textId="0C44D32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EF8</w:t>
      </w:r>
    </w:p>
    <w:p w14:paraId="300E0ED5" w14:textId="48A3ED9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BCO2</w:t>
      </w:r>
    </w:p>
    <w:p w14:paraId="485132D1" w14:textId="3DC9E0A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LLGL2</w:t>
      </w:r>
    </w:p>
    <w:p w14:paraId="02C02B0C" w14:textId="133E81A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AM110B</w:t>
      </w:r>
    </w:p>
    <w:p w14:paraId="274486E1" w14:textId="5BCAB51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CAMP4</w:t>
      </w:r>
    </w:p>
    <w:p w14:paraId="414B14D1" w14:textId="473EF47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SR1</w:t>
      </w:r>
    </w:p>
    <w:p w14:paraId="641ADE15" w14:textId="44EEBF4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WDFY1</w:t>
      </w:r>
    </w:p>
    <w:p w14:paraId="190201D9" w14:textId="21B292F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LPCAT1</w:t>
      </w:r>
    </w:p>
    <w:p w14:paraId="07EFACCF" w14:textId="60745C1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OQ10A</w:t>
      </w:r>
    </w:p>
    <w:p w14:paraId="23033738" w14:textId="4B7E208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ISD</w:t>
      </w:r>
    </w:p>
    <w:p w14:paraId="4CB1AF95" w14:textId="17E11EA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EIF2C1</w:t>
      </w:r>
    </w:p>
    <w:p w14:paraId="1F0095D0" w14:textId="189BE71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BNL2</w:t>
      </w:r>
    </w:p>
    <w:p w14:paraId="0CC79E8E" w14:textId="1D1BDAE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3orf58</w:t>
      </w:r>
    </w:p>
    <w:p w14:paraId="355C83A9" w14:textId="0077448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5orf15</w:t>
      </w:r>
    </w:p>
    <w:p w14:paraId="3A296B98" w14:textId="51A95D9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NAP1L4</w:t>
      </w:r>
    </w:p>
    <w:p w14:paraId="578773FE" w14:textId="5AC1044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DPRH</w:t>
      </w:r>
    </w:p>
    <w:p w14:paraId="59131805" w14:textId="408155E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ARS</w:t>
      </w:r>
    </w:p>
    <w:p w14:paraId="568114DD" w14:textId="38AA77A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AGAB</w:t>
      </w:r>
    </w:p>
    <w:p w14:paraId="295AC3DB" w14:textId="137CEA7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MEM45A</w:t>
      </w:r>
    </w:p>
    <w:p w14:paraId="7B20E1E6" w14:textId="468901E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MEM51</w:t>
      </w:r>
    </w:p>
    <w:p w14:paraId="434FBB9C" w14:textId="6AC8B29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0083</w:t>
      </w:r>
    </w:p>
    <w:p w14:paraId="495D4E4F" w14:textId="4F83B54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WIPI2</w:t>
      </w:r>
    </w:p>
    <w:p w14:paraId="16978819" w14:textId="4C65E96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BXO17</w:t>
      </w:r>
    </w:p>
    <w:p w14:paraId="318AC226" w14:textId="49BA323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NR3C1</w:t>
      </w:r>
    </w:p>
    <w:p w14:paraId="46537309" w14:textId="2B6D5A5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CBP4</w:t>
      </w:r>
    </w:p>
    <w:p w14:paraId="768AC1F5" w14:textId="6FE4DC1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NP32E</w:t>
      </w:r>
    </w:p>
    <w:p w14:paraId="63CC4DD1" w14:textId="2E9984E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RPM4</w:t>
      </w:r>
    </w:p>
    <w:p w14:paraId="136580F8" w14:textId="5F331B6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15orf59</w:t>
      </w:r>
    </w:p>
    <w:p w14:paraId="0100D864" w14:textId="07559A6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SH6</w:t>
      </w:r>
    </w:p>
    <w:p w14:paraId="545E680F" w14:textId="4B21453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SKH1</w:t>
      </w:r>
    </w:p>
    <w:p w14:paraId="27F183F1" w14:textId="7719C06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RRDC3</w:t>
      </w:r>
    </w:p>
    <w:p w14:paraId="6B6FCC7C" w14:textId="036C748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ALCOCO2</w:t>
      </w:r>
    </w:p>
    <w:p w14:paraId="415A3EB6" w14:textId="7ED4BC1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LSCR4</w:t>
      </w:r>
    </w:p>
    <w:p w14:paraId="3E2EFDBA" w14:textId="3F77385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LC25A38</w:t>
      </w:r>
    </w:p>
    <w:p w14:paraId="4031B56C" w14:textId="5BAD2CA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KB</w:t>
      </w:r>
    </w:p>
    <w:p w14:paraId="374C0325" w14:textId="06BE55B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CAD11</w:t>
      </w:r>
    </w:p>
    <w:p w14:paraId="3EA72589" w14:textId="515CFFC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ZNF25</w:t>
      </w:r>
    </w:p>
    <w:p w14:paraId="19DDAEC4" w14:textId="19A283E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AM160B1</w:t>
      </w:r>
    </w:p>
    <w:p w14:paraId="0E552D91" w14:textId="1D33052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MEM8B</w:t>
      </w:r>
    </w:p>
    <w:p w14:paraId="2BE78BF4" w14:textId="6D82A33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KCNK3</w:t>
      </w:r>
    </w:p>
    <w:p w14:paraId="1BC0D8AB" w14:textId="1E8DD73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LC39A14</w:t>
      </w:r>
    </w:p>
    <w:p w14:paraId="3C4675A4" w14:textId="7A98093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EPIN1</w:t>
      </w:r>
    </w:p>
    <w:p w14:paraId="4721B0DF" w14:textId="2E09C5A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ITGB1</w:t>
      </w:r>
    </w:p>
    <w:p w14:paraId="09AA59A0" w14:textId="2C1CE67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MEM26</w:t>
      </w:r>
    </w:p>
    <w:p w14:paraId="73C5AAE5" w14:textId="19B6656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14orf159</w:t>
      </w:r>
    </w:p>
    <w:p w14:paraId="3C7CF9B0" w14:textId="77EF573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UBAC1</w:t>
      </w:r>
    </w:p>
    <w:p w14:paraId="10A84B9A" w14:textId="6910D30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HCR7</w:t>
      </w:r>
    </w:p>
    <w:p w14:paraId="17C5C99F" w14:textId="339DB4D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PP3R1</w:t>
      </w:r>
    </w:p>
    <w:p w14:paraId="7B029852" w14:textId="6919A78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ASP10</w:t>
      </w:r>
    </w:p>
    <w:p w14:paraId="4034A7E6" w14:textId="3DBDF41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ETRNL</w:t>
      </w:r>
    </w:p>
    <w:p w14:paraId="57DF9B9D" w14:textId="3A825D8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Xorf57</w:t>
      </w:r>
    </w:p>
    <w:p w14:paraId="109F544E" w14:textId="6309F30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T14</w:t>
      </w:r>
    </w:p>
    <w:p w14:paraId="04298DC5" w14:textId="1318FD0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DCK1</w:t>
      </w:r>
    </w:p>
    <w:p w14:paraId="06FEBABA" w14:textId="19F2478C"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ALB</w:t>
      </w:r>
    </w:p>
    <w:p w14:paraId="2225E379" w14:textId="4145E04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lastRenderedPageBreak/>
        <w:t>MYO19</w:t>
      </w:r>
    </w:p>
    <w:p w14:paraId="62574155" w14:textId="138A825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ARP3</w:t>
      </w:r>
    </w:p>
    <w:p w14:paraId="46DA9121" w14:textId="493FB33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ICK</w:t>
      </w:r>
    </w:p>
    <w:p w14:paraId="18055116" w14:textId="0472F50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LEC16A</w:t>
      </w:r>
    </w:p>
    <w:p w14:paraId="0D0041C1" w14:textId="5FA3793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BL2</w:t>
      </w:r>
    </w:p>
    <w:p w14:paraId="09AC19E1" w14:textId="5601FF7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TARD13</w:t>
      </w:r>
    </w:p>
    <w:p w14:paraId="20D9C722" w14:textId="57CEE07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LC25A35</w:t>
      </w:r>
    </w:p>
    <w:p w14:paraId="7091E05B" w14:textId="2B1CF1C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MEM37</w:t>
      </w:r>
    </w:p>
    <w:p w14:paraId="2539F37E" w14:textId="14858AE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3orf31</w:t>
      </w:r>
    </w:p>
    <w:p w14:paraId="7279ABFA" w14:textId="39986A9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DR39U1</w:t>
      </w:r>
    </w:p>
    <w:p w14:paraId="44318815" w14:textId="0E99B8F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D109</w:t>
      </w:r>
    </w:p>
    <w:p w14:paraId="154B486C" w14:textId="391E4A1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YGB</w:t>
      </w:r>
    </w:p>
    <w:p w14:paraId="372EF1DA" w14:textId="2D1FBC9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19orf52</w:t>
      </w:r>
    </w:p>
    <w:p w14:paraId="75843AAD" w14:textId="201948A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ERTAD2</w:t>
      </w:r>
    </w:p>
    <w:p w14:paraId="0290862B" w14:textId="6131481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CP11L1</w:t>
      </w:r>
    </w:p>
    <w:p w14:paraId="4B2DFB83" w14:textId="55CF80B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MEM55B</w:t>
      </w:r>
    </w:p>
    <w:p w14:paraId="73CC7A17" w14:textId="3FAD321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19orf73</w:t>
      </w:r>
    </w:p>
    <w:p w14:paraId="4B96946F" w14:textId="47DBC0F5"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8</w:t>
      </w:r>
    </w:p>
    <w:p w14:paraId="5FE1B45C" w14:textId="3DB5F81A"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M7SF2</w:t>
      </w:r>
    </w:p>
    <w:p w14:paraId="658F73D8" w14:textId="0753893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KATNAL1</w:t>
      </w:r>
    </w:p>
    <w:p w14:paraId="0BB39CE0" w14:textId="5464196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LC2A5</w:t>
      </w:r>
    </w:p>
    <w:p w14:paraId="0D59C22C" w14:textId="652402A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BNIP3</w:t>
      </w:r>
    </w:p>
    <w:p w14:paraId="6BF774C5" w14:textId="747E78D7"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GFA</w:t>
      </w:r>
    </w:p>
    <w:p w14:paraId="5BA50F8C" w14:textId="25B1E55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HROOM4</w:t>
      </w:r>
    </w:p>
    <w:p w14:paraId="4D92DF84" w14:textId="7F6B5A1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ZDHHC23</w:t>
      </w:r>
    </w:p>
    <w:p w14:paraId="7C07AF24" w14:textId="2ACA5EC3"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HAGHL</w:t>
      </w:r>
    </w:p>
    <w:p w14:paraId="01208476" w14:textId="3503F2B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RIT1</w:t>
      </w:r>
    </w:p>
    <w:p w14:paraId="5BD4FDAB" w14:textId="5FCAEAB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YRK3</w:t>
      </w:r>
    </w:p>
    <w:p w14:paraId="506A39C5" w14:textId="0958779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BN1</w:t>
      </w:r>
    </w:p>
    <w:p w14:paraId="311C7D6A" w14:textId="6A11E8C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IMAT0004809</w:t>
      </w:r>
    </w:p>
    <w:p w14:paraId="6ED75548" w14:textId="1F89114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TO</w:t>
      </w:r>
    </w:p>
    <w:p w14:paraId="078D883B" w14:textId="3E36210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EDN1</w:t>
      </w:r>
    </w:p>
    <w:p w14:paraId="0CDC1D01" w14:textId="0A162B6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DIA5</w:t>
      </w:r>
    </w:p>
    <w:p w14:paraId="419BD78C" w14:textId="1902771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ACLY</w:t>
      </w:r>
    </w:p>
    <w:p w14:paraId="58833E19" w14:textId="49295D4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XI1</w:t>
      </w:r>
    </w:p>
    <w:p w14:paraId="3D1FEDEC" w14:textId="1001B77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DDX58</w:t>
      </w:r>
    </w:p>
    <w:p w14:paraId="66A80BE7" w14:textId="108664E1"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GDE1</w:t>
      </w:r>
    </w:p>
    <w:p w14:paraId="4F2A366B" w14:textId="05111750"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1orf53</w:t>
      </w:r>
    </w:p>
    <w:p w14:paraId="773EE4BA" w14:textId="03C0A40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EHBP1</w:t>
      </w:r>
    </w:p>
    <w:p w14:paraId="482F4294" w14:textId="41E80DD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AK4</w:t>
      </w:r>
    </w:p>
    <w:p w14:paraId="219A09D1" w14:textId="6EF4E5A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TLR3</w:t>
      </w:r>
    </w:p>
    <w:p w14:paraId="3DEFA462" w14:textId="06E8D8DD"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KCNJ11</w:t>
      </w:r>
    </w:p>
    <w:p w14:paraId="6B784F46" w14:textId="2C861F02"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YNGR3</w:t>
      </w:r>
    </w:p>
    <w:p w14:paraId="37E1E995" w14:textId="5731F53B"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SSPN</w:t>
      </w:r>
    </w:p>
    <w:p w14:paraId="71703F30" w14:textId="3F944A14"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SN</w:t>
      </w:r>
    </w:p>
    <w:p w14:paraId="32D86E16" w14:textId="0CB37E76"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FAM155B</w:t>
      </w:r>
    </w:p>
    <w:p w14:paraId="16B39D18" w14:textId="5EEB548E"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MAEA</w:t>
      </w:r>
    </w:p>
    <w:p w14:paraId="62AB0A89" w14:textId="115836DF"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PLEKHA2</w:t>
      </w:r>
    </w:p>
    <w:p w14:paraId="2CB39AE6" w14:textId="51091DB9"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CDK19</w:t>
      </w:r>
    </w:p>
    <w:p w14:paraId="53D4DDCC" w14:textId="5612F6A8" w:rsidR="004B42FC" w:rsidRPr="00C50412" w:rsidRDefault="10748FCC" w:rsidP="00C50412">
      <w:pPr>
        <w:pStyle w:val="ListParagraph"/>
        <w:numPr>
          <w:ilvl w:val="1"/>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0"/>
          <w:szCs w:val="20"/>
        </w:rPr>
      </w:pPr>
      <w:r w:rsidRPr="00C50412">
        <w:rPr>
          <w:sz w:val="20"/>
          <w:szCs w:val="20"/>
        </w:rPr>
        <w:t>BNIP3L</w:t>
      </w:r>
    </w:p>
    <w:sectPr w:rsidR="004B42FC" w:rsidRPr="00C50412" w:rsidSect="00C50412">
      <w:type w:val="continuous"/>
      <w:pgSz w:w="11907" w:h="16839"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63444" w14:textId="77777777" w:rsidR="00D2154E" w:rsidRDefault="00D2154E" w:rsidP="00660596">
      <w:pPr>
        <w:spacing w:after="0" w:line="240" w:lineRule="auto"/>
      </w:pPr>
      <w:r>
        <w:separator/>
      </w:r>
    </w:p>
  </w:endnote>
  <w:endnote w:type="continuationSeparator" w:id="0">
    <w:p w14:paraId="0531331F" w14:textId="77777777" w:rsidR="00D2154E" w:rsidRDefault="00D2154E" w:rsidP="00660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19405" w14:textId="77777777" w:rsidR="00D2154E" w:rsidRDefault="00D2154E" w:rsidP="00660596">
      <w:pPr>
        <w:spacing w:after="0" w:line="240" w:lineRule="auto"/>
      </w:pPr>
      <w:r>
        <w:separator/>
      </w:r>
    </w:p>
  </w:footnote>
  <w:footnote w:type="continuationSeparator" w:id="0">
    <w:p w14:paraId="5440ADB9" w14:textId="77777777" w:rsidR="00D2154E" w:rsidRDefault="00D2154E" w:rsidP="006605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8AA"/>
    <w:multiLevelType w:val="hybridMultilevel"/>
    <w:tmpl w:val="059C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32502"/>
    <w:multiLevelType w:val="hybridMultilevel"/>
    <w:tmpl w:val="BE2E7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385356"/>
    <w:multiLevelType w:val="hybridMultilevel"/>
    <w:tmpl w:val="A0345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95AA6"/>
    <w:multiLevelType w:val="hybridMultilevel"/>
    <w:tmpl w:val="E4EC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A314D"/>
    <w:multiLevelType w:val="hybridMultilevel"/>
    <w:tmpl w:val="2DC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50314"/>
    <w:multiLevelType w:val="hybridMultilevel"/>
    <w:tmpl w:val="AA66A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1341D"/>
    <w:multiLevelType w:val="hybridMultilevel"/>
    <w:tmpl w:val="E556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A22654"/>
    <w:multiLevelType w:val="hybridMultilevel"/>
    <w:tmpl w:val="58FA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965"/>
    <w:multiLevelType w:val="hybridMultilevel"/>
    <w:tmpl w:val="BC68966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42DDC"/>
    <w:multiLevelType w:val="hybridMultilevel"/>
    <w:tmpl w:val="5846D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327A3"/>
    <w:multiLevelType w:val="hybridMultilevel"/>
    <w:tmpl w:val="B524C704"/>
    <w:lvl w:ilvl="0" w:tplc="79ECC602">
      <w:start w:val="2"/>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B743D"/>
    <w:multiLevelType w:val="hybridMultilevel"/>
    <w:tmpl w:val="13921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24456F"/>
    <w:multiLevelType w:val="hybridMultilevel"/>
    <w:tmpl w:val="036A788E"/>
    <w:lvl w:ilvl="0" w:tplc="D1A2ED3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382D47"/>
    <w:multiLevelType w:val="hybridMultilevel"/>
    <w:tmpl w:val="9634B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5012AB"/>
    <w:multiLevelType w:val="hybridMultilevel"/>
    <w:tmpl w:val="F662A8A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DD572E5"/>
    <w:multiLevelType w:val="hybridMultilevel"/>
    <w:tmpl w:val="F662A8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1A14E6"/>
    <w:multiLevelType w:val="hybridMultilevel"/>
    <w:tmpl w:val="BC1C1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C024F2"/>
    <w:multiLevelType w:val="hybridMultilevel"/>
    <w:tmpl w:val="471A0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4C48A4"/>
    <w:multiLevelType w:val="hybridMultilevel"/>
    <w:tmpl w:val="DFC08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7B51BD"/>
    <w:multiLevelType w:val="hybridMultilevel"/>
    <w:tmpl w:val="14FC4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E30D06"/>
    <w:multiLevelType w:val="hybridMultilevel"/>
    <w:tmpl w:val="9F8E8B8E"/>
    <w:lvl w:ilvl="0" w:tplc="04090003">
      <w:start w:val="1"/>
      <w:numFmt w:val="bullet"/>
      <w:lvlText w:val="o"/>
      <w:lvlJc w:val="left"/>
      <w:pPr>
        <w:ind w:left="1276" w:hanging="360"/>
      </w:pPr>
      <w:rPr>
        <w:rFonts w:ascii="Courier New" w:hAnsi="Courier New" w:cs="Courier New"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21" w15:restartNumberingAfterBreak="0">
    <w:nsid w:val="7F135E32"/>
    <w:multiLevelType w:val="hybridMultilevel"/>
    <w:tmpl w:val="FD8A2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7968514">
    <w:abstractNumId w:val="18"/>
  </w:num>
  <w:num w:numId="2" w16cid:durableId="1799838952">
    <w:abstractNumId w:val="7"/>
  </w:num>
  <w:num w:numId="3" w16cid:durableId="1023092979">
    <w:abstractNumId w:val="19"/>
  </w:num>
  <w:num w:numId="4" w16cid:durableId="1965843492">
    <w:abstractNumId w:val="15"/>
  </w:num>
  <w:num w:numId="5" w16cid:durableId="1941571263">
    <w:abstractNumId w:val="14"/>
  </w:num>
  <w:num w:numId="6" w16cid:durableId="534201826">
    <w:abstractNumId w:val="10"/>
  </w:num>
  <w:num w:numId="7" w16cid:durableId="284702776">
    <w:abstractNumId w:val="12"/>
  </w:num>
  <w:num w:numId="8" w16cid:durableId="1637833443">
    <w:abstractNumId w:val="17"/>
  </w:num>
  <w:num w:numId="9" w16cid:durableId="1779524408">
    <w:abstractNumId w:val="13"/>
  </w:num>
  <w:num w:numId="10" w16cid:durableId="1830094968">
    <w:abstractNumId w:val="4"/>
  </w:num>
  <w:num w:numId="11" w16cid:durableId="548764608">
    <w:abstractNumId w:val="1"/>
  </w:num>
  <w:num w:numId="12" w16cid:durableId="21562065">
    <w:abstractNumId w:val="16"/>
  </w:num>
  <w:num w:numId="13" w16cid:durableId="1741634055">
    <w:abstractNumId w:val="9"/>
  </w:num>
  <w:num w:numId="14" w16cid:durableId="1315796339">
    <w:abstractNumId w:val="3"/>
  </w:num>
  <w:num w:numId="15" w16cid:durableId="715662684">
    <w:abstractNumId w:val="0"/>
  </w:num>
  <w:num w:numId="16" w16cid:durableId="1336877154">
    <w:abstractNumId w:val="20"/>
  </w:num>
  <w:num w:numId="17" w16cid:durableId="2097903056">
    <w:abstractNumId w:val="11"/>
  </w:num>
  <w:num w:numId="18" w16cid:durableId="585118654">
    <w:abstractNumId w:val="6"/>
  </w:num>
  <w:num w:numId="19" w16cid:durableId="1418866510">
    <w:abstractNumId w:val="2"/>
  </w:num>
  <w:num w:numId="20" w16cid:durableId="646054543">
    <w:abstractNumId w:val="21"/>
  </w:num>
  <w:num w:numId="21" w16cid:durableId="751777697">
    <w:abstractNumId w:val="2"/>
  </w:num>
  <w:num w:numId="22" w16cid:durableId="780419242">
    <w:abstractNumId w:val="3"/>
  </w:num>
  <w:num w:numId="23" w16cid:durableId="978194099">
    <w:abstractNumId w:val="5"/>
  </w:num>
  <w:num w:numId="24" w16cid:durableId="4471180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wtDAzNLc0NLE0MDBU0lEKTi0uzszPAymwrAUABkEsJywAAAA="/>
  </w:docVars>
  <w:rsids>
    <w:rsidRoot w:val="00A715D6"/>
    <w:rsid w:val="0000114F"/>
    <w:rsid w:val="00020825"/>
    <w:rsid w:val="00025A3C"/>
    <w:rsid w:val="00072DEC"/>
    <w:rsid w:val="00076364"/>
    <w:rsid w:val="000863B7"/>
    <w:rsid w:val="000A1F6C"/>
    <w:rsid w:val="000C271D"/>
    <w:rsid w:val="000D250B"/>
    <w:rsid w:val="000E570E"/>
    <w:rsid w:val="000E71BF"/>
    <w:rsid w:val="000F57E8"/>
    <w:rsid w:val="000F6C60"/>
    <w:rsid w:val="0014118F"/>
    <w:rsid w:val="00152ECB"/>
    <w:rsid w:val="00166F60"/>
    <w:rsid w:val="00184C0F"/>
    <w:rsid w:val="00187F65"/>
    <w:rsid w:val="001908B4"/>
    <w:rsid w:val="001D6613"/>
    <w:rsid w:val="001E0DCB"/>
    <w:rsid w:val="001E43ED"/>
    <w:rsid w:val="00211001"/>
    <w:rsid w:val="00245966"/>
    <w:rsid w:val="002756AF"/>
    <w:rsid w:val="002B4F1C"/>
    <w:rsid w:val="002C1416"/>
    <w:rsid w:val="00323223"/>
    <w:rsid w:val="00341EB0"/>
    <w:rsid w:val="003811A5"/>
    <w:rsid w:val="00443178"/>
    <w:rsid w:val="004651D5"/>
    <w:rsid w:val="00473C6C"/>
    <w:rsid w:val="00473E9F"/>
    <w:rsid w:val="00486320"/>
    <w:rsid w:val="00487702"/>
    <w:rsid w:val="004B42FC"/>
    <w:rsid w:val="004C7052"/>
    <w:rsid w:val="004D0B14"/>
    <w:rsid w:val="004F45AA"/>
    <w:rsid w:val="005501D7"/>
    <w:rsid w:val="0056536A"/>
    <w:rsid w:val="00577536"/>
    <w:rsid w:val="005B32B0"/>
    <w:rsid w:val="005D67A5"/>
    <w:rsid w:val="005E143D"/>
    <w:rsid w:val="005F12FD"/>
    <w:rsid w:val="005F26A6"/>
    <w:rsid w:val="005F45DA"/>
    <w:rsid w:val="00605F43"/>
    <w:rsid w:val="00660596"/>
    <w:rsid w:val="006618BD"/>
    <w:rsid w:val="00674F15"/>
    <w:rsid w:val="006B7F9A"/>
    <w:rsid w:val="006C130D"/>
    <w:rsid w:val="00707D8A"/>
    <w:rsid w:val="00754AA7"/>
    <w:rsid w:val="0075625A"/>
    <w:rsid w:val="00774054"/>
    <w:rsid w:val="007A6DFC"/>
    <w:rsid w:val="007C1916"/>
    <w:rsid w:val="008029EA"/>
    <w:rsid w:val="008848B0"/>
    <w:rsid w:val="00895298"/>
    <w:rsid w:val="008A50FC"/>
    <w:rsid w:val="008D3F48"/>
    <w:rsid w:val="008D5BEF"/>
    <w:rsid w:val="008E4634"/>
    <w:rsid w:val="00942A97"/>
    <w:rsid w:val="00996D20"/>
    <w:rsid w:val="009C6870"/>
    <w:rsid w:val="009F5F82"/>
    <w:rsid w:val="00A221C6"/>
    <w:rsid w:val="00A26E8D"/>
    <w:rsid w:val="00A466E3"/>
    <w:rsid w:val="00A607A3"/>
    <w:rsid w:val="00A715D6"/>
    <w:rsid w:val="00AE7779"/>
    <w:rsid w:val="00B174CE"/>
    <w:rsid w:val="00B515A1"/>
    <w:rsid w:val="00B81866"/>
    <w:rsid w:val="00B83DB9"/>
    <w:rsid w:val="00BC02F8"/>
    <w:rsid w:val="00BC2734"/>
    <w:rsid w:val="00BC5B7F"/>
    <w:rsid w:val="00BF54CB"/>
    <w:rsid w:val="00BF7AB3"/>
    <w:rsid w:val="00C1580C"/>
    <w:rsid w:val="00C265A4"/>
    <w:rsid w:val="00C45303"/>
    <w:rsid w:val="00C50412"/>
    <w:rsid w:val="00C73CAF"/>
    <w:rsid w:val="00C74F39"/>
    <w:rsid w:val="00C859E1"/>
    <w:rsid w:val="00CD65DA"/>
    <w:rsid w:val="00D2154E"/>
    <w:rsid w:val="00D6257F"/>
    <w:rsid w:val="00D643E4"/>
    <w:rsid w:val="00D70DB3"/>
    <w:rsid w:val="00D9379F"/>
    <w:rsid w:val="00DC2B91"/>
    <w:rsid w:val="00DD092F"/>
    <w:rsid w:val="00E01B6D"/>
    <w:rsid w:val="00E07D93"/>
    <w:rsid w:val="00E1190E"/>
    <w:rsid w:val="00E13C7B"/>
    <w:rsid w:val="00E425CF"/>
    <w:rsid w:val="00E7057C"/>
    <w:rsid w:val="00E77C52"/>
    <w:rsid w:val="00EA129E"/>
    <w:rsid w:val="00EA5668"/>
    <w:rsid w:val="00EC0B03"/>
    <w:rsid w:val="00EC3A6F"/>
    <w:rsid w:val="00EC6950"/>
    <w:rsid w:val="00ED1734"/>
    <w:rsid w:val="00EE092C"/>
    <w:rsid w:val="00F0520E"/>
    <w:rsid w:val="00F1405F"/>
    <w:rsid w:val="00F24314"/>
    <w:rsid w:val="00F24CA1"/>
    <w:rsid w:val="00F26327"/>
    <w:rsid w:val="00F61593"/>
    <w:rsid w:val="00F63E45"/>
    <w:rsid w:val="00F902EC"/>
    <w:rsid w:val="00FC5744"/>
    <w:rsid w:val="00FD6C07"/>
    <w:rsid w:val="00FD7877"/>
    <w:rsid w:val="00FF70AE"/>
    <w:rsid w:val="10748FCC"/>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7F89F"/>
  <w15:chartTrackingRefBased/>
  <w15:docId w15:val="{BB2AC86D-88FB-4930-8B66-2E7E646AF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4F39"/>
    <w:pPr>
      <w:ind w:left="720"/>
      <w:contextualSpacing/>
    </w:pPr>
  </w:style>
  <w:style w:type="paragraph" w:styleId="HTMLPreformatted">
    <w:name w:val="HTML Preformatted"/>
    <w:basedOn w:val="Normal"/>
    <w:link w:val="HTMLPreformattedChar"/>
    <w:uiPriority w:val="99"/>
    <w:unhideWhenUsed/>
    <w:rsid w:val="00660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660596"/>
    <w:rPr>
      <w:rFonts w:ascii="Courier New" w:eastAsia="Times New Roman" w:hAnsi="Courier New" w:cs="Courier New"/>
      <w:sz w:val="20"/>
      <w:szCs w:val="20"/>
      <w:lang w:bidi="si-LK"/>
    </w:rPr>
  </w:style>
  <w:style w:type="paragraph" w:styleId="Header">
    <w:name w:val="header"/>
    <w:basedOn w:val="Normal"/>
    <w:link w:val="HeaderChar"/>
    <w:uiPriority w:val="99"/>
    <w:unhideWhenUsed/>
    <w:rsid w:val="006605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0596"/>
  </w:style>
  <w:style w:type="paragraph" w:styleId="Footer">
    <w:name w:val="footer"/>
    <w:basedOn w:val="Normal"/>
    <w:link w:val="FooterChar"/>
    <w:uiPriority w:val="99"/>
    <w:unhideWhenUsed/>
    <w:rsid w:val="006605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0596"/>
  </w:style>
  <w:style w:type="table" w:styleId="TableGrid">
    <w:name w:val="Table Grid"/>
    <w:basedOn w:val="TableNormal"/>
    <w:uiPriority w:val="39"/>
    <w:rsid w:val="00381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4558">
      <w:bodyDiv w:val="1"/>
      <w:marLeft w:val="0"/>
      <w:marRight w:val="0"/>
      <w:marTop w:val="0"/>
      <w:marBottom w:val="0"/>
      <w:divBdr>
        <w:top w:val="none" w:sz="0" w:space="0" w:color="auto"/>
        <w:left w:val="none" w:sz="0" w:space="0" w:color="auto"/>
        <w:bottom w:val="none" w:sz="0" w:space="0" w:color="auto"/>
        <w:right w:val="none" w:sz="0" w:space="0" w:color="auto"/>
      </w:divBdr>
    </w:div>
    <w:div w:id="51999908">
      <w:bodyDiv w:val="1"/>
      <w:marLeft w:val="0"/>
      <w:marRight w:val="0"/>
      <w:marTop w:val="0"/>
      <w:marBottom w:val="0"/>
      <w:divBdr>
        <w:top w:val="none" w:sz="0" w:space="0" w:color="auto"/>
        <w:left w:val="none" w:sz="0" w:space="0" w:color="auto"/>
        <w:bottom w:val="none" w:sz="0" w:space="0" w:color="auto"/>
        <w:right w:val="none" w:sz="0" w:space="0" w:color="auto"/>
      </w:divBdr>
    </w:div>
    <w:div w:id="72049503">
      <w:bodyDiv w:val="1"/>
      <w:marLeft w:val="0"/>
      <w:marRight w:val="0"/>
      <w:marTop w:val="0"/>
      <w:marBottom w:val="0"/>
      <w:divBdr>
        <w:top w:val="none" w:sz="0" w:space="0" w:color="auto"/>
        <w:left w:val="none" w:sz="0" w:space="0" w:color="auto"/>
        <w:bottom w:val="none" w:sz="0" w:space="0" w:color="auto"/>
        <w:right w:val="none" w:sz="0" w:space="0" w:color="auto"/>
      </w:divBdr>
    </w:div>
    <w:div w:id="95946874">
      <w:bodyDiv w:val="1"/>
      <w:marLeft w:val="0"/>
      <w:marRight w:val="0"/>
      <w:marTop w:val="0"/>
      <w:marBottom w:val="0"/>
      <w:divBdr>
        <w:top w:val="none" w:sz="0" w:space="0" w:color="auto"/>
        <w:left w:val="none" w:sz="0" w:space="0" w:color="auto"/>
        <w:bottom w:val="none" w:sz="0" w:space="0" w:color="auto"/>
        <w:right w:val="none" w:sz="0" w:space="0" w:color="auto"/>
      </w:divBdr>
    </w:div>
    <w:div w:id="141965769">
      <w:bodyDiv w:val="1"/>
      <w:marLeft w:val="0"/>
      <w:marRight w:val="0"/>
      <w:marTop w:val="0"/>
      <w:marBottom w:val="0"/>
      <w:divBdr>
        <w:top w:val="none" w:sz="0" w:space="0" w:color="auto"/>
        <w:left w:val="none" w:sz="0" w:space="0" w:color="auto"/>
        <w:bottom w:val="none" w:sz="0" w:space="0" w:color="auto"/>
        <w:right w:val="none" w:sz="0" w:space="0" w:color="auto"/>
      </w:divBdr>
    </w:div>
    <w:div w:id="203521900">
      <w:bodyDiv w:val="1"/>
      <w:marLeft w:val="0"/>
      <w:marRight w:val="0"/>
      <w:marTop w:val="0"/>
      <w:marBottom w:val="0"/>
      <w:divBdr>
        <w:top w:val="none" w:sz="0" w:space="0" w:color="auto"/>
        <w:left w:val="none" w:sz="0" w:space="0" w:color="auto"/>
        <w:bottom w:val="none" w:sz="0" w:space="0" w:color="auto"/>
        <w:right w:val="none" w:sz="0" w:space="0" w:color="auto"/>
      </w:divBdr>
    </w:div>
    <w:div w:id="224535454">
      <w:bodyDiv w:val="1"/>
      <w:marLeft w:val="0"/>
      <w:marRight w:val="0"/>
      <w:marTop w:val="0"/>
      <w:marBottom w:val="0"/>
      <w:divBdr>
        <w:top w:val="none" w:sz="0" w:space="0" w:color="auto"/>
        <w:left w:val="none" w:sz="0" w:space="0" w:color="auto"/>
        <w:bottom w:val="none" w:sz="0" w:space="0" w:color="auto"/>
        <w:right w:val="none" w:sz="0" w:space="0" w:color="auto"/>
      </w:divBdr>
    </w:div>
    <w:div w:id="254436709">
      <w:bodyDiv w:val="1"/>
      <w:marLeft w:val="0"/>
      <w:marRight w:val="0"/>
      <w:marTop w:val="0"/>
      <w:marBottom w:val="0"/>
      <w:divBdr>
        <w:top w:val="none" w:sz="0" w:space="0" w:color="auto"/>
        <w:left w:val="none" w:sz="0" w:space="0" w:color="auto"/>
        <w:bottom w:val="none" w:sz="0" w:space="0" w:color="auto"/>
        <w:right w:val="none" w:sz="0" w:space="0" w:color="auto"/>
      </w:divBdr>
    </w:div>
    <w:div w:id="273632631">
      <w:bodyDiv w:val="1"/>
      <w:marLeft w:val="0"/>
      <w:marRight w:val="0"/>
      <w:marTop w:val="0"/>
      <w:marBottom w:val="0"/>
      <w:divBdr>
        <w:top w:val="none" w:sz="0" w:space="0" w:color="auto"/>
        <w:left w:val="none" w:sz="0" w:space="0" w:color="auto"/>
        <w:bottom w:val="none" w:sz="0" w:space="0" w:color="auto"/>
        <w:right w:val="none" w:sz="0" w:space="0" w:color="auto"/>
      </w:divBdr>
    </w:div>
    <w:div w:id="289097527">
      <w:bodyDiv w:val="1"/>
      <w:marLeft w:val="0"/>
      <w:marRight w:val="0"/>
      <w:marTop w:val="0"/>
      <w:marBottom w:val="0"/>
      <w:divBdr>
        <w:top w:val="none" w:sz="0" w:space="0" w:color="auto"/>
        <w:left w:val="none" w:sz="0" w:space="0" w:color="auto"/>
        <w:bottom w:val="none" w:sz="0" w:space="0" w:color="auto"/>
        <w:right w:val="none" w:sz="0" w:space="0" w:color="auto"/>
      </w:divBdr>
    </w:div>
    <w:div w:id="356857990">
      <w:bodyDiv w:val="1"/>
      <w:marLeft w:val="0"/>
      <w:marRight w:val="0"/>
      <w:marTop w:val="0"/>
      <w:marBottom w:val="0"/>
      <w:divBdr>
        <w:top w:val="none" w:sz="0" w:space="0" w:color="auto"/>
        <w:left w:val="none" w:sz="0" w:space="0" w:color="auto"/>
        <w:bottom w:val="none" w:sz="0" w:space="0" w:color="auto"/>
        <w:right w:val="none" w:sz="0" w:space="0" w:color="auto"/>
      </w:divBdr>
    </w:div>
    <w:div w:id="431706587">
      <w:bodyDiv w:val="1"/>
      <w:marLeft w:val="0"/>
      <w:marRight w:val="0"/>
      <w:marTop w:val="0"/>
      <w:marBottom w:val="0"/>
      <w:divBdr>
        <w:top w:val="none" w:sz="0" w:space="0" w:color="auto"/>
        <w:left w:val="none" w:sz="0" w:space="0" w:color="auto"/>
        <w:bottom w:val="none" w:sz="0" w:space="0" w:color="auto"/>
        <w:right w:val="none" w:sz="0" w:space="0" w:color="auto"/>
      </w:divBdr>
    </w:div>
    <w:div w:id="467206842">
      <w:bodyDiv w:val="1"/>
      <w:marLeft w:val="0"/>
      <w:marRight w:val="0"/>
      <w:marTop w:val="0"/>
      <w:marBottom w:val="0"/>
      <w:divBdr>
        <w:top w:val="none" w:sz="0" w:space="0" w:color="auto"/>
        <w:left w:val="none" w:sz="0" w:space="0" w:color="auto"/>
        <w:bottom w:val="none" w:sz="0" w:space="0" w:color="auto"/>
        <w:right w:val="none" w:sz="0" w:space="0" w:color="auto"/>
      </w:divBdr>
    </w:div>
    <w:div w:id="470291201">
      <w:bodyDiv w:val="1"/>
      <w:marLeft w:val="0"/>
      <w:marRight w:val="0"/>
      <w:marTop w:val="0"/>
      <w:marBottom w:val="0"/>
      <w:divBdr>
        <w:top w:val="none" w:sz="0" w:space="0" w:color="auto"/>
        <w:left w:val="none" w:sz="0" w:space="0" w:color="auto"/>
        <w:bottom w:val="none" w:sz="0" w:space="0" w:color="auto"/>
        <w:right w:val="none" w:sz="0" w:space="0" w:color="auto"/>
      </w:divBdr>
    </w:div>
    <w:div w:id="594636513">
      <w:bodyDiv w:val="1"/>
      <w:marLeft w:val="0"/>
      <w:marRight w:val="0"/>
      <w:marTop w:val="0"/>
      <w:marBottom w:val="0"/>
      <w:divBdr>
        <w:top w:val="none" w:sz="0" w:space="0" w:color="auto"/>
        <w:left w:val="none" w:sz="0" w:space="0" w:color="auto"/>
        <w:bottom w:val="none" w:sz="0" w:space="0" w:color="auto"/>
        <w:right w:val="none" w:sz="0" w:space="0" w:color="auto"/>
      </w:divBdr>
    </w:div>
    <w:div w:id="616646288">
      <w:bodyDiv w:val="1"/>
      <w:marLeft w:val="0"/>
      <w:marRight w:val="0"/>
      <w:marTop w:val="0"/>
      <w:marBottom w:val="0"/>
      <w:divBdr>
        <w:top w:val="none" w:sz="0" w:space="0" w:color="auto"/>
        <w:left w:val="none" w:sz="0" w:space="0" w:color="auto"/>
        <w:bottom w:val="none" w:sz="0" w:space="0" w:color="auto"/>
        <w:right w:val="none" w:sz="0" w:space="0" w:color="auto"/>
      </w:divBdr>
    </w:div>
    <w:div w:id="660812983">
      <w:bodyDiv w:val="1"/>
      <w:marLeft w:val="0"/>
      <w:marRight w:val="0"/>
      <w:marTop w:val="0"/>
      <w:marBottom w:val="0"/>
      <w:divBdr>
        <w:top w:val="none" w:sz="0" w:space="0" w:color="auto"/>
        <w:left w:val="none" w:sz="0" w:space="0" w:color="auto"/>
        <w:bottom w:val="none" w:sz="0" w:space="0" w:color="auto"/>
        <w:right w:val="none" w:sz="0" w:space="0" w:color="auto"/>
      </w:divBdr>
    </w:div>
    <w:div w:id="669676701">
      <w:bodyDiv w:val="1"/>
      <w:marLeft w:val="0"/>
      <w:marRight w:val="0"/>
      <w:marTop w:val="0"/>
      <w:marBottom w:val="0"/>
      <w:divBdr>
        <w:top w:val="none" w:sz="0" w:space="0" w:color="auto"/>
        <w:left w:val="none" w:sz="0" w:space="0" w:color="auto"/>
        <w:bottom w:val="none" w:sz="0" w:space="0" w:color="auto"/>
        <w:right w:val="none" w:sz="0" w:space="0" w:color="auto"/>
      </w:divBdr>
    </w:div>
    <w:div w:id="735199833">
      <w:bodyDiv w:val="1"/>
      <w:marLeft w:val="0"/>
      <w:marRight w:val="0"/>
      <w:marTop w:val="0"/>
      <w:marBottom w:val="0"/>
      <w:divBdr>
        <w:top w:val="none" w:sz="0" w:space="0" w:color="auto"/>
        <w:left w:val="none" w:sz="0" w:space="0" w:color="auto"/>
        <w:bottom w:val="none" w:sz="0" w:space="0" w:color="auto"/>
        <w:right w:val="none" w:sz="0" w:space="0" w:color="auto"/>
      </w:divBdr>
    </w:div>
    <w:div w:id="772669589">
      <w:bodyDiv w:val="1"/>
      <w:marLeft w:val="0"/>
      <w:marRight w:val="0"/>
      <w:marTop w:val="0"/>
      <w:marBottom w:val="0"/>
      <w:divBdr>
        <w:top w:val="none" w:sz="0" w:space="0" w:color="auto"/>
        <w:left w:val="none" w:sz="0" w:space="0" w:color="auto"/>
        <w:bottom w:val="none" w:sz="0" w:space="0" w:color="auto"/>
        <w:right w:val="none" w:sz="0" w:space="0" w:color="auto"/>
      </w:divBdr>
    </w:div>
    <w:div w:id="788090498">
      <w:bodyDiv w:val="1"/>
      <w:marLeft w:val="0"/>
      <w:marRight w:val="0"/>
      <w:marTop w:val="0"/>
      <w:marBottom w:val="0"/>
      <w:divBdr>
        <w:top w:val="none" w:sz="0" w:space="0" w:color="auto"/>
        <w:left w:val="none" w:sz="0" w:space="0" w:color="auto"/>
        <w:bottom w:val="none" w:sz="0" w:space="0" w:color="auto"/>
        <w:right w:val="none" w:sz="0" w:space="0" w:color="auto"/>
      </w:divBdr>
    </w:div>
    <w:div w:id="890579111">
      <w:bodyDiv w:val="1"/>
      <w:marLeft w:val="0"/>
      <w:marRight w:val="0"/>
      <w:marTop w:val="0"/>
      <w:marBottom w:val="0"/>
      <w:divBdr>
        <w:top w:val="none" w:sz="0" w:space="0" w:color="auto"/>
        <w:left w:val="none" w:sz="0" w:space="0" w:color="auto"/>
        <w:bottom w:val="none" w:sz="0" w:space="0" w:color="auto"/>
        <w:right w:val="none" w:sz="0" w:space="0" w:color="auto"/>
      </w:divBdr>
    </w:div>
    <w:div w:id="911356068">
      <w:bodyDiv w:val="1"/>
      <w:marLeft w:val="0"/>
      <w:marRight w:val="0"/>
      <w:marTop w:val="0"/>
      <w:marBottom w:val="0"/>
      <w:divBdr>
        <w:top w:val="none" w:sz="0" w:space="0" w:color="auto"/>
        <w:left w:val="none" w:sz="0" w:space="0" w:color="auto"/>
        <w:bottom w:val="none" w:sz="0" w:space="0" w:color="auto"/>
        <w:right w:val="none" w:sz="0" w:space="0" w:color="auto"/>
      </w:divBdr>
    </w:div>
    <w:div w:id="986401013">
      <w:bodyDiv w:val="1"/>
      <w:marLeft w:val="0"/>
      <w:marRight w:val="0"/>
      <w:marTop w:val="0"/>
      <w:marBottom w:val="0"/>
      <w:divBdr>
        <w:top w:val="none" w:sz="0" w:space="0" w:color="auto"/>
        <w:left w:val="none" w:sz="0" w:space="0" w:color="auto"/>
        <w:bottom w:val="none" w:sz="0" w:space="0" w:color="auto"/>
        <w:right w:val="none" w:sz="0" w:space="0" w:color="auto"/>
      </w:divBdr>
    </w:div>
    <w:div w:id="1021974362">
      <w:bodyDiv w:val="1"/>
      <w:marLeft w:val="0"/>
      <w:marRight w:val="0"/>
      <w:marTop w:val="0"/>
      <w:marBottom w:val="0"/>
      <w:divBdr>
        <w:top w:val="none" w:sz="0" w:space="0" w:color="auto"/>
        <w:left w:val="none" w:sz="0" w:space="0" w:color="auto"/>
        <w:bottom w:val="none" w:sz="0" w:space="0" w:color="auto"/>
        <w:right w:val="none" w:sz="0" w:space="0" w:color="auto"/>
      </w:divBdr>
    </w:div>
    <w:div w:id="1035691823">
      <w:bodyDiv w:val="1"/>
      <w:marLeft w:val="0"/>
      <w:marRight w:val="0"/>
      <w:marTop w:val="0"/>
      <w:marBottom w:val="0"/>
      <w:divBdr>
        <w:top w:val="none" w:sz="0" w:space="0" w:color="auto"/>
        <w:left w:val="none" w:sz="0" w:space="0" w:color="auto"/>
        <w:bottom w:val="none" w:sz="0" w:space="0" w:color="auto"/>
        <w:right w:val="none" w:sz="0" w:space="0" w:color="auto"/>
      </w:divBdr>
    </w:div>
    <w:div w:id="1045759555">
      <w:bodyDiv w:val="1"/>
      <w:marLeft w:val="0"/>
      <w:marRight w:val="0"/>
      <w:marTop w:val="0"/>
      <w:marBottom w:val="0"/>
      <w:divBdr>
        <w:top w:val="none" w:sz="0" w:space="0" w:color="auto"/>
        <w:left w:val="none" w:sz="0" w:space="0" w:color="auto"/>
        <w:bottom w:val="none" w:sz="0" w:space="0" w:color="auto"/>
        <w:right w:val="none" w:sz="0" w:space="0" w:color="auto"/>
      </w:divBdr>
    </w:div>
    <w:div w:id="1048726167">
      <w:bodyDiv w:val="1"/>
      <w:marLeft w:val="0"/>
      <w:marRight w:val="0"/>
      <w:marTop w:val="0"/>
      <w:marBottom w:val="0"/>
      <w:divBdr>
        <w:top w:val="none" w:sz="0" w:space="0" w:color="auto"/>
        <w:left w:val="none" w:sz="0" w:space="0" w:color="auto"/>
        <w:bottom w:val="none" w:sz="0" w:space="0" w:color="auto"/>
        <w:right w:val="none" w:sz="0" w:space="0" w:color="auto"/>
      </w:divBdr>
    </w:div>
    <w:div w:id="1055084079">
      <w:bodyDiv w:val="1"/>
      <w:marLeft w:val="0"/>
      <w:marRight w:val="0"/>
      <w:marTop w:val="0"/>
      <w:marBottom w:val="0"/>
      <w:divBdr>
        <w:top w:val="none" w:sz="0" w:space="0" w:color="auto"/>
        <w:left w:val="none" w:sz="0" w:space="0" w:color="auto"/>
        <w:bottom w:val="none" w:sz="0" w:space="0" w:color="auto"/>
        <w:right w:val="none" w:sz="0" w:space="0" w:color="auto"/>
      </w:divBdr>
    </w:div>
    <w:div w:id="1093282839">
      <w:bodyDiv w:val="1"/>
      <w:marLeft w:val="0"/>
      <w:marRight w:val="0"/>
      <w:marTop w:val="0"/>
      <w:marBottom w:val="0"/>
      <w:divBdr>
        <w:top w:val="none" w:sz="0" w:space="0" w:color="auto"/>
        <w:left w:val="none" w:sz="0" w:space="0" w:color="auto"/>
        <w:bottom w:val="none" w:sz="0" w:space="0" w:color="auto"/>
        <w:right w:val="none" w:sz="0" w:space="0" w:color="auto"/>
      </w:divBdr>
    </w:div>
    <w:div w:id="1107432043">
      <w:bodyDiv w:val="1"/>
      <w:marLeft w:val="0"/>
      <w:marRight w:val="0"/>
      <w:marTop w:val="0"/>
      <w:marBottom w:val="0"/>
      <w:divBdr>
        <w:top w:val="none" w:sz="0" w:space="0" w:color="auto"/>
        <w:left w:val="none" w:sz="0" w:space="0" w:color="auto"/>
        <w:bottom w:val="none" w:sz="0" w:space="0" w:color="auto"/>
        <w:right w:val="none" w:sz="0" w:space="0" w:color="auto"/>
      </w:divBdr>
    </w:div>
    <w:div w:id="1163618349">
      <w:bodyDiv w:val="1"/>
      <w:marLeft w:val="0"/>
      <w:marRight w:val="0"/>
      <w:marTop w:val="0"/>
      <w:marBottom w:val="0"/>
      <w:divBdr>
        <w:top w:val="none" w:sz="0" w:space="0" w:color="auto"/>
        <w:left w:val="none" w:sz="0" w:space="0" w:color="auto"/>
        <w:bottom w:val="none" w:sz="0" w:space="0" w:color="auto"/>
        <w:right w:val="none" w:sz="0" w:space="0" w:color="auto"/>
      </w:divBdr>
    </w:div>
    <w:div w:id="1163810986">
      <w:bodyDiv w:val="1"/>
      <w:marLeft w:val="0"/>
      <w:marRight w:val="0"/>
      <w:marTop w:val="0"/>
      <w:marBottom w:val="0"/>
      <w:divBdr>
        <w:top w:val="none" w:sz="0" w:space="0" w:color="auto"/>
        <w:left w:val="none" w:sz="0" w:space="0" w:color="auto"/>
        <w:bottom w:val="none" w:sz="0" w:space="0" w:color="auto"/>
        <w:right w:val="none" w:sz="0" w:space="0" w:color="auto"/>
      </w:divBdr>
    </w:div>
    <w:div w:id="1179349056">
      <w:bodyDiv w:val="1"/>
      <w:marLeft w:val="0"/>
      <w:marRight w:val="0"/>
      <w:marTop w:val="0"/>
      <w:marBottom w:val="0"/>
      <w:divBdr>
        <w:top w:val="none" w:sz="0" w:space="0" w:color="auto"/>
        <w:left w:val="none" w:sz="0" w:space="0" w:color="auto"/>
        <w:bottom w:val="none" w:sz="0" w:space="0" w:color="auto"/>
        <w:right w:val="none" w:sz="0" w:space="0" w:color="auto"/>
      </w:divBdr>
    </w:div>
    <w:div w:id="1192380503">
      <w:bodyDiv w:val="1"/>
      <w:marLeft w:val="0"/>
      <w:marRight w:val="0"/>
      <w:marTop w:val="0"/>
      <w:marBottom w:val="0"/>
      <w:divBdr>
        <w:top w:val="none" w:sz="0" w:space="0" w:color="auto"/>
        <w:left w:val="none" w:sz="0" w:space="0" w:color="auto"/>
        <w:bottom w:val="none" w:sz="0" w:space="0" w:color="auto"/>
        <w:right w:val="none" w:sz="0" w:space="0" w:color="auto"/>
      </w:divBdr>
    </w:div>
    <w:div w:id="1230459335">
      <w:bodyDiv w:val="1"/>
      <w:marLeft w:val="0"/>
      <w:marRight w:val="0"/>
      <w:marTop w:val="0"/>
      <w:marBottom w:val="0"/>
      <w:divBdr>
        <w:top w:val="none" w:sz="0" w:space="0" w:color="auto"/>
        <w:left w:val="none" w:sz="0" w:space="0" w:color="auto"/>
        <w:bottom w:val="none" w:sz="0" w:space="0" w:color="auto"/>
        <w:right w:val="none" w:sz="0" w:space="0" w:color="auto"/>
      </w:divBdr>
    </w:div>
    <w:div w:id="1242519631">
      <w:bodyDiv w:val="1"/>
      <w:marLeft w:val="0"/>
      <w:marRight w:val="0"/>
      <w:marTop w:val="0"/>
      <w:marBottom w:val="0"/>
      <w:divBdr>
        <w:top w:val="none" w:sz="0" w:space="0" w:color="auto"/>
        <w:left w:val="none" w:sz="0" w:space="0" w:color="auto"/>
        <w:bottom w:val="none" w:sz="0" w:space="0" w:color="auto"/>
        <w:right w:val="none" w:sz="0" w:space="0" w:color="auto"/>
      </w:divBdr>
    </w:div>
    <w:div w:id="1258711925">
      <w:bodyDiv w:val="1"/>
      <w:marLeft w:val="0"/>
      <w:marRight w:val="0"/>
      <w:marTop w:val="0"/>
      <w:marBottom w:val="0"/>
      <w:divBdr>
        <w:top w:val="none" w:sz="0" w:space="0" w:color="auto"/>
        <w:left w:val="none" w:sz="0" w:space="0" w:color="auto"/>
        <w:bottom w:val="none" w:sz="0" w:space="0" w:color="auto"/>
        <w:right w:val="none" w:sz="0" w:space="0" w:color="auto"/>
      </w:divBdr>
    </w:div>
    <w:div w:id="1285188996">
      <w:bodyDiv w:val="1"/>
      <w:marLeft w:val="0"/>
      <w:marRight w:val="0"/>
      <w:marTop w:val="0"/>
      <w:marBottom w:val="0"/>
      <w:divBdr>
        <w:top w:val="none" w:sz="0" w:space="0" w:color="auto"/>
        <w:left w:val="none" w:sz="0" w:space="0" w:color="auto"/>
        <w:bottom w:val="none" w:sz="0" w:space="0" w:color="auto"/>
        <w:right w:val="none" w:sz="0" w:space="0" w:color="auto"/>
      </w:divBdr>
    </w:div>
    <w:div w:id="1330787928">
      <w:bodyDiv w:val="1"/>
      <w:marLeft w:val="0"/>
      <w:marRight w:val="0"/>
      <w:marTop w:val="0"/>
      <w:marBottom w:val="0"/>
      <w:divBdr>
        <w:top w:val="none" w:sz="0" w:space="0" w:color="auto"/>
        <w:left w:val="none" w:sz="0" w:space="0" w:color="auto"/>
        <w:bottom w:val="none" w:sz="0" w:space="0" w:color="auto"/>
        <w:right w:val="none" w:sz="0" w:space="0" w:color="auto"/>
      </w:divBdr>
    </w:div>
    <w:div w:id="1338121783">
      <w:bodyDiv w:val="1"/>
      <w:marLeft w:val="0"/>
      <w:marRight w:val="0"/>
      <w:marTop w:val="0"/>
      <w:marBottom w:val="0"/>
      <w:divBdr>
        <w:top w:val="none" w:sz="0" w:space="0" w:color="auto"/>
        <w:left w:val="none" w:sz="0" w:space="0" w:color="auto"/>
        <w:bottom w:val="none" w:sz="0" w:space="0" w:color="auto"/>
        <w:right w:val="none" w:sz="0" w:space="0" w:color="auto"/>
      </w:divBdr>
    </w:div>
    <w:div w:id="1385133560">
      <w:bodyDiv w:val="1"/>
      <w:marLeft w:val="0"/>
      <w:marRight w:val="0"/>
      <w:marTop w:val="0"/>
      <w:marBottom w:val="0"/>
      <w:divBdr>
        <w:top w:val="none" w:sz="0" w:space="0" w:color="auto"/>
        <w:left w:val="none" w:sz="0" w:space="0" w:color="auto"/>
        <w:bottom w:val="none" w:sz="0" w:space="0" w:color="auto"/>
        <w:right w:val="none" w:sz="0" w:space="0" w:color="auto"/>
      </w:divBdr>
    </w:div>
    <w:div w:id="1409693379">
      <w:bodyDiv w:val="1"/>
      <w:marLeft w:val="0"/>
      <w:marRight w:val="0"/>
      <w:marTop w:val="0"/>
      <w:marBottom w:val="0"/>
      <w:divBdr>
        <w:top w:val="none" w:sz="0" w:space="0" w:color="auto"/>
        <w:left w:val="none" w:sz="0" w:space="0" w:color="auto"/>
        <w:bottom w:val="none" w:sz="0" w:space="0" w:color="auto"/>
        <w:right w:val="none" w:sz="0" w:space="0" w:color="auto"/>
      </w:divBdr>
    </w:div>
    <w:div w:id="1424571392">
      <w:bodyDiv w:val="1"/>
      <w:marLeft w:val="0"/>
      <w:marRight w:val="0"/>
      <w:marTop w:val="0"/>
      <w:marBottom w:val="0"/>
      <w:divBdr>
        <w:top w:val="none" w:sz="0" w:space="0" w:color="auto"/>
        <w:left w:val="none" w:sz="0" w:space="0" w:color="auto"/>
        <w:bottom w:val="none" w:sz="0" w:space="0" w:color="auto"/>
        <w:right w:val="none" w:sz="0" w:space="0" w:color="auto"/>
      </w:divBdr>
    </w:div>
    <w:div w:id="1436048696">
      <w:bodyDiv w:val="1"/>
      <w:marLeft w:val="0"/>
      <w:marRight w:val="0"/>
      <w:marTop w:val="0"/>
      <w:marBottom w:val="0"/>
      <w:divBdr>
        <w:top w:val="none" w:sz="0" w:space="0" w:color="auto"/>
        <w:left w:val="none" w:sz="0" w:space="0" w:color="auto"/>
        <w:bottom w:val="none" w:sz="0" w:space="0" w:color="auto"/>
        <w:right w:val="none" w:sz="0" w:space="0" w:color="auto"/>
      </w:divBdr>
    </w:div>
    <w:div w:id="1440031532">
      <w:bodyDiv w:val="1"/>
      <w:marLeft w:val="0"/>
      <w:marRight w:val="0"/>
      <w:marTop w:val="0"/>
      <w:marBottom w:val="0"/>
      <w:divBdr>
        <w:top w:val="none" w:sz="0" w:space="0" w:color="auto"/>
        <w:left w:val="none" w:sz="0" w:space="0" w:color="auto"/>
        <w:bottom w:val="none" w:sz="0" w:space="0" w:color="auto"/>
        <w:right w:val="none" w:sz="0" w:space="0" w:color="auto"/>
      </w:divBdr>
    </w:div>
    <w:div w:id="1476677837">
      <w:bodyDiv w:val="1"/>
      <w:marLeft w:val="0"/>
      <w:marRight w:val="0"/>
      <w:marTop w:val="0"/>
      <w:marBottom w:val="0"/>
      <w:divBdr>
        <w:top w:val="none" w:sz="0" w:space="0" w:color="auto"/>
        <w:left w:val="none" w:sz="0" w:space="0" w:color="auto"/>
        <w:bottom w:val="none" w:sz="0" w:space="0" w:color="auto"/>
        <w:right w:val="none" w:sz="0" w:space="0" w:color="auto"/>
      </w:divBdr>
    </w:div>
    <w:div w:id="1486387597">
      <w:bodyDiv w:val="1"/>
      <w:marLeft w:val="0"/>
      <w:marRight w:val="0"/>
      <w:marTop w:val="0"/>
      <w:marBottom w:val="0"/>
      <w:divBdr>
        <w:top w:val="none" w:sz="0" w:space="0" w:color="auto"/>
        <w:left w:val="none" w:sz="0" w:space="0" w:color="auto"/>
        <w:bottom w:val="none" w:sz="0" w:space="0" w:color="auto"/>
        <w:right w:val="none" w:sz="0" w:space="0" w:color="auto"/>
      </w:divBdr>
    </w:div>
    <w:div w:id="1495759593">
      <w:bodyDiv w:val="1"/>
      <w:marLeft w:val="0"/>
      <w:marRight w:val="0"/>
      <w:marTop w:val="0"/>
      <w:marBottom w:val="0"/>
      <w:divBdr>
        <w:top w:val="none" w:sz="0" w:space="0" w:color="auto"/>
        <w:left w:val="none" w:sz="0" w:space="0" w:color="auto"/>
        <w:bottom w:val="none" w:sz="0" w:space="0" w:color="auto"/>
        <w:right w:val="none" w:sz="0" w:space="0" w:color="auto"/>
      </w:divBdr>
    </w:div>
    <w:div w:id="1519157219">
      <w:bodyDiv w:val="1"/>
      <w:marLeft w:val="0"/>
      <w:marRight w:val="0"/>
      <w:marTop w:val="0"/>
      <w:marBottom w:val="0"/>
      <w:divBdr>
        <w:top w:val="none" w:sz="0" w:space="0" w:color="auto"/>
        <w:left w:val="none" w:sz="0" w:space="0" w:color="auto"/>
        <w:bottom w:val="none" w:sz="0" w:space="0" w:color="auto"/>
        <w:right w:val="none" w:sz="0" w:space="0" w:color="auto"/>
      </w:divBdr>
    </w:div>
    <w:div w:id="1557351807">
      <w:bodyDiv w:val="1"/>
      <w:marLeft w:val="0"/>
      <w:marRight w:val="0"/>
      <w:marTop w:val="0"/>
      <w:marBottom w:val="0"/>
      <w:divBdr>
        <w:top w:val="none" w:sz="0" w:space="0" w:color="auto"/>
        <w:left w:val="none" w:sz="0" w:space="0" w:color="auto"/>
        <w:bottom w:val="none" w:sz="0" w:space="0" w:color="auto"/>
        <w:right w:val="none" w:sz="0" w:space="0" w:color="auto"/>
      </w:divBdr>
    </w:div>
    <w:div w:id="1640912242">
      <w:bodyDiv w:val="1"/>
      <w:marLeft w:val="0"/>
      <w:marRight w:val="0"/>
      <w:marTop w:val="0"/>
      <w:marBottom w:val="0"/>
      <w:divBdr>
        <w:top w:val="none" w:sz="0" w:space="0" w:color="auto"/>
        <w:left w:val="none" w:sz="0" w:space="0" w:color="auto"/>
        <w:bottom w:val="none" w:sz="0" w:space="0" w:color="auto"/>
        <w:right w:val="none" w:sz="0" w:space="0" w:color="auto"/>
      </w:divBdr>
    </w:div>
    <w:div w:id="1672370298">
      <w:bodyDiv w:val="1"/>
      <w:marLeft w:val="0"/>
      <w:marRight w:val="0"/>
      <w:marTop w:val="0"/>
      <w:marBottom w:val="0"/>
      <w:divBdr>
        <w:top w:val="none" w:sz="0" w:space="0" w:color="auto"/>
        <w:left w:val="none" w:sz="0" w:space="0" w:color="auto"/>
        <w:bottom w:val="none" w:sz="0" w:space="0" w:color="auto"/>
        <w:right w:val="none" w:sz="0" w:space="0" w:color="auto"/>
      </w:divBdr>
    </w:div>
    <w:div w:id="1688941558">
      <w:bodyDiv w:val="1"/>
      <w:marLeft w:val="0"/>
      <w:marRight w:val="0"/>
      <w:marTop w:val="0"/>
      <w:marBottom w:val="0"/>
      <w:divBdr>
        <w:top w:val="none" w:sz="0" w:space="0" w:color="auto"/>
        <w:left w:val="none" w:sz="0" w:space="0" w:color="auto"/>
        <w:bottom w:val="none" w:sz="0" w:space="0" w:color="auto"/>
        <w:right w:val="none" w:sz="0" w:space="0" w:color="auto"/>
      </w:divBdr>
    </w:div>
    <w:div w:id="1708750393">
      <w:bodyDiv w:val="1"/>
      <w:marLeft w:val="0"/>
      <w:marRight w:val="0"/>
      <w:marTop w:val="0"/>
      <w:marBottom w:val="0"/>
      <w:divBdr>
        <w:top w:val="none" w:sz="0" w:space="0" w:color="auto"/>
        <w:left w:val="none" w:sz="0" w:space="0" w:color="auto"/>
        <w:bottom w:val="none" w:sz="0" w:space="0" w:color="auto"/>
        <w:right w:val="none" w:sz="0" w:space="0" w:color="auto"/>
      </w:divBdr>
    </w:div>
    <w:div w:id="1719209137">
      <w:bodyDiv w:val="1"/>
      <w:marLeft w:val="0"/>
      <w:marRight w:val="0"/>
      <w:marTop w:val="0"/>
      <w:marBottom w:val="0"/>
      <w:divBdr>
        <w:top w:val="none" w:sz="0" w:space="0" w:color="auto"/>
        <w:left w:val="none" w:sz="0" w:space="0" w:color="auto"/>
        <w:bottom w:val="none" w:sz="0" w:space="0" w:color="auto"/>
        <w:right w:val="none" w:sz="0" w:space="0" w:color="auto"/>
      </w:divBdr>
    </w:div>
    <w:div w:id="1739395879">
      <w:bodyDiv w:val="1"/>
      <w:marLeft w:val="0"/>
      <w:marRight w:val="0"/>
      <w:marTop w:val="0"/>
      <w:marBottom w:val="0"/>
      <w:divBdr>
        <w:top w:val="none" w:sz="0" w:space="0" w:color="auto"/>
        <w:left w:val="none" w:sz="0" w:space="0" w:color="auto"/>
        <w:bottom w:val="none" w:sz="0" w:space="0" w:color="auto"/>
        <w:right w:val="none" w:sz="0" w:space="0" w:color="auto"/>
      </w:divBdr>
    </w:div>
    <w:div w:id="1756391473">
      <w:bodyDiv w:val="1"/>
      <w:marLeft w:val="0"/>
      <w:marRight w:val="0"/>
      <w:marTop w:val="0"/>
      <w:marBottom w:val="0"/>
      <w:divBdr>
        <w:top w:val="none" w:sz="0" w:space="0" w:color="auto"/>
        <w:left w:val="none" w:sz="0" w:space="0" w:color="auto"/>
        <w:bottom w:val="none" w:sz="0" w:space="0" w:color="auto"/>
        <w:right w:val="none" w:sz="0" w:space="0" w:color="auto"/>
      </w:divBdr>
    </w:div>
    <w:div w:id="1764259476">
      <w:bodyDiv w:val="1"/>
      <w:marLeft w:val="0"/>
      <w:marRight w:val="0"/>
      <w:marTop w:val="0"/>
      <w:marBottom w:val="0"/>
      <w:divBdr>
        <w:top w:val="none" w:sz="0" w:space="0" w:color="auto"/>
        <w:left w:val="none" w:sz="0" w:space="0" w:color="auto"/>
        <w:bottom w:val="none" w:sz="0" w:space="0" w:color="auto"/>
        <w:right w:val="none" w:sz="0" w:space="0" w:color="auto"/>
      </w:divBdr>
    </w:div>
    <w:div w:id="1820878431">
      <w:bodyDiv w:val="1"/>
      <w:marLeft w:val="0"/>
      <w:marRight w:val="0"/>
      <w:marTop w:val="0"/>
      <w:marBottom w:val="0"/>
      <w:divBdr>
        <w:top w:val="none" w:sz="0" w:space="0" w:color="auto"/>
        <w:left w:val="none" w:sz="0" w:space="0" w:color="auto"/>
        <w:bottom w:val="none" w:sz="0" w:space="0" w:color="auto"/>
        <w:right w:val="none" w:sz="0" w:space="0" w:color="auto"/>
      </w:divBdr>
    </w:div>
    <w:div w:id="1841695227">
      <w:bodyDiv w:val="1"/>
      <w:marLeft w:val="0"/>
      <w:marRight w:val="0"/>
      <w:marTop w:val="0"/>
      <w:marBottom w:val="0"/>
      <w:divBdr>
        <w:top w:val="none" w:sz="0" w:space="0" w:color="auto"/>
        <w:left w:val="none" w:sz="0" w:space="0" w:color="auto"/>
        <w:bottom w:val="none" w:sz="0" w:space="0" w:color="auto"/>
        <w:right w:val="none" w:sz="0" w:space="0" w:color="auto"/>
      </w:divBdr>
    </w:div>
    <w:div w:id="1866944507">
      <w:bodyDiv w:val="1"/>
      <w:marLeft w:val="0"/>
      <w:marRight w:val="0"/>
      <w:marTop w:val="0"/>
      <w:marBottom w:val="0"/>
      <w:divBdr>
        <w:top w:val="none" w:sz="0" w:space="0" w:color="auto"/>
        <w:left w:val="none" w:sz="0" w:space="0" w:color="auto"/>
        <w:bottom w:val="none" w:sz="0" w:space="0" w:color="auto"/>
        <w:right w:val="none" w:sz="0" w:space="0" w:color="auto"/>
      </w:divBdr>
    </w:div>
    <w:div w:id="1879774178">
      <w:bodyDiv w:val="1"/>
      <w:marLeft w:val="0"/>
      <w:marRight w:val="0"/>
      <w:marTop w:val="0"/>
      <w:marBottom w:val="0"/>
      <w:divBdr>
        <w:top w:val="none" w:sz="0" w:space="0" w:color="auto"/>
        <w:left w:val="none" w:sz="0" w:space="0" w:color="auto"/>
        <w:bottom w:val="none" w:sz="0" w:space="0" w:color="auto"/>
        <w:right w:val="none" w:sz="0" w:space="0" w:color="auto"/>
      </w:divBdr>
    </w:div>
    <w:div w:id="1903829457">
      <w:bodyDiv w:val="1"/>
      <w:marLeft w:val="0"/>
      <w:marRight w:val="0"/>
      <w:marTop w:val="0"/>
      <w:marBottom w:val="0"/>
      <w:divBdr>
        <w:top w:val="none" w:sz="0" w:space="0" w:color="auto"/>
        <w:left w:val="none" w:sz="0" w:space="0" w:color="auto"/>
        <w:bottom w:val="none" w:sz="0" w:space="0" w:color="auto"/>
        <w:right w:val="none" w:sz="0" w:space="0" w:color="auto"/>
      </w:divBdr>
    </w:div>
    <w:div w:id="1912502833">
      <w:bodyDiv w:val="1"/>
      <w:marLeft w:val="0"/>
      <w:marRight w:val="0"/>
      <w:marTop w:val="0"/>
      <w:marBottom w:val="0"/>
      <w:divBdr>
        <w:top w:val="none" w:sz="0" w:space="0" w:color="auto"/>
        <w:left w:val="none" w:sz="0" w:space="0" w:color="auto"/>
        <w:bottom w:val="none" w:sz="0" w:space="0" w:color="auto"/>
        <w:right w:val="none" w:sz="0" w:space="0" w:color="auto"/>
      </w:divBdr>
    </w:div>
    <w:div w:id="1914583480">
      <w:bodyDiv w:val="1"/>
      <w:marLeft w:val="0"/>
      <w:marRight w:val="0"/>
      <w:marTop w:val="0"/>
      <w:marBottom w:val="0"/>
      <w:divBdr>
        <w:top w:val="none" w:sz="0" w:space="0" w:color="auto"/>
        <w:left w:val="none" w:sz="0" w:space="0" w:color="auto"/>
        <w:bottom w:val="none" w:sz="0" w:space="0" w:color="auto"/>
        <w:right w:val="none" w:sz="0" w:space="0" w:color="auto"/>
      </w:divBdr>
    </w:div>
    <w:div w:id="1924795243">
      <w:bodyDiv w:val="1"/>
      <w:marLeft w:val="0"/>
      <w:marRight w:val="0"/>
      <w:marTop w:val="0"/>
      <w:marBottom w:val="0"/>
      <w:divBdr>
        <w:top w:val="none" w:sz="0" w:space="0" w:color="auto"/>
        <w:left w:val="none" w:sz="0" w:space="0" w:color="auto"/>
        <w:bottom w:val="none" w:sz="0" w:space="0" w:color="auto"/>
        <w:right w:val="none" w:sz="0" w:space="0" w:color="auto"/>
      </w:divBdr>
    </w:div>
    <w:div w:id="2063089525">
      <w:bodyDiv w:val="1"/>
      <w:marLeft w:val="0"/>
      <w:marRight w:val="0"/>
      <w:marTop w:val="0"/>
      <w:marBottom w:val="0"/>
      <w:divBdr>
        <w:top w:val="none" w:sz="0" w:space="0" w:color="auto"/>
        <w:left w:val="none" w:sz="0" w:space="0" w:color="auto"/>
        <w:bottom w:val="none" w:sz="0" w:space="0" w:color="auto"/>
        <w:right w:val="none" w:sz="0" w:space="0" w:color="auto"/>
      </w:divBdr>
    </w:div>
    <w:div w:id="2103522321">
      <w:bodyDiv w:val="1"/>
      <w:marLeft w:val="0"/>
      <w:marRight w:val="0"/>
      <w:marTop w:val="0"/>
      <w:marBottom w:val="0"/>
      <w:divBdr>
        <w:top w:val="none" w:sz="0" w:space="0" w:color="auto"/>
        <w:left w:val="none" w:sz="0" w:space="0" w:color="auto"/>
        <w:bottom w:val="none" w:sz="0" w:space="0" w:color="auto"/>
        <w:right w:val="none" w:sz="0" w:space="0" w:color="auto"/>
      </w:divBdr>
    </w:div>
    <w:div w:id="2123066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9</Pages>
  <Words>2141</Words>
  <Characters>1220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sha Maduranga</dc:creator>
  <cp:keywords/>
  <dc:description/>
  <cp:lastModifiedBy>Nadeesha Maduranga</cp:lastModifiedBy>
  <cp:revision>3</cp:revision>
  <dcterms:created xsi:type="dcterms:W3CDTF">2023-09-08T09:12:00Z</dcterms:created>
  <dcterms:modified xsi:type="dcterms:W3CDTF">2023-09-08T09:19:00Z</dcterms:modified>
</cp:coreProperties>
</file>